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EF689" w14:textId="77777777" w:rsidR="00252BD1" w:rsidRPr="00DD3475" w:rsidRDefault="00252BD1" w:rsidP="00252BD1">
      <w:pPr>
        <w:pStyle w:val="BodyA"/>
        <w:tabs>
          <w:tab w:val="left" w:pos="1418"/>
          <w:tab w:val="left" w:pos="1985"/>
          <w:tab w:val="left" w:pos="2694"/>
        </w:tabs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>** Meeting Minutes **</w:t>
      </w:r>
    </w:p>
    <w:p w14:paraId="7D34AA2D" w14:textId="293024CE" w:rsidR="00252BD1" w:rsidRPr="00DD3475" w:rsidRDefault="000D4E76" w:rsidP="00252BD1">
      <w:pPr>
        <w:pStyle w:val="BodyA"/>
        <w:tabs>
          <w:tab w:val="left" w:pos="1418"/>
          <w:tab w:val="left" w:pos="1985"/>
          <w:tab w:val="left" w:pos="2694"/>
        </w:tabs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>January 17</w:t>
      </w:r>
      <w:r w:rsidR="00B21D38" w:rsidRPr="00DD3475">
        <w:rPr>
          <w:rFonts w:ascii="Times New Roman" w:hAnsi="Times New Roman"/>
          <w:b/>
          <w:bCs/>
          <w:color w:val="auto"/>
          <w:sz w:val="24"/>
          <w:szCs w:val="24"/>
        </w:rPr>
        <w:t>,</w:t>
      </w: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 xml:space="preserve"> 2023</w:t>
      </w:r>
    </w:p>
    <w:p w14:paraId="68717A54" w14:textId="77777777" w:rsidR="00252BD1" w:rsidRPr="00DD3475" w:rsidRDefault="00252BD1" w:rsidP="00252BD1">
      <w:pPr>
        <w:pStyle w:val="BodyA"/>
        <w:tabs>
          <w:tab w:val="left" w:pos="1418"/>
          <w:tab w:val="left" w:pos="1985"/>
          <w:tab w:val="left" w:pos="2694"/>
        </w:tabs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04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705"/>
        <w:gridCol w:w="2732"/>
        <w:gridCol w:w="678"/>
        <w:gridCol w:w="3930"/>
      </w:tblGrid>
      <w:tr w:rsidR="00DD3475" w:rsidRPr="00DD3475" w14:paraId="0B4BE587" w14:textId="77777777" w:rsidTr="00F910F2">
        <w:trPr>
          <w:trHeight w:val="310"/>
          <w:jc w:val="center"/>
        </w:trPr>
        <w:tc>
          <w:tcPr>
            <w:tcW w:w="5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EDDA0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b/>
                <w:bCs/>
                <w:color w:val="auto"/>
                <w:sz w:val="24"/>
                <w:szCs w:val="24"/>
              </w:rPr>
              <w:t>Attendees:                                   (</w:t>
            </w: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Present = X)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93FA9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b/>
                <w:bCs/>
                <w:color w:val="auto"/>
                <w:sz w:val="24"/>
                <w:szCs w:val="24"/>
              </w:rPr>
              <w:t>Visitors:</w:t>
            </w:r>
          </w:p>
        </w:tc>
      </w:tr>
      <w:tr w:rsidR="00DD3475" w:rsidRPr="00DD3475" w14:paraId="2E107DC6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B1292E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Chair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D24F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Paul Funch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1D945" w14:textId="518FD25D" w:rsidR="00252BD1" w:rsidRPr="00DD3475" w:rsidRDefault="00291010" w:rsidP="00252BD1">
            <w:pPr>
              <w:jc w:val="center"/>
            </w:pPr>
            <w:r w:rsidRPr="00DD3475"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90B39" w14:textId="65CD2B17" w:rsidR="00252BD1" w:rsidRPr="00DD3475" w:rsidRDefault="00B21D38" w:rsidP="00F910F2">
            <w:pPr>
              <w:tabs>
                <w:tab w:val="left" w:pos="1418"/>
                <w:tab w:val="left" w:pos="1985"/>
                <w:tab w:val="left" w:pos="2694"/>
              </w:tabs>
            </w:pPr>
            <w:r w:rsidRPr="00DD3475">
              <w:t>Corey Magliozzi</w:t>
            </w:r>
          </w:p>
        </w:tc>
      </w:tr>
      <w:tr w:rsidR="00DD3475" w:rsidRPr="00DD3475" w14:paraId="433B3E3D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5D658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Vice Chair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ECB766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Wanfang Murray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49E32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jc w:val="center"/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75AB59" w14:textId="77E54EFD" w:rsidR="00252BD1" w:rsidRPr="00DD3475" w:rsidRDefault="00B21D38" w:rsidP="00F910F2">
            <w:r w:rsidRPr="00DD3475">
              <w:t>Kiirja Paanane</w:t>
            </w:r>
            <w:r w:rsidR="00483D29">
              <w:t>n</w:t>
            </w:r>
          </w:p>
        </w:tc>
      </w:tr>
      <w:tr w:rsidR="00DD3475" w:rsidRPr="00DD3475" w14:paraId="3B0F3FA0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F79E2" w14:textId="25121A06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Clerk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3B721" w14:textId="77777777" w:rsidR="00252BD1" w:rsidRPr="00DD3475" w:rsidRDefault="00252BD1" w:rsidP="00F910F2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Heidi Charlebois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559A2" w14:textId="6053DFB3" w:rsidR="00252BD1" w:rsidRPr="00DD3475" w:rsidRDefault="00103BDD" w:rsidP="00252BD1">
            <w:pPr>
              <w:jc w:val="center"/>
            </w:pPr>
            <w:r w:rsidRPr="00DD3475"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1C8461" w14:textId="2A4252E3" w:rsidR="00252BD1" w:rsidRPr="00DD3475" w:rsidRDefault="00B21D38" w:rsidP="00F910F2">
            <w:r w:rsidRPr="00DD3475">
              <w:t>Brittain McKinley</w:t>
            </w:r>
          </w:p>
        </w:tc>
      </w:tr>
      <w:tr w:rsidR="00DD3475" w:rsidRPr="00DD3475" w14:paraId="0D1274CF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8B46A" w14:textId="204B0106" w:rsidR="00252BD1" w:rsidRPr="00DD3475" w:rsidRDefault="002056C6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Members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FE37CD" w14:textId="466432EC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Sheila Devereaux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F7F87" w14:textId="36EDFCD1" w:rsidR="00252BD1" w:rsidRPr="00DD3475" w:rsidRDefault="00252BD1" w:rsidP="00252BD1">
            <w:pPr>
              <w:tabs>
                <w:tab w:val="left" w:pos="1418"/>
                <w:tab w:val="left" w:pos="1985"/>
                <w:tab w:val="left" w:pos="2694"/>
              </w:tabs>
              <w:jc w:val="center"/>
            </w:pP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C1F88" w14:textId="77777777" w:rsidR="00252BD1" w:rsidRPr="00DD3475" w:rsidRDefault="00252BD1" w:rsidP="00252BD1"/>
        </w:tc>
      </w:tr>
      <w:tr w:rsidR="00DD3475" w:rsidRPr="00DD3475" w14:paraId="37AE2B31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17D8DB" w14:textId="4A723F11" w:rsidR="00252BD1" w:rsidRPr="00DD3475" w:rsidRDefault="00252BD1" w:rsidP="00252BD1"/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7111D" w14:textId="6A2D7E71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Adam Burnett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87148" w14:textId="05A9FC13" w:rsidR="00252BD1" w:rsidRPr="00DD3475" w:rsidRDefault="00252BD1" w:rsidP="00252BD1">
            <w:pPr>
              <w:tabs>
                <w:tab w:val="left" w:pos="1418"/>
                <w:tab w:val="left" w:pos="1985"/>
                <w:tab w:val="left" w:pos="2694"/>
              </w:tabs>
              <w:jc w:val="center"/>
            </w:pP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EB8A3" w14:textId="77777777" w:rsidR="00252BD1" w:rsidRPr="00DD3475" w:rsidRDefault="00252BD1" w:rsidP="00252BD1"/>
        </w:tc>
      </w:tr>
      <w:tr w:rsidR="00DD3475" w:rsidRPr="00DD3475" w14:paraId="429753CF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BD8CF" w14:textId="77777777" w:rsidR="00252BD1" w:rsidRPr="00DD3475" w:rsidRDefault="00252BD1" w:rsidP="00252BD1"/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94727" w14:textId="5BC11533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Darlene Deschambeault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AB87B9" w14:textId="6538069E" w:rsidR="00252BD1" w:rsidRPr="00DD3475" w:rsidRDefault="00252BD1" w:rsidP="00252BD1">
            <w:pPr>
              <w:jc w:val="center"/>
            </w:pP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294E8" w14:textId="77777777" w:rsidR="00252BD1" w:rsidRPr="00DD3475" w:rsidRDefault="00252BD1" w:rsidP="00252BD1"/>
        </w:tc>
      </w:tr>
      <w:tr w:rsidR="00DD3475" w:rsidRPr="00DD3475" w14:paraId="3B598472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709A3" w14:textId="77777777" w:rsidR="00252BD1" w:rsidRPr="00DD3475" w:rsidRDefault="00252BD1" w:rsidP="00252BD1"/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97918" w14:textId="72123019" w:rsidR="00252BD1" w:rsidRPr="00DD3475" w:rsidRDefault="00C3342A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vacant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67877A" w14:textId="77777777" w:rsidR="00252BD1" w:rsidRPr="00DD3475" w:rsidRDefault="00252BD1" w:rsidP="00252BD1">
            <w:pPr>
              <w:jc w:val="center"/>
            </w:pP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5339B" w14:textId="77777777" w:rsidR="00252BD1" w:rsidRPr="00DD3475" w:rsidRDefault="00252BD1" w:rsidP="00252BD1"/>
        </w:tc>
      </w:tr>
      <w:tr w:rsidR="00DD3475" w:rsidRPr="00DD3475" w14:paraId="62982250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D9A9" w14:textId="77777777" w:rsidR="00252BD1" w:rsidRPr="00DD3475" w:rsidRDefault="00252BD1" w:rsidP="00252BD1"/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16D8" w14:textId="4C6D77BE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Harris McWade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2060E" w14:textId="5E3D96C8" w:rsidR="00252BD1" w:rsidRPr="00DD3475" w:rsidRDefault="000D4E76" w:rsidP="00252BD1">
            <w:pPr>
              <w:tabs>
                <w:tab w:val="left" w:pos="1418"/>
                <w:tab w:val="left" w:pos="1985"/>
                <w:tab w:val="left" w:pos="2694"/>
              </w:tabs>
              <w:jc w:val="center"/>
            </w:pPr>
            <w:r w:rsidRPr="00DD3475"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F19A8" w14:textId="77777777" w:rsidR="00252BD1" w:rsidRPr="00DD3475" w:rsidRDefault="00252BD1" w:rsidP="00252BD1"/>
        </w:tc>
      </w:tr>
      <w:tr w:rsidR="00DD3475" w:rsidRPr="00DD3475" w14:paraId="3D49CC9F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694091" w14:textId="77777777" w:rsidR="00252BD1" w:rsidRPr="00DD3475" w:rsidRDefault="00252BD1" w:rsidP="00252BD1"/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EA490" w14:textId="130B3B83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Stephen Legge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BF066" w14:textId="36CECDF4" w:rsidR="00252BD1" w:rsidRPr="00DD3475" w:rsidRDefault="000D4E76" w:rsidP="00252BD1">
            <w:pPr>
              <w:tabs>
                <w:tab w:val="left" w:pos="1418"/>
                <w:tab w:val="left" w:pos="1985"/>
                <w:tab w:val="left" w:pos="2694"/>
              </w:tabs>
              <w:jc w:val="center"/>
            </w:pPr>
            <w:r w:rsidRPr="00DD3475"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22DF4" w14:textId="77777777" w:rsidR="00252BD1" w:rsidRPr="00DD3475" w:rsidRDefault="00252BD1" w:rsidP="00252BD1"/>
        </w:tc>
      </w:tr>
      <w:tr w:rsidR="00DD3475" w:rsidRPr="00DD3475" w14:paraId="5F8A2476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BC794" w14:textId="7194AC9E" w:rsidR="00252BD1" w:rsidRPr="00DD3475" w:rsidRDefault="00252BD1" w:rsidP="00252BD1">
            <w:pPr>
              <w:pStyle w:val="Body"/>
              <w:rPr>
                <w:color w:val="auto"/>
              </w:rPr>
            </w:pP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44E1C" w14:textId="275F277C" w:rsidR="00252BD1" w:rsidRPr="00DD3475" w:rsidRDefault="00252BD1" w:rsidP="00252BD1">
            <w:pPr>
              <w:pStyle w:val="BodyA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18"/>
                <w:tab w:val="left" w:pos="1985"/>
                <w:tab w:val="left" w:pos="2694"/>
              </w:tabs>
              <w:rPr>
                <w:color w:val="auto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Richard Lynch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55DBE" w14:textId="087A879B" w:rsidR="00252BD1" w:rsidRPr="00DD3475" w:rsidRDefault="00252BD1" w:rsidP="00252BD1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18"/>
                <w:tab w:val="left" w:pos="1985"/>
                <w:tab w:val="left" w:pos="2694"/>
              </w:tabs>
              <w:jc w:val="center"/>
            </w:pPr>
            <w:r w:rsidRPr="00DD3475">
              <w:rPr>
                <w:rFonts w:eastAsia="Arial Unicode MS" w:cs="Arial Unicode MS"/>
                <w:u w:color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A0622" w14:textId="77777777" w:rsidR="00252BD1" w:rsidRPr="00DD3475" w:rsidRDefault="00252BD1" w:rsidP="00252BD1"/>
        </w:tc>
      </w:tr>
      <w:tr w:rsidR="00252BD1" w:rsidRPr="00DD3475" w14:paraId="30F2A409" w14:textId="77777777" w:rsidTr="00252BD1">
        <w:trPr>
          <w:trHeight w:val="310"/>
          <w:jc w:val="center"/>
        </w:trPr>
        <w:tc>
          <w:tcPr>
            <w:tcW w:w="1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5A21A" w14:textId="77777777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rFonts w:ascii="Times New Roman" w:hAnsi="Times New Roman"/>
                <w:color w:val="auto"/>
                <w:sz w:val="24"/>
                <w:szCs w:val="24"/>
              </w:rPr>
            </w:pP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8941D" w14:textId="5FB10AB1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DD3475">
              <w:rPr>
                <w:rFonts w:ascii="Times New Roman" w:hAnsi="Times New Roman"/>
                <w:color w:val="auto"/>
                <w:sz w:val="24"/>
                <w:szCs w:val="24"/>
              </w:rPr>
              <w:t>Jim Peregoy</w:t>
            </w:r>
          </w:p>
        </w:tc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7001E" w14:textId="25F409C9" w:rsidR="00252BD1" w:rsidRPr="00DD3475" w:rsidRDefault="00252BD1" w:rsidP="00252BD1">
            <w:pPr>
              <w:pStyle w:val="BodyA"/>
              <w:tabs>
                <w:tab w:val="left" w:pos="1418"/>
                <w:tab w:val="left" w:pos="1985"/>
                <w:tab w:val="left" w:pos="2694"/>
              </w:tabs>
              <w:jc w:val="center"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DD3475">
              <w:rPr>
                <w:rFonts w:ascii="Times New Roman" w:eastAsia="Arial Unicode MS" w:hAnsi="Times New Roman" w:cs="Arial Unicode MS"/>
                <w:color w:val="auto"/>
                <w:sz w:val="24"/>
                <w:szCs w:val="24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X</w:t>
            </w:r>
          </w:p>
        </w:tc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7C41BC" w14:textId="77777777" w:rsidR="00252BD1" w:rsidRPr="00DD3475" w:rsidRDefault="00252BD1" w:rsidP="00252BD1"/>
        </w:tc>
      </w:tr>
    </w:tbl>
    <w:p w14:paraId="02396885" w14:textId="77777777" w:rsidR="00252BD1" w:rsidRPr="00DD3475" w:rsidRDefault="00252BD1" w:rsidP="00252BD1">
      <w:pPr>
        <w:pStyle w:val="BodyA"/>
        <w:widowControl w:val="0"/>
        <w:tabs>
          <w:tab w:val="left" w:pos="1418"/>
          <w:tab w:val="left" w:pos="1985"/>
          <w:tab w:val="left" w:pos="2694"/>
        </w:tabs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8CEAB04" w14:textId="55A1B642" w:rsidR="00252BD1" w:rsidRPr="00DD3475" w:rsidRDefault="00D03DFF" w:rsidP="00DD3475">
      <w:pPr>
        <w:pStyle w:val="BodyA"/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  <w:sz w:val="24"/>
          <w:szCs w:val="24"/>
        </w:rPr>
        <w:t>CALL TO ORDER -</w:t>
      </w:r>
      <w:r w:rsidR="00252BD1" w:rsidRPr="00DD3475">
        <w:rPr>
          <w:rFonts w:ascii="Times New Roman" w:hAnsi="Times New Roman"/>
          <w:b/>
          <w:bCs/>
          <w:color w:val="auto"/>
          <w:sz w:val="24"/>
          <w:szCs w:val="24"/>
        </w:rPr>
        <w:t xml:space="preserve"> </w:t>
      </w:r>
      <w:r w:rsidR="00C3342A" w:rsidRPr="00DD3475">
        <w:rPr>
          <w:rFonts w:ascii="Times New Roman" w:hAnsi="Times New Roman"/>
          <w:color w:val="auto"/>
          <w:sz w:val="24"/>
          <w:szCs w:val="24"/>
        </w:rPr>
        <w:t>Funch</w:t>
      </w:r>
      <w:r w:rsidR="004C7DAD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252BD1" w:rsidRPr="00DD3475">
        <w:rPr>
          <w:rFonts w:ascii="Times New Roman" w:hAnsi="Times New Roman"/>
          <w:color w:val="auto"/>
          <w:sz w:val="24"/>
          <w:szCs w:val="24"/>
        </w:rPr>
        <w:t xml:space="preserve">called the meeting to order at </w:t>
      </w:r>
      <w:r w:rsidR="008C0515" w:rsidRPr="00DD3475">
        <w:rPr>
          <w:rFonts w:ascii="Times New Roman" w:hAnsi="Times New Roman"/>
          <w:color w:val="auto"/>
          <w:sz w:val="24"/>
          <w:szCs w:val="24"/>
        </w:rPr>
        <w:t>7</w:t>
      </w:r>
      <w:r w:rsidR="00252BD1" w:rsidRPr="00DD3475">
        <w:rPr>
          <w:rFonts w:ascii="Times New Roman" w:hAnsi="Times New Roman"/>
          <w:color w:val="auto"/>
          <w:sz w:val="24"/>
          <w:szCs w:val="24"/>
        </w:rPr>
        <w:t>:</w:t>
      </w:r>
      <w:r w:rsidR="008C0515" w:rsidRPr="00DD3475">
        <w:rPr>
          <w:rFonts w:ascii="Times New Roman" w:hAnsi="Times New Roman"/>
          <w:color w:val="auto"/>
          <w:sz w:val="24"/>
          <w:szCs w:val="24"/>
        </w:rPr>
        <w:t>11</w:t>
      </w:r>
      <w:r w:rsidR="00252BD1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14:paraId="141DC9DC" w14:textId="159F466A" w:rsidR="009A6D68" w:rsidRPr="00DD3475" w:rsidRDefault="009A6D68" w:rsidP="00DD3475">
      <w:pPr>
        <w:pStyle w:val="BodyA"/>
        <w:spacing w:line="360" w:lineRule="auto"/>
        <w:rPr>
          <w:rFonts w:ascii="Times New Roman" w:hAnsi="Times New Roman"/>
          <w:color w:val="auto"/>
          <w:sz w:val="24"/>
          <w:szCs w:val="24"/>
        </w:rPr>
      </w:pPr>
    </w:p>
    <w:p w14:paraId="1EA48EA7" w14:textId="37D9E46F" w:rsidR="00483D29" w:rsidRDefault="00287FE5" w:rsidP="00DD3475">
      <w:pPr>
        <w:pStyle w:val="BodyA"/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  <w:sz w:val="24"/>
          <w:szCs w:val="24"/>
        </w:rPr>
        <w:t>DISCUSSION</w:t>
      </w:r>
    </w:p>
    <w:p w14:paraId="1A5D1EA9" w14:textId="26BC0266" w:rsidR="009A6D68" w:rsidRPr="00DD3475" w:rsidRDefault="009A6D68" w:rsidP="00DD3475">
      <w:pPr>
        <w:pStyle w:val="BodyA"/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>Applicants</w:t>
      </w:r>
      <w:r w:rsidR="00483D29">
        <w:rPr>
          <w:rFonts w:ascii="Times New Roman" w:hAnsi="Times New Roman"/>
          <w:color w:val="auto"/>
          <w:sz w:val="24"/>
          <w:szCs w:val="24"/>
        </w:rPr>
        <w:t xml:space="preserve"> for open seat on Committee</w:t>
      </w:r>
    </w:p>
    <w:p w14:paraId="5FDD3718" w14:textId="6EA87D66" w:rsidR="008C0515" w:rsidRPr="00DD3475" w:rsidRDefault="009A6D68" w:rsidP="003825A1">
      <w:pPr>
        <w:pStyle w:val="BodyA"/>
        <w:numPr>
          <w:ilvl w:val="0"/>
          <w:numId w:val="40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 xml:space="preserve">Corey Magliozzi – </w:t>
      </w:r>
      <w:r w:rsidR="005D7FC6" w:rsidRPr="00DD3475">
        <w:rPr>
          <w:rFonts w:ascii="Times New Roman" w:hAnsi="Times New Roman"/>
          <w:color w:val="auto"/>
          <w:sz w:val="24"/>
          <w:szCs w:val="24"/>
        </w:rPr>
        <w:t xml:space="preserve">Co-owner </w:t>
      </w:r>
      <w:r w:rsidR="00AE004A" w:rsidRPr="00DD3475">
        <w:rPr>
          <w:rFonts w:ascii="Times New Roman" w:hAnsi="Times New Roman"/>
          <w:color w:val="auto"/>
          <w:sz w:val="24"/>
          <w:szCs w:val="24"/>
        </w:rPr>
        <w:t>at Roots &amp; Rocks Landscape Artisans</w:t>
      </w:r>
      <w:r w:rsidR="000864C0" w:rsidRPr="00DD3475">
        <w:rPr>
          <w:rFonts w:ascii="Times New Roman" w:hAnsi="Times New Roman"/>
          <w:color w:val="auto"/>
          <w:sz w:val="24"/>
          <w:szCs w:val="24"/>
        </w:rPr>
        <w:t>. He</w:t>
      </w:r>
      <w:r w:rsidR="00AE004A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DD3475">
        <w:rPr>
          <w:rFonts w:ascii="Times New Roman" w:hAnsi="Times New Roman"/>
          <w:color w:val="auto"/>
          <w:sz w:val="24"/>
          <w:szCs w:val="24"/>
        </w:rPr>
        <w:t>loves hiking</w:t>
      </w:r>
      <w:r w:rsidR="00877362" w:rsidRPr="00DD3475">
        <w:rPr>
          <w:rFonts w:ascii="Times New Roman" w:hAnsi="Times New Roman"/>
          <w:color w:val="auto"/>
          <w:sz w:val="24"/>
          <w:szCs w:val="24"/>
        </w:rPr>
        <w:t xml:space="preserve"> and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 biking</w:t>
      </w:r>
      <w:r w:rsidR="000864C0" w:rsidRPr="00DD3475">
        <w:rPr>
          <w:rFonts w:ascii="Times New Roman" w:hAnsi="Times New Roman"/>
          <w:color w:val="auto"/>
          <w:sz w:val="24"/>
          <w:szCs w:val="24"/>
        </w:rPr>
        <w:t>, and</w:t>
      </w:r>
      <w:r w:rsidR="00877362" w:rsidRPr="00DD3475">
        <w:rPr>
          <w:rFonts w:ascii="Times New Roman" w:hAnsi="Times New Roman"/>
          <w:color w:val="auto"/>
          <w:sz w:val="24"/>
          <w:szCs w:val="24"/>
        </w:rPr>
        <w:t xml:space="preserve"> ha</w:t>
      </w:r>
      <w:r w:rsidR="000864C0" w:rsidRPr="00DD3475">
        <w:rPr>
          <w:rFonts w:ascii="Times New Roman" w:hAnsi="Times New Roman"/>
          <w:color w:val="auto"/>
          <w:sz w:val="24"/>
          <w:szCs w:val="24"/>
        </w:rPr>
        <w:t>s</w:t>
      </w:r>
      <w:r w:rsidR="00877362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0864C0" w:rsidRPr="00DD3475">
        <w:rPr>
          <w:rFonts w:ascii="Times New Roman" w:hAnsi="Times New Roman"/>
          <w:color w:val="auto"/>
          <w:sz w:val="24"/>
          <w:szCs w:val="24"/>
        </w:rPr>
        <w:t xml:space="preserve">years </w:t>
      </w:r>
      <w:r w:rsidR="00877362" w:rsidRPr="00DD3475">
        <w:rPr>
          <w:rFonts w:ascii="Times New Roman" w:hAnsi="Times New Roman"/>
          <w:color w:val="auto"/>
          <w:sz w:val="24"/>
          <w:szCs w:val="24"/>
        </w:rPr>
        <w:t>of experience in</w:t>
      </w:r>
      <w:r w:rsidR="008C0515" w:rsidRPr="00DD3475">
        <w:rPr>
          <w:rFonts w:ascii="Times New Roman" w:hAnsi="Times New Roman"/>
          <w:color w:val="auto"/>
          <w:sz w:val="24"/>
          <w:szCs w:val="24"/>
        </w:rPr>
        <w:t xml:space="preserve"> masonry, drainage, and erosion</w:t>
      </w:r>
      <w:r w:rsidR="000864C0" w:rsidRPr="00DD3475">
        <w:rPr>
          <w:rFonts w:ascii="Times New Roman" w:hAnsi="Times New Roman"/>
          <w:color w:val="auto"/>
          <w:sz w:val="24"/>
          <w:szCs w:val="24"/>
        </w:rPr>
        <w:t>.</w:t>
      </w:r>
    </w:p>
    <w:p w14:paraId="5164A9BA" w14:textId="55829AC3" w:rsidR="008C0515" w:rsidRPr="00DD3475" w:rsidRDefault="008C0515" w:rsidP="003825A1">
      <w:pPr>
        <w:pStyle w:val="BodyA"/>
        <w:numPr>
          <w:ilvl w:val="0"/>
          <w:numId w:val="40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>Kiirja Paanane</w:t>
      </w:r>
      <w:r w:rsidR="00483D29">
        <w:rPr>
          <w:rFonts w:ascii="Times New Roman" w:hAnsi="Times New Roman"/>
          <w:color w:val="auto"/>
          <w:sz w:val="24"/>
          <w:szCs w:val="24"/>
        </w:rPr>
        <w:t>n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 – </w:t>
      </w:r>
      <w:r w:rsidR="00863A0F" w:rsidRPr="00DD3475">
        <w:rPr>
          <w:rFonts w:ascii="Times New Roman" w:hAnsi="Times New Roman"/>
          <w:color w:val="auto"/>
          <w:sz w:val="24"/>
          <w:szCs w:val="24"/>
        </w:rPr>
        <w:t xml:space="preserve">A former GTC </w:t>
      </w:r>
      <w:r w:rsidRPr="00DD3475">
        <w:rPr>
          <w:rFonts w:ascii="Times New Roman" w:hAnsi="Times New Roman"/>
          <w:color w:val="auto"/>
          <w:sz w:val="24"/>
          <w:szCs w:val="24"/>
        </w:rPr>
        <w:t>member in 2018</w:t>
      </w:r>
      <w:r w:rsidR="00863A0F" w:rsidRPr="00DD3475">
        <w:rPr>
          <w:rFonts w:ascii="Times New Roman" w:hAnsi="Times New Roman"/>
          <w:color w:val="auto"/>
          <w:sz w:val="24"/>
          <w:szCs w:val="24"/>
        </w:rPr>
        <w:t>. She</w:t>
      </w:r>
      <w:r w:rsidR="001725B4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DD3475">
        <w:rPr>
          <w:rFonts w:ascii="Times New Roman" w:hAnsi="Times New Roman"/>
          <w:color w:val="auto"/>
          <w:sz w:val="24"/>
          <w:szCs w:val="24"/>
        </w:rPr>
        <w:t>would love to</w:t>
      </w:r>
      <w:r w:rsidR="001725B4" w:rsidRPr="00DD3475">
        <w:rPr>
          <w:rFonts w:ascii="Times New Roman" w:hAnsi="Times New Roman"/>
          <w:color w:val="auto"/>
          <w:sz w:val="24"/>
          <w:szCs w:val="24"/>
        </w:rPr>
        <w:t xml:space="preserve"> rejoin the committee</w:t>
      </w:r>
      <w:r w:rsidR="0043218C" w:rsidRPr="00DD3475">
        <w:rPr>
          <w:rFonts w:ascii="Times New Roman" w:hAnsi="Times New Roman"/>
          <w:color w:val="auto"/>
          <w:sz w:val="24"/>
          <w:szCs w:val="24"/>
        </w:rPr>
        <w:t>, continue leading hikes, and contribute to</w:t>
      </w:r>
      <w:r w:rsidR="001725B4" w:rsidRPr="00DD3475">
        <w:rPr>
          <w:rFonts w:ascii="Times New Roman" w:hAnsi="Times New Roman"/>
          <w:color w:val="auto"/>
          <w:sz w:val="24"/>
          <w:szCs w:val="24"/>
        </w:rPr>
        <w:t xml:space="preserve"> social media work.</w:t>
      </w:r>
    </w:p>
    <w:p w14:paraId="5A74FE66" w14:textId="2C9AA16B" w:rsidR="008C0515" w:rsidRPr="00DD3475" w:rsidRDefault="008C0515" w:rsidP="003825A1">
      <w:pPr>
        <w:pStyle w:val="BodyA"/>
        <w:numPr>
          <w:ilvl w:val="0"/>
          <w:numId w:val="40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 xml:space="preserve">Brittain McKinley </w:t>
      </w:r>
      <w:r w:rsidR="00F3611D" w:rsidRPr="00DD3475">
        <w:rPr>
          <w:rFonts w:ascii="Times New Roman" w:hAnsi="Times New Roman"/>
          <w:color w:val="auto"/>
          <w:sz w:val="24"/>
          <w:szCs w:val="24"/>
        </w:rPr>
        <w:t>–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43218C" w:rsidRPr="00DD3475">
        <w:rPr>
          <w:rFonts w:ascii="Times New Roman" w:hAnsi="Times New Roman"/>
          <w:color w:val="auto"/>
          <w:sz w:val="24"/>
          <w:szCs w:val="24"/>
        </w:rPr>
        <w:t>A former s</w:t>
      </w:r>
      <w:r w:rsidR="00F3611D" w:rsidRPr="00DD3475">
        <w:rPr>
          <w:rFonts w:ascii="Times New Roman" w:hAnsi="Times New Roman"/>
          <w:color w:val="auto"/>
          <w:sz w:val="24"/>
          <w:szCs w:val="24"/>
        </w:rPr>
        <w:t>cout leader</w:t>
      </w:r>
      <w:r w:rsidR="00B95134">
        <w:rPr>
          <w:rFonts w:ascii="Times New Roman" w:hAnsi="Times New Roman"/>
          <w:color w:val="auto"/>
          <w:sz w:val="24"/>
          <w:szCs w:val="24"/>
        </w:rPr>
        <w:t xml:space="preserve"> and has helped on trail projects</w:t>
      </w:r>
      <w:r w:rsidR="0043218C" w:rsidRPr="00DD3475">
        <w:rPr>
          <w:rFonts w:ascii="Times New Roman" w:hAnsi="Times New Roman"/>
          <w:color w:val="auto"/>
          <w:sz w:val="24"/>
          <w:szCs w:val="24"/>
        </w:rPr>
        <w:t>. He is well-</w:t>
      </w:r>
      <w:r w:rsidR="00F3611D" w:rsidRPr="00DD3475">
        <w:rPr>
          <w:rFonts w:ascii="Times New Roman" w:hAnsi="Times New Roman"/>
          <w:color w:val="auto"/>
          <w:sz w:val="24"/>
          <w:szCs w:val="24"/>
        </w:rPr>
        <w:t xml:space="preserve">connected with troops in </w:t>
      </w:r>
      <w:r w:rsidR="0043218C" w:rsidRPr="00DD3475">
        <w:rPr>
          <w:rFonts w:ascii="Times New Roman" w:hAnsi="Times New Roman"/>
          <w:color w:val="auto"/>
          <w:sz w:val="24"/>
          <w:szCs w:val="24"/>
        </w:rPr>
        <w:t>the T</w:t>
      </w:r>
      <w:r w:rsidR="00F3611D" w:rsidRPr="00DD3475">
        <w:rPr>
          <w:rFonts w:ascii="Times New Roman" w:hAnsi="Times New Roman"/>
          <w:color w:val="auto"/>
          <w:sz w:val="24"/>
          <w:szCs w:val="24"/>
        </w:rPr>
        <w:t>own</w:t>
      </w:r>
      <w:r w:rsidR="0043218C" w:rsidRPr="00DD3475">
        <w:rPr>
          <w:rFonts w:ascii="Times New Roman" w:hAnsi="Times New Roman"/>
          <w:color w:val="auto"/>
          <w:sz w:val="24"/>
          <w:szCs w:val="24"/>
        </w:rPr>
        <w:t xml:space="preserve"> and very </w:t>
      </w:r>
      <w:r w:rsidR="00F3611D" w:rsidRPr="00DD3475">
        <w:rPr>
          <w:rFonts w:ascii="Times New Roman" w:hAnsi="Times New Roman"/>
          <w:color w:val="auto"/>
          <w:sz w:val="24"/>
          <w:szCs w:val="24"/>
        </w:rPr>
        <w:t>experience</w:t>
      </w:r>
      <w:r w:rsidR="0043218C" w:rsidRPr="00DD3475">
        <w:rPr>
          <w:rFonts w:ascii="Times New Roman" w:hAnsi="Times New Roman"/>
          <w:color w:val="auto"/>
          <w:sz w:val="24"/>
          <w:szCs w:val="24"/>
        </w:rPr>
        <w:t>d</w:t>
      </w:r>
      <w:r w:rsidR="00F3611D" w:rsidRPr="00DD3475">
        <w:rPr>
          <w:rFonts w:ascii="Times New Roman" w:hAnsi="Times New Roman"/>
          <w:color w:val="auto"/>
          <w:sz w:val="24"/>
          <w:szCs w:val="24"/>
        </w:rPr>
        <w:t xml:space="preserve"> with bridges (bog/horse).</w:t>
      </w:r>
    </w:p>
    <w:p w14:paraId="77CF1422" w14:textId="0B937210" w:rsidR="008C0515" w:rsidRPr="00DD3475" w:rsidRDefault="008C0515" w:rsidP="003825A1">
      <w:pPr>
        <w:pStyle w:val="BodyA"/>
        <w:numPr>
          <w:ilvl w:val="0"/>
          <w:numId w:val="40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 xml:space="preserve">James Long </w:t>
      </w:r>
      <w:r w:rsidR="00AE6A53" w:rsidRPr="00DD3475">
        <w:rPr>
          <w:rFonts w:ascii="Times New Roman" w:hAnsi="Times New Roman"/>
          <w:color w:val="auto"/>
          <w:sz w:val="24"/>
          <w:szCs w:val="24"/>
        </w:rPr>
        <w:t>–</w:t>
      </w:r>
      <w:r w:rsidR="000149A7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9C5AFC" w:rsidRPr="00DD3475">
        <w:rPr>
          <w:rFonts w:ascii="Times New Roman" w:hAnsi="Times New Roman"/>
          <w:color w:val="auto"/>
          <w:sz w:val="24"/>
          <w:szCs w:val="24"/>
        </w:rPr>
        <w:t xml:space="preserve">He </w:t>
      </w:r>
      <w:r w:rsidR="0035417E" w:rsidRPr="00DD3475">
        <w:rPr>
          <w:rFonts w:ascii="Times New Roman" w:hAnsi="Times New Roman"/>
          <w:color w:val="auto"/>
          <w:sz w:val="24"/>
          <w:szCs w:val="24"/>
        </w:rPr>
        <w:t>was absent from</w:t>
      </w:r>
      <w:r w:rsidR="009518A3" w:rsidRPr="00DD3475">
        <w:rPr>
          <w:rFonts w:ascii="Times New Roman" w:hAnsi="Times New Roman"/>
          <w:color w:val="auto"/>
          <w:sz w:val="24"/>
          <w:szCs w:val="24"/>
        </w:rPr>
        <w:t xml:space="preserve"> the meeting. </w:t>
      </w:r>
    </w:p>
    <w:p w14:paraId="6108BD29" w14:textId="7465530A" w:rsidR="00AE6A53" w:rsidRPr="003825A1" w:rsidRDefault="00F413CB" w:rsidP="00DD3475">
      <w:pPr>
        <w:pStyle w:val="BodyA"/>
        <w:spacing w:line="36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3825A1">
        <w:rPr>
          <w:rFonts w:ascii="Times New Roman" w:hAnsi="Times New Roman"/>
          <w:b/>
          <w:bCs/>
          <w:color w:val="auto"/>
          <w:sz w:val="24"/>
          <w:szCs w:val="24"/>
        </w:rPr>
        <w:lastRenderedPageBreak/>
        <w:t>VOTE:</w:t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="0035417E" w:rsidRPr="003825A1">
        <w:rPr>
          <w:rFonts w:ascii="Times New Roman" w:hAnsi="Times New Roman"/>
          <w:color w:val="000000" w:themeColor="text1"/>
          <w:sz w:val="24"/>
          <w:szCs w:val="24"/>
        </w:rPr>
        <w:t>Paul</w:t>
      </w:r>
      <w:r w:rsidR="00AE6A53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>moved to recommend</w:t>
      </w:r>
      <w:r w:rsidR="00AE6A53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Magliozzi</w:t>
      </w:r>
      <w:r w:rsidR="00D04CB1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for appointment </w:t>
      </w:r>
      <w:r w:rsidR="00B95134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to the Trails Committee </w:t>
      </w:r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>by the Town Manager</w:t>
      </w:r>
      <w:r w:rsidRPr="003825A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D96AF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825A1">
        <w:rPr>
          <w:rFonts w:ascii="Times New Roman" w:hAnsi="Times New Roman"/>
          <w:color w:val="000000" w:themeColor="text1"/>
          <w:sz w:val="24"/>
          <w:szCs w:val="24"/>
        </w:rPr>
        <w:t>He felt</w:t>
      </w:r>
      <w:r w:rsidR="00B95134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all candidates were </w:t>
      </w:r>
      <w:proofErr w:type="gramStart"/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>excellent</w:t>
      </w:r>
      <w:proofErr w:type="gramEnd"/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but </w:t>
      </w:r>
      <w:r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Magliozzi </w:t>
      </w:r>
      <w:r w:rsidR="00D04CB1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was </w:t>
      </w:r>
      <w:r w:rsidR="007F3172" w:rsidRPr="003825A1">
        <w:rPr>
          <w:rFonts w:ascii="Times New Roman" w:hAnsi="Times New Roman"/>
          <w:color w:val="000000" w:themeColor="text1"/>
          <w:sz w:val="24"/>
          <w:szCs w:val="24"/>
        </w:rPr>
        <w:t>the first to apply for the vacant position.</w:t>
      </w:r>
      <w:r w:rsidR="00AE6A53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Lynch seconded. </w:t>
      </w:r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>Approved by u</w:t>
      </w:r>
      <w:r w:rsidR="00420D3A" w:rsidRPr="003825A1">
        <w:rPr>
          <w:rFonts w:ascii="Times New Roman" w:hAnsi="Times New Roman"/>
          <w:color w:val="000000" w:themeColor="text1"/>
          <w:sz w:val="24"/>
          <w:szCs w:val="24"/>
        </w:rPr>
        <w:t>nanimous vote</w:t>
      </w:r>
      <w:r w:rsidR="00D04CB1" w:rsidRPr="003825A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F56E552" w14:textId="0A33D213" w:rsidR="00E71171" w:rsidRPr="00DD3475" w:rsidRDefault="00E71171" w:rsidP="003825A1">
      <w:pPr>
        <w:pStyle w:val="BodyA"/>
        <w:numPr>
          <w:ilvl w:val="0"/>
          <w:numId w:val="43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Committee </w:t>
      </w:r>
      <w:r w:rsidR="00F413CB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asked </w:t>
      </w:r>
      <w:r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that all applicants </w:t>
      </w:r>
      <w:r w:rsidR="00483D29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stay </w:t>
      </w:r>
      <w:r w:rsidR="00F413CB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in touch, </w:t>
      </w:r>
      <w:r w:rsidR="00B21D38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help </w:t>
      </w:r>
      <w:r w:rsidR="00F413CB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as they can, </w:t>
      </w:r>
      <w:r w:rsidR="00B21D38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and </w:t>
      </w:r>
      <w:r w:rsidR="00F413CB" w:rsidRPr="003825A1">
        <w:rPr>
          <w:rFonts w:ascii="Times New Roman" w:hAnsi="Times New Roman"/>
          <w:color w:val="000000" w:themeColor="text1"/>
          <w:sz w:val="24"/>
          <w:szCs w:val="24"/>
        </w:rPr>
        <w:t>come back when</w:t>
      </w:r>
      <w:r w:rsidR="00B21D38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future vacancies</w:t>
      </w:r>
      <w:r w:rsidR="00F413CB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 arise</w:t>
      </w:r>
      <w:r w:rsidR="00B21D38" w:rsidRPr="003825A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7B837178" w14:textId="77777777" w:rsidR="00252BD1" w:rsidRPr="00DD3475" w:rsidRDefault="00252BD1" w:rsidP="00DD3475">
      <w:pPr>
        <w:pStyle w:val="BodyA"/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F4F851E" w14:textId="010EEB23" w:rsidR="00B95134" w:rsidRDefault="00287FE5" w:rsidP="00DD3475">
      <w:pPr>
        <w:pStyle w:val="BodyA"/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  <w:sz w:val="24"/>
          <w:szCs w:val="24"/>
        </w:rPr>
        <w:t>MINUTES</w:t>
      </w:r>
    </w:p>
    <w:p w14:paraId="396CAA66" w14:textId="7472A815" w:rsidR="00673CBF" w:rsidRPr="00DD3475" w:rsidRDefault="00B95134" w:rsidP="003825A1">
      <w:pPr>
        <w:pStyle w:val="BodyA"/>
        <w:numPr>
          <w:ilvl w:val="0"/>
          <w:numId w:val="42"/>
        </w:numPr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2149B9">
        <w:rPr>
          <w:rFonts w:ascii="Times New Roman" w:hAnsi="Times New Roman"/>
          <w:color w:val="auto"/>
          <w:sz w:val="24"/>
          <w:szCs w:val="24"/>
        </w:rPr>
        <w:t>Minutes from December 2022</w:t>
      </w:r>
      <w:r w:rsidRPr="00B95134">
        <w:rPr>
          <w:rFonts w:ascii="Times New Roman" w:hAnsi="Times New Roman"/>
          <w:color w:val="auto"/>
          <w:sz w:val="24"/>
          <w:szCs w:val="24"/>
        </w:rPr>
        <w:t>.</w:t>
      </w:r>
      <w:r w:rsidR="00D96AF5">
        <w:rPr>
          <w:rFonts w:ascii="Times New Roman" w:hAnsi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color w:val="auto"/>
          <w:sz w:val="24"/>
          <w:szCs w:val="24"/>
        </w:rPr>
        <w:t>A r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equest </w:t>
      </w:r>
      <w:r>
        <w:rPr>
          <w:rFonts w:ascii="Times New Roman" w:hAnsi="Times New Roman"/>
          <w:color w:val="auto"/>
          <w:sz w:val="24"/>
          <w:szCs w:val="24"/>
        </w:rPr>
        <w:t xml:space="preserve">was made 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to increase line spacing </w:t>
      </w:r>
      <w:r>
        <w:rPr>
          <w:rFonts w:ascii="Times New Roman" w:hAnsi="Times New Roman"/>
          <w:color w:val="auto"/>
          <w:sz w:val="24"/>
          <w:szCs w:val="24"/>
        </w:rPr>
        <w:t xml:space="preserve">in the minutes </w:t>
      </w:r>
      <w:r w:rsidRPr="00DD3475">
        <w:rPr>
          <w:rFonts w:ascii="Times New Roman" w:hAnsi="Times New Roman"/>
          <w:color w:val="auto"/>
          <w:sz w:val="24"/>
          <w:szCs w:val="24"/>
        </w:rPr>
        <w:t>going forward</w:t>
      </w:r>
      <w:r>
        <w:rPr>
          <w:rFonts w:ascii="Times New Roman" w:hAnsi="Times New Roman"/>
          <w:color w:val="auto"/>
          <w:sz w:val="24"/>
          <w:szCs w:val="24"/>
        </w:rPr>
        <w:t>.</w:t>
      </w:r>
      <w:r w:rsidR="00D96AF5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14:paraId="7CA5118F" w14:textId="7F738070" w:rsidR="00252BD1" w:rsidRPr="00DD3475" w:rsidRDefault="00252BD1" w:rsidP="00DD3475">
      <w:pPr>
        <w:pStyle w:val="BodyA"/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>VOTE</w:t>
      </w:r>
      <w:r w:rsidR="00B95134">
        <w:rPr>
          <w:rFonts w:ascii="Times New Roman" w:hAnsi="Times New Roman"/>
          <w:b/>
          <w:bCs/>
          <w:color w:val="auto"/>
          <w:sz w:val="24"/>
          <w:szCs w:val="24"/>
        </w:rPr>
        <w:t xml:space="preserve">:  </w:t>
      </w:r>
      <w:r w:rsidR="00F413CB">
        <w:rPr>
          <w:rFonts w:ascii="Times New Roman" w:hAnsi="Times New Roman"/>
          <w:color w:val="auto"/>
          <w:sz w:val="24"/>
          <w:szCs w:val="24"/>
        </w:rPr>
        <w:t>M</w:t>
      </w:r>
      <w:r w:rsidR="00CA5C87" w:rsidRPr="00DD3475">
        <w:rPr>
          <w:rFonts w:ascii="Times New Roman" w:hAnsi="Times New Roman"/>
          <w:color w:val="auto"/>
          <w:sz w:val="24"/>
          <w:szCs w:val="24"/>
        </w:rPr>
        <w:t xml:space="preserve">otion to </w:t>
      </w:r>
      <w:r w:rsidR="00B95134">
        <w:rPr>
          <w:rFonts w:ascii="Times New Roman" w:hAnsi="Times New Roman"/>
          <w:color w:val="auto"/>
          <w:sz w:val="24"/>
          <w:szCs w:val="24"/>
        </w:rPr>
        <w:t>approve the December minutes</w:t>
      </w:r>
      <w:r w:rsidR="00CA5C87" w:rsidRPr="00DD3475">
        <w:rPr>
          <w:rFonts w:ascii="Times New Roman" w:hAnsi="Times New Roman"/>
          <w:color w:val="auto"/>
          <w:sz w:val="24"/>
          <w:szCs w:val="24"/>
        </w:rPr>
        <w:t xml:space="preserve"> from Funch, 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>seconded</w:t>
      </w:r>
      <w:r w:rsidR="00CA5C87" w:rsidRPr="00DD3475">
        <w:rPr>
          <w:rFonts w:ascii="Times New Roman" w:hAnsi="Times New Roman"/>
          <w:color w:val="auto"/>
          <w:sz w:val="24"/>
          <w:szCs w:val="24"/>
        </w:rPr>
        <w:t xml:space="preserve"> by </w:t>
      </w:r>
      <w:r w:rsidR="001A3D56" w:rsidRPr="00DD3475">
        <w:rPr>
          <w:rFonts w:ascii="Times New Roman" w:hAnsi="Times New Roman"/>
          <w:color w:val="auto"/>
          <w:sz w:val="24"/>
          <w:szCs w:val="24"/>
        </w:rPr>
        <w:t>Mur</w:t>
      </w:r>
      <w:r w:rsidR="00F413CB">
        <w:rPr>
          <w:rFonts w:ascii="Times New Roman" w:hAnsi="Times New Roman"/>
          <w:color w:val="auto"/>
          <w:sz w:val="24"/>
          <w:szCs w:val="24"/>
        </w:rPr>
        <w:t>r</w:t>
      </w:r>
      <w:r w:rsidR="001A3D56" w:rsidRPr="00DD3475">
        <w:rPr>
          <w:rFonts w:ascii="Times New Roman" w:hAnsi="Times New Roman"/>
          <w:color w:val="auto"/>
          <w:sz w:val="24"/>
          <w:szCs w:val="24"/>
        </w:rPr>
        <w:t>ay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 xml:space="preserve">, approved by </w:t>
      </w:r>
      <w:r w:rsidR="00F413CB">
        <w:rPr>
          <w:rFonts w:ascii="Times New Roman" w:hAnsi="Times New Roman"/>
          <w:color w:val="auto"/>
          <w:sz w:val="24"/>
          <w:szCs w:val="24"/>
        </w:rPr>
        <w:t>unanimous vote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>.</w:t>
      </w:r>
    </w:p>
    <w:p w14:paraId="1B7F3383" w14:textId="77777777" w:rsidR="00E71171" w:rsidRPr="00DD3475" w:rsidRDefault="00E71171" w:rsidP="00DD3475">
      <w:pPr>
        <w:pStyle w:val="BodyA"/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</w:p>
    <w:p w14:paraId="038BCD06" w14:textId="794ED16A" w:rsidR="00252BD1" w:rsidRPr="00DD3475" w:rsidRDefault="00252BD1" w:rsidP="00DD3475">
      <w:pPr>
        <w:pStyle w:val="BodyA"/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  <w:u w:val="single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  <w:u w:val="single"/>
        </w:rPr>
        <w:t>R</w:t>
      </w:r>
      <w:r w:rsidR="00523742" w:rsidRPr="00DD3475">
        <w:rPr>
          <w:rFonts w:ascii="Times New Roman" w:hAnsi="Times New Roman"/>
          <w:b/>
          <w:bCs/>
          <w:color w:val="auto"/>
          <w:sz w:val="24"/>
          <w:szCs w:val="24"/>
          <w:u w:val="single"/>
        </w:rPr>
        <w:t>EPORTS</w:t>
      </w:r>
    </w:p>
    <w:p w14:paraId="5955DA17" w14:textId="0D134DB0" w:rsidR="00287FE5" w:rsidRPr="00DD3475" w:rsidRDefault="00287FE5" w:rsidP="00DD3475">
      <w:pPr>
        <w:pStyle w:val="BodyA"/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  <w:sz w:val="24"/>
          <w:szCs w:val="24"/>
        </w:rPr>
        <w:t>Website and Interactive Map</w:t>
      </w:r>
    </w:p>
    <w:p w14:paraId="4CA275D0" w14:textId="023EB59F" w:rsidR="00F413CB" w:rsidRDefault="00CA5C87" w:rsidP="00DD3475">
      <w:pPr>
        <w:pStyle w:val="BodyA"/>
        <w:numPr>
          <w:ilvl w:val="0"/>
          <w:numId w:val="36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>Peregoy</w:t>
      </w:r>
      <w:r w:rsidR="00116F3A" w:rsidRPr="00DD3475">
        <w:rPr>
          <w:rFonts w:ascii="Times New Roman" w:hAnsi="Times New Roman"/>
          <w:color w:val="auto"/>
          <w:sz w:val="24"/>
          <w:szCs w:val="24"/>
        </w:rPr>
        <w:t>'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s </w:t>
      </w:r>
      <w:r w:rsidR="00EB1A50" w:rsidRPr="00DD3475">
        <w:rPr>
          <w:rFonts w:ascii="Times New Roman" w:hAnsi="Times New Roman"/>
          <w:color w:val="auto"/>
          <w:sz w:val="24"/>
          <w:szCs w:val="24"/>
        </w:rPr>
        <w:t>Groton Trails I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nteractive </w:t>
      </w:r>
      <w:r w:rsidR="00EB1A50" w:rsidRPr="00DD3475">
        <w:rPr>
          <w:rFonts w:ascii="Times New Roman" w:hAnsi="Times New Roman"/>
          <w:color w:val="auto"/>
          <w:sz w:val="24"/>
          <w:szCs w:val="24"/>
        </w:rPr>
        <w:t xml:space="preserve">Map </w:t>
      </w:r>
      <w:r w:rsidRPr="00DD3475">
        <w:rPr>
          <w:rFonts w:ascii="Times New Roman" w:hAnsi="Times New Roman"/>
          <w:color w:val="auto"/>
          <w:sz w:val="24"/>
          <w:szCs w:val="24"/>
        </w:rPr>
        <w:t>session</w:t>
      </w:r>
      <w:r w:rsidR="00EB1A50" w:rsidRPr="00DD3475">
        <w:rPr>
          <w:rFonts w:ascii="Times New Roman" w:hAnsi="Times New Roman"/>
          <w:color w:val="auto"/>
          <w:sz w:val="24"/>
          <w:szCs w:val="24"/>
        </w:rPr>
        <w:t xml:space="preserve"> at Prescott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 went well</w:t>
      </w:r>
      <w:r w:rsidR="00EB1A50" w:rsidRPr="00DD3475">
        <w:rPr>
          <w:rFonts w:ascii="Times New Roman" w:hAnsi="Times New Roman"/>
          <w:color w:val="auto"/>
          <w:sz w:val="24"/>
          <w:szCs w:val="24"/>
        </w:rPr>
        <w:t xml:space="preserve">. </w:t>
      </w:r>
      <w:r w:rsidR="008B030F" w:rsidRPr="00DD3475">
        <w:rPr>
          <w:rFonts w:ascii="Times New Roman" w:hAnsi="Times New Roman"/>
          <w:color w:val="auto"/>
          <w:sz w:val="24"/>
          <w:szCs w:val="24"/>
        </w:rPr>
        <w:t>Nineteen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 register</w:t>
      </w:r>
      <w:r w:rsidR="008B030F" w:rsidRPr="00DD3475">
        <w:rPr>
          <w:rFonts w:ascii="Times New Roman" w:hAnsi="Times New Roman"/>
          <w:color w:val="auto"/>
          <w:sz w:val="24"/>
          <w:szCs w:val="24"/>
        </w:rPr>
        <w:t>ed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 participants</w:t>
      </w:r>
      <w:r w:rsidR="008B030F" w:rsidRPr="00DD3475">
        <w:rPr>
          <w:rFonts w:ascii="Times New Roman" w:hAnsi="Times New Roman"/>
          <w:color w:val="auto"/>
          <w:sz w:val="24"/>
          <w:szCs w:val="24"/>
        </w:rPr>
        <w:t xml:space="preserve"> and</w:t>
      </w:r>
      <w:r w:rsidR="00445836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14 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>attendees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>. Participants requested another session in spring</w:t>
      </w:r>
      <w:r w:rsidR="00445836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or </w:t>
      </w:r>
      <w:r w:rsidR="00445836" w:rsidRPr="00DD3475">
        <w:rPr>
          <w:rFonts w:ascii="Times New Roman" w:hAnsi="Times New Roman"/>
          <w:color w:val="auto"/>
          <w:sz w:val="24"/>
          <w:szCs w:val="24"/>
        </w:rPr>
        <w:t xml:space="preserve">every 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quarter. </w:t>
      </w:r>
    </w:p>
    <w:p w14:paraId="0E43E6A9" w14:textId="2F7A5511" w:rsidR="00CA5C87" w:rsidRPr="00DD3475" w:rsidRDefault="00F413CB" w:rsidP="00DD3475">
      <w:pPr>
        <w:pStyle w:val="BodyA"/>
        <w:numPr>
          <w:ilvl w:val="0"/>
          <w:numId w:val="36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Peregoy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 added a large 'Open Interactive Map' button on the website's front page </w:t>
      </w:r>
      <w:r>
        <w:rPr>
          <w:rFonts w:ascii="Times New Roman" w:hAnsi="Times New Roman"/>
          <w:color w:val="auto"/>
          <w:sz w:val="24"/>
          <w:szCs w:val="24"/>
        </w:rPr>
        <w:t xml:space="preserve">on mobile phones </w:t>
      </w:r>
      <w:r w:rsidRPr="00DD3475">
        <w:rPr>
          <w:rFonts w:ascii="Times New Roman" w:hAnsi="Times New Roman"/>
          <w:color w:val="auto"/>
          <w:sz w:val="24"/>
          <w:szCs w:val="24"/>
        </w:rPr>
        <w:t>to support direct access to the map.</w:t>
      </w:r>
    </w:p>
    <w:p w14:paraId="6A73DBD0" w14:textId="77777777" w:rsidR="001A3D56" w:rsidRPr="00DD3475" w:rsidRDefault="001A3D56" w:rsidP="00DD3475">
      <w:pPr>
        <w:pStyle w:val="BodyA"/>
        <w:spacing w:line="360" w:lineRule="auto"/>
        <w:ind w:left="720"/>
        <w:rPr>
          <w:rFonts w:ascii="Times New Roman" w:hAnsi="Times New Roman"/>
          <w:color w:val="auto"/>
          <w:sz w:val="24"/>
          <w:szCs w:val="24"/>
        </w:rPr>
      </w:pPr>
    </w:p>
    <w:p w14:paraId="3B86B5CC" w14:textId="7955E31F" w:rsidR="00056CA1" w:rsidRPr="00DD3475" w:rsidRDefault="00056CA1" w:rsidP="00DD3475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 xml:space="preserve">Trail </w:t>
      </w:r>
      <w:r w:rsidR="00A94F03" w:rsidRPr="00DD3475">
        <w:rPr>
          <w:rFonts w:ascii="Times New Roman" w:hAnsi="Times New Roman"/>
          <w:b/>
          <w:bCs/>
          <w:color w:val="auto"/>
          <w:sz w:val="24"/>
          <w:szCs w:val="24"/>
        </w:rPr>
        <w:t>P</w:t>
      </w: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>rojects</w:t>
      </w:r>
    </w:p>
    <w:p w14:paraId="15F55678" w14:textId="2FF54C67" w:rsidR="00E71171" w:rsidRPr="00DD3475" w:rsidRDefault="0089696D" w:rsidP="00DD3475">
      <w:pPr>
        <w:pStyle w:val="BodyA"/>
        <w:numPr>
          <w:ilvl w:val="0"/>
          <w:numId w:val="36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 xml:space="preserve">There are a lot of </w:t>
      </w:r>
      <w:proofErr w:type="spellStart"/>
      <w:r w:rsidRPr="00DD3475">
        <w:rPr>
          <w:rFonts w:ascii="Times New Roman" w:hAnsi="Times New Roman"/>
          <w:color w:val="auto"/>
          <w:sz w:val="24"/>
          <w:szCs w:val="24"/>
        </w:rPr>
        <w:t>c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>hainsawing</w:t>
      </w:r>
      <w:proofErr w:type="spellEnd"/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DD3475">
        <w:rPr>
          <w:rFonts w:ascii="Times New Roman" w:hAnsi="Times New Roman"/>
          <w:color w:val="auto"/>
          <w:sz w:val="24"/>
          <w:szCs w:val="24"/>
        </w:rPr>
        <w:t>requests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243B23">
        <w:rPr>
          <w:rFonts w:ascii="Times New Roman" w:hAnsi="Times New Roman"/>
          <w:color w:val="auto"/>
          <w:sz w:val="24"/>
          <w:szCs w:val="24"/>
        </w:rPr>
        <w:t>for</w:t>
      </w:r>
      <w:r w:rsidR="00243B23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the </w:t>
      </w:r>
      <w:r w:rsidR="00917970">
        <w:rPr>
          <w:rFonts w:ascii="Times New Roman" w:hAnsi="Times New Roman"/>
          <w:color w:val="auto"/>
          <w:sz w:val="24"/>
          <w:szCs w:val="24"/>
        </w:rPr>
        <w:t>T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own </w:t>
      </w:r>
      <w:r w:rsidR="00917970">
        <w:rPr>
          <w:rFonts w:ascii="Times New Roman" w:hAnsi="Times New Roman"/>
          <w:color w:val="auto"/>
          <w:sz w:val="24"/>
          <w:szCs w:val="24"/>
        </w:rPr>
        <w:t>F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 xml:space="preserve">orest 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due to </w:t>
      </w:r>
      <w:r w:rsidR="00E71171" w:rsidRPr="00DD3475">
        <w:rPr>
          <w:rFonts w:ascii="Times New Roman" w:hAnsi="Times New Roman"/>
          <w:color w:val="auto"/>
          <w:sz w:val="24"/>
          <w:szCs w:val="24"/>
        </w:rPr>
        <w:t>recent storms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>.</w:t>
      </w:r>
    </w:p>
    <w:p w14:paraId="49D635DA" w14:textId="306041F0" w:rsidR="00523742" w:rsidRDefault="00E71171" w:rsidP="00F413CB">
      <w:pPr>
        <w:pStyle w:val="BodyA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N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ashua River</w:t>
      </w:r>
      <w:r w:rsidR="00FB283A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w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k </w:t>
      </w:r>
      <w:r w:rsidR="00673CBF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assTrails 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rant </w:t>
      </w:r>
      <w:r w:rsidR="00FB283A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–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A53A5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e Dept of Conservation and Recreation (DCR) </w:t>
      </w:r>
      <w:r w:rsidR="00E062B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s still holding up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>our</w:t>
      </w:r>
      <w:r w:rsidR="00243B23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E062B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otice of Intent (NOI), waiting for </w:t>
      </w:r>
      <w:r w:rsidR="00CD7844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e </w:t>
      </w:r>
      <w:r w:rsidR="00F413CB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Massachusetts Environmental Protection Agency</w:t>
      </w:r>
      <w:r w:rsidR="00CD7844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PA) </w:t>
      </w:r>
      <w:r w:rsidR="000F27DF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o decide </w:t>
      </w:r>
      <w:r w:rsidR="00CD7844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whether </w:t>
      </w:r>
      <w:r w:rsidR="00F413CB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CR needs to </w:t>
      </w:r>
      <w:r w:rsidR="000F27DF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bmit </w:t>
      </w:r>
      <w:r w:rsidR="00CD7844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a</w:t>
      </w:r>
      <w:r w:rsidR="00F413CB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n Environmental Notification Form (ENF).</w:t>
      </w:r>
      <w:r w:rsidR="00D96AF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unch </w:t>
      </w:r>
      <w:r w:rsidR="00E2408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s 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ushing to get </w:t>
      </w:r>
      <w:r w:rsidR="000B0B87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NOI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73CBF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pproved </w:t>
      </w:r>
      <w:r w:rsidR="00F413CB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y DCR </w:t>
      </w:r>
      <w:r w:rsidR="00E2408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o </w:t>
      </w:r>
      <w:r w:rsidR="00A8603E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he can submit it</w:t>
      </w:r>
      <w:r w:rsidR="00E2408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o </w:t>
      </w:r>
      <w:r w:rsidR="00673CBF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e 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ConCom</w:t>
      </w:r>
      <w:r w:rsidR="00E2408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E2408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for approval</w:t>
      </w:r>
      <w:r w:rsidR="00850E42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d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en </w:t>
      </w:r>
      <w:r w:rsidR="006954FA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send</w:t>
      </w:r>
      <w:r w:rsidR="00F90D52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out a</w:t>
      </w:r>
      <w:r w:rsidR="006954FA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request for bid</w:t>
      </w:r>
      <w:r w:rsidR="00E2408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s/quotes</w:t>
      </w:r>
      <w:r w:rsidR="00673CBF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o build the trail.</w:t>
      </w:r>
      <w:r w:rsidR="004F05D1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so,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our </w:t>
      </w:r>
      <w:r w:rsidR="00523742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Freedom</w:t>
      </w:r>
      <w:r w:rsidR="00F413CB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’</w:t>
      </w:r>
      <w:r w:rsidR="00523742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 Way grant </w:t>
      </w:r>
      <w:r w:rsidR="00F413CB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equires </w:t>
      </w:r>
      <w:r w:rsidR="00D85A96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 </w:t>
      </w:r>
      <w:r w:rsidR="00523742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letter of support</w:t>
      </w:r>
      <w:r w:rsidR="00F413C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from DCR and that is being held up as well</w:t>
      </w:r>
      <w:r w:rsidR="00523742" w:rsidRPr="00F413CB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78B15020" w14:textId="097ECC1F" w:rsidR="00243B23" w:rsidRPr="00F413CB" w:rsidRDefault="00243B23" w:rsidP="00F413CB">
      <w:pPr>
        <w:pStyle w:val="BodyA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equest for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etter of support received from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Squannacook River Rail Trail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quannacook Greenways) for their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assTrails Grant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pplication.</w:t>
      </w:r>
    </w:p>
    <w:p w14:paraId="474AB4B5" w14:textId="2B3E638C" w:rsidR="00523742" w:rsidRDefault="00F413CB" w:rsidP="00243B23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VOTE:  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unch </w:t>
      </w:r>
      <w:r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oved </w:t>
      </w:r>
      <w:r w:rsidR="00CC785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>to write a letter of support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C785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>for P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hase 4, </w:t>
      </w:r>
      <w:r w:rsidR="00D85A9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e 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inal phase of Squannacook River Rail Trail </w:t>
      </w:r>
      <w:r w:rsidR="00CC785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at is 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>due February 1</w:t>
      </w:r>
      <w:r w:rsidR="00CC785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D96AF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eregoy second</w:t>
      </w:r>
      <w:r w:rsidR="00CC785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>ed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r w:rsidR="00CC7856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pproved by </w:t>
      </w:r>
      <w:r w:rsidR="00523742" w:rsidRPr="003825A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nanimous vote. </w:t>
      </w:r>
    </w:p>
    <w:p w14:paraId="6303526D" w14:textId="77777777" w:rsidR="00243B23" w:rsidRPr="003825A1" w:rsidRDefault="00243B23" w:rsidP="003825A1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ADAF1B8" w14:textId="6EE2D087" w:rsidR="00523742" w:rsidRPr="00DD3475" w:rsidRDefault="00523742" w:rsidP="00DD3475">
      <w:pPr>
        <w:pStyle w:val="BodyA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amlin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E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gle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S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cout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P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roject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-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urray and Lynch </w:t>
      </w:r>
      <w:r w:rsidR="0083668B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will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eet</w:t>
      </w:r>
      <w:r w:rsidR="0083668B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with Chris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incott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83668B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o walk through the proposed bog bridge locations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at 8:30 on Saturd</w:t>
      </w:r>
      <w:r w:rsidR="0083668B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y, January 21. </w:t>
      </w:r>
    </w:p>
    <w:p w14:paraId="3D6A69E3" w14:textId="13FCCD22" w:rsidR="00523742" w:rsidRPr="00DD3475" w:rsidRDefault="00523742" w:rsidP="00DD3475">
      <w:pPr>
        <w:pStyle w:val="BodyA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rthur Johnson would like to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perform his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agle Scout project with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uidance from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GTC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05F70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yes Woods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s a good </w:t>
      </w:r>
      <w:r w:rsidR="00D05F70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otential project. </w:t>
      </w:r>
      <w:r w:rsidR="00696C8D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he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work in Keyes Woods (4 bog bridges and a dump clean-up) is 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ikely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big</w:t>
      </w:r>
      <w:r w:rsidR="00696C8D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nough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to satisfy</w:t>
      </w:r>
      <w:r w:rsidR="00CC7856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>both Johnson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>’s</w:t>
      </w:r>
      <w:r w:rsidR="00CC785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d Matthew Valenta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’s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who was not able to attend this meeting) 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>projects</w:t>
      </w:r>
      <w:r w:rsidR="00696C8D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8C4CE2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44F3C14" w14:textId="77777777" w:rsidR="0012018F" w:rsidRPr="00DD3475" w:rsidRDefault="0012018F" w:rsidP="00DD3475">
      <w:pPr>
        <w:pStyle w:val="BodyA"/>
        <w:spacing w:line="36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89CCEAB" w14:textId="64564640" w:rsidR="00252BD1" w:rsidRPr="00DD3475" w:rsidRDefault="00252BD1" w:rsidP="00DD3475">
      <w:pPr>
        <w:pStyle w:val="BodyA"/>
        <w:spacing w:line="360" w:lineRule="auto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 xml:space="preserve">Subcommittee </w:t>
      </w:r>
      <w:r w:rsidR="00E24086" w:rsidRPr="00DD3475">
        <w:rPr>
          <w:rFonts w:ascii="Times New Roman" w:hAnsi="Times New Roman"/>
          <w:b/>
          <w:bCs/>
          <w:color w:val="auto"/>
          <w:sz w:val="24"/>
          <w:szCs w:val="24"/>
        </w:rPr>
        <w:t>R</w:t>
      </w: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>eports</w:t>
      </w:r>
    </w:p>
    <w:p w14:paraId="253AB15F" w14:textId="27B7648A" w:rsidR="00D05F70" w:rsidRPr="00DD3475" w:rsidRDefault="00AC7195" w:rsidP="00DD3475">
      <w:pPr>
        <w:pStyle w:val="BodyA"/>
        <w:numPr>
          <w:ilvl w:val="0"/>
          <w:numId w:val="38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 xml:space="preserve">Groton 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 xml:space="preserve">Conservation </w:t>
      </w:r>
      <w:r w:rsidR="008C4CE2" w:rsidRPr="00DD3475">
        <w:rPr>
          <w:rFonts w:ascii="Times New Roman" w:hAnsi="Times New Roman"/>
          <w:color w:val="auto"/>
          <w:sz w:val="24"/>
          <w:szCs w:val="24"/>
        </w:rPr>
        <w:t>F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>orum</w:t>
      </w:r>
      <w:r w:rsidR="00287FE5">
        <w:rPr>
          <w:rFonts w:ascii="Times New Roman" w:hAnsi="Times New Roman"/>
          <w:color w:val="auto"/>
          <w:sz w:val="24"/>
          <w:szCs w:val="24"/>
        </w:rPr>
        <w:t xml:space="preserve"> - 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 xml:space="preserve">February 16, </w:t>
      </w:r>
      <w:r w:rsidR="00243B23">
        <w:rPr>
          <w:rFonts w:ascii="Times New Roman" w:hAnsi="Times New Roman"/>
          <w:color w:val="auto"/>
          <w:sz w:val="24"/>
          <w:szCs w:val="24"/>
        </w:rPr>
        <w:t xml:space="preserve">starting with social time 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>at 6:30</w:t>
      </w:r>
      <w:r w:rsidR="00243B23">
        <w:rPr>
          <w:rFonts w:ascii="Times New Roman" w:hAnsi="Times New Roman"/>
          <w:color w:val="auto"/>
          <w:sz w:val="24"/>
          <w:szCs w:val="24"/>
        </w:rPr>
        <w:t>.</w:t>
      </w:r>
      <w:r w:rsidR="00D96AF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243B23">
        <w:rPr>
          <w:rFonts w:ascii="Times New Roman" w:hAnsi="Times New Roman"/>
          <w:color w:val="auto"/>
          <w:sz w:val="24"/>
          <w:szCs w:val="24"/>
        </w:rPr>
        <w:t xml:space="preserve">Keynote speaker is 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>Dr. Scott Jackson</w:t>
      </w:r>
      <w:r w:rsidR="00243B23">
        <w:rPr>
          <w:rFonts w:ascii="Times New Roman" w:hAnsi="Times New Roman"/>
          <w:color w:val="auto"/>
          <w:sz w:val="24"/>
          <w:szCs w:val="24"/>
        </w:rPr>
        <w:t>,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287FE5">
        <w:rPr>
          <w:rFonts w:ascii="Times New Roman" w:hAnsi="Times New Roman"/>
          <w:color w:val="auto"/>
          <w:sz w:val="24"/>
          <w:szCs w:val="24"/>
        </w:rPr>
        <w:t>who will present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287FE5">
        <w:rPr>
          <w:rFonts w:ascii="Times New Roman" w:hAnsi="Times New Roman"/>
          <w:color w:val="auto"/>
          <w:sz w:val="24"/>
          <w:szCs w:val="24"/>
        </w:rPr>
        <w:t>“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>Protecting Forest</w:t>
      </w:r>
      <w:r w:rsidR="00287FE5">
        <w:rPr>
          <w:rFonts w:ascii="Times New Roman" w:hAnsi="Times New Roman"/>
          <w:color w:val="auto"/>
          <w:sz w:val="24"/>
          <w:szCs w:val="24"/>
        </w:rPr>
        <w:t>s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 xml:space="preserve"> and </w:t>
      </w:r>
      <w:r w:rsidR="00287FE5">
        <w:rPr>
          <w:rFonts w:ascii="Times New Roman" w:hAnsi="Times New Roman"/>
          <w:color w:val="auto"/>
          <w:sz w:val="24"/>
          <w:szCs w:val="24"/>
        </w:rPr>
        <w:t>Other</w:t>
      </w:r>
      <w:r w:rsidR="00287FE5" w:rsidRPr="00DD3475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 xml:space="preserve">Ecosystems in the Context of Climate </w:t>
      </w:r>
      <w:r w:rsidR="00287FE5">
        <w:rPr>
          <w:rFonts w:ascii="Times New Roman" w:hAnsi="Times New Roman"/>
          <w:color w:val="auto"/>
          <w:sz w:val="24"/>
          <w:szCs w:val="24"/>
        </w:rPr>
        <w:t>C</w:t>
      </w:r>
      <w:r w:rsidR="00D05F70" w:rsidRPr="00DD3475">
        <w:rPr>
          <w:rFonts w:ascii="Times New Roman" w:hAnsi="Times New Roman"/>
          <w:color w:val="auto"/>
          <w:sz w:val="24"/>
          <w:szCs w:val="24"/>
        </w:rPr>
        <w:t>hange</w:t>
      </w:r>
      <w:r w:rsidR="00287FE5">
        <w:rPr>
          <w:rFonts w:ascii="Times New Roman" w:hAnsi="Times New Roman"/>
          <w:color w:val="auto"/>
          <w:sz w:val="24"/>
          <w:szCs w:val="24"/>
        </w:rPr>
        <w:t>”</w:t>
      </w:r>
      <w:r w:rsidR="00243B23">
        <w:rPr>
          <w:rFonts w:ascii="Times New Roman" w:hAnsi="Times New Roman"/>
          <w:color w:val="auto"/>
          <w:sz w:val="24"/>
          <w:szCs w:val="24"/>
        </w:rPr>
        <w:t xml:space="preserve"> starting at 7:15.</w:t>
      </w:r>
    </w:p>
    <w:p w14:paraId="5B47BCD8" w14:textId="416EF2FC" w:rsidR="00D05F70" w:rsidRPr="00DD3475" w:rsidRDefault="00D05F70" w:rsidP="003825A1">
      <w:pPr>
        <w:pStyle w:val="BodyA"/>
        <w:numPr>
          <w:ilvl w:val="0"/>
          <w:numId w:val="37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 xml:space="preserve">Help </w:t>
      </w:r>
      <w:r w:rsidR="00243B23">
        <w:rPr>
          <w:rFonts w:ascii="Times New Roman" w:hAnsi="Times New Roman"/>
          <w:color w:val="auto"/>
          <w:sz w:val="24"/>
          <w:szCs w:val="24"/>
        </w:rPr>
        <w:t xml:space="preserve">is 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needed with: </w:t>
      </w:r>
    </w:p>
    <w:p w14:paraId="784B82E2" w14:textId="4198D348" w:rsidR="00D05F70" w:rsidRPr="00DD3475" w:rsidRDefault="00D05F70" w:rsidP="003825A1">
      <w:pPr>
        <w:pStyle w:val="BodyA"/>
        <w:numPr>
          <w:ilvl w:val="1"/>
          <w:numId w:val="37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>Set</w:t>
      </w:r>
      <w:r w:rsidR="00243B23">
        <w:rPr>
          <w:rFonts w:ascii="Times New Roman" w:hAnsi="Times New Roman"/>
          <w:color w:val="auto"/>
          <w:sz w:val="24"/>
          <w:szCs w:val="24"/>
        </w:rPr>
        <w:t>-</w:t>
      </w:r>
      <w:r w:rsidRPr="00DD3475">
        <w:rPr>
          <w:rFonts w:ascii="Times New Roman" w:hAnsi="Times New Roman"/>
          <w:color w:val="auto"/>
          <w:sz w:val="24"/>
          <w:szCs w:val="24"/>
        </w:rPr>
        <w:t>up at 6:00</w:t>
      </w:r>
    </w:p>
    <w:p w14:paraId="6021D0F5" w14:textId="351F1D10" w:rsidR="00D05F70" w:rsidRPr="00DD3475" w:rsidRDefault="00D05F70" w:rsidP="003825A1">
      <w:pPr>
        <w:pStyle w:val="BodyA"/>
        <w:numPr>
          <w:ilvl w:val="1"/>
          <w:numId w:val="37"/>
        </w:numPr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 w:rsidRPr="00DD3475">
        <w:rPr>
          <w:rFonts w:ascii="Times New Roman" w:hAnsi="Times New Roman"/>
          <w:color w:val="auto"/>
          <w:sz w:val="24"/>
          <w:szCs w:val="24"/>
        </w:rPr>
        <w:t>Clean</w:t>
      </w:r>
      <w:r w:rsidR="00243B23">
        <w:rPr>
          <w:rFonts w:ascii="Times New Roman" w:hAnsi="Times New Roman"/>
          <w:color w:val="auto"/>
          <w:sz w:val="24"/>
          <w:szCs w:val="24"/>
        </w:rPr>
        <w:t>-</w:t>
      </w:r>
      <w:r w:rsidRPr="00DD3475">
        <w:rPr>
          <w:rFonts w:ascii="Times New Roman" w:hAnsi="Times New Roman"/>
          <w:color w:val="auto"/>
          <w:sz w:val="24"/>
          <w:szCs w:val="24"/>
        </w:rPr>
        <w:t>up at 9:00</w:t>
      </w:r>
    </w:p>
    <w:p w14:paraId="499299EC" w14:textId="425D3B11" w:rsidR="00A94F03" w:rsidRPr="00DD3475" w:rsidRDefault="00D05F70" w:rsidP="003825A1">
      <w:pPr>
        <w:pStyle w:val="BodyA"/>
        <w:numPr>
          <w:ilvl w:val="1"/>
          <w:numId w:val="37"/>
        </w:num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ood/Drink </w:t>
      </w:r>
      <w:r w:rsidR="00600E05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–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00E05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Veggies, Dip,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Cheese &amp; Crackers, </w:t>
      </w:r>
      <w:r w:rsidR="00600E05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Beverage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>s, etc.</w:t>
      </w:r>
    </w:p>
    <w:p w14:paraId="4B32DDB1" w14:textId="05AAB7F2" w:rsidR="00600E05" w:rsidRPr="00DD3475" w:rsidRDefault="00600E05" w:rsidP="003825A1">
      <w:pPr>
        <w:pStyle w:val="BodyA"/>
        <w:numPr>
          <w:ilvl w:val="1"/>
          <w:numId w:val="37"/>
        </w:num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eer and Wine – 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We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eed a license from the Town ($50) </w:t>
      </w:r>
      <w:r w:rsidR="006C0D5A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d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liability insurance</w:t>
      </w:r>
      <w:r w:rsidR="00D24FD6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C0D5A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$100) </w:t>
      </w:r>
      <w:r w:rsidR="00D24FD6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via Groton Conservation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Trust</w:t>
      </w:r>
      <w:r w:rsidR="006C0D5A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unch 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>requested voluntary</w:t>
      </w:r>
      <w:r w:rsidR="00287FE5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donations from committee members</w:t>
      </w:r>
      <w:r w:rsidR="00072EAF"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o cover the liability insurance cost. </w:t>
      </w:r>
    </w:p>
    <w:p w14:paraId="32861690" w14:textId="3570C1A6" w:rsidR="00600E05" w:rsidRPr="00DD3475" w:rsidRDefault="00600E05" w:rsidP="003825A1">
      <w:pPr>
        <w:pStyle w:val="BodyA"/>
        <w:numPr>
          <w:ilvl w:val="1"/>
          <w:numId w:val="37"/>
        </w:num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It will be BYOB for committee members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>, who may</w:t>
      </w:r>
      <w:r w:rsidR="00243B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hare with </w:t>
      </w:r>
      <w:r w:rsidR="00287FE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other </w:t>
      </w:r>
      <w:r w:rsidRPr="00DD3475">
        <w:rPr>
          <w:rFonts w:ascii="Times New Roman" w:eastAsia="Times New Roman" w:hAnsi="Times New Roman" w:cs="Times New Roman"/>
          <w:color w:val="auto"/>
          <w:sz w:val="24"/>
          <w:szCs w:val="24"/>
        </w:rPr>
        <w:t>attendees.</w:t>
      </w:r>
    </w:p>
    <w:p w14:paraId="4FB2F459" w14:textId="77777777" w:rsidR="00243B23" w:rsidRDefault="00243B23" w:rsidP="00DD3475">
      <w:pPr>
        <w:spacing w:line="360" w:lineRule="auto"/>
        <w:rPr>
          <w:b/>
          <w:bCs/>
        </w:rPr>
      </w:pPr>
    </w:p>
    <w:p w14:paraId="625F217C" w14:textId="41C1C037" w:rsidR="00D530B5" w:rsidRPr="00DD3475" w:rsidRDefault="00287FE5" w:rsidP="00DD3475">
      <w:pPr>
        <w:spacing w:line="360" w:lineRule="auto"/>
        <w:rPr>
          <w:b/>
          <w:bCs/>
        </w:rPr>
      </w:pPr>
      <w:r>
        <w:rPr>
          <w:b/>
          <w:bCs/>
        </w:rPr>
        <w:t>DISCUSSION</w:t>
      </w:r>
    </w:p>
    <w:p w14:paraId="7D54D211" w14:textId="500367FE" w:rsidR="00720EB5" w:rsidRDefault="0096113A" w:rsidP="00243B23">
      <w:pPr>
        <w:spacing w:line="360" w:lineRule="auto"/>
        <w:rPr>
          <w:b/>
          <w:bCs/>
        </w:rPr>
      </w:pPr>
      <w:r w:rsidRPr="003825A1">
        <w:rPr>
          <w:b/>
          <w:bCs/>
        </w:rPr>
        <w:t xml:space="preserve">Stewardship Committee </w:t>
      </w:r>
      <w:r w:rsidR="00720EB5" w:rsidRPr="003825A1">
        <w:rPr>
          <w:b/>
          <w:bCs/>
        </w:rPr>
        <w:t>Request</w:t>
      </w:r>
    </w:p>
    <w:p w14:paraId="1D128CC2" w14:textId="37F95750" w:rsidR="009D64CB" w:rsidRPr="003825A1" w:rsidRDefault="009D64CB" w:rsidP="003825A1">
      <w:pPr>
        <w:pStyle w:val="ListParagraph"/>
        <w:numPr>
          <w:ilvl w:val="0"/>
          <w:numId w:val="37"/>
        </w:numPr>
        <w:spacing w:line="360" w:lineRule="auto"/>
        <w:ind w:left="720"/>
        <w:rPr>
          <w:b/>
          <w:bCs/>
        </w:rPr>
      </w:pPr>
      <w:r>
        <w:t>They asked us to</w:t>
      </w:r>
      <w:r w:rsidRPr="00DD3475">
        <w:t xml:space="preserve"> </w:t>
      </w:r>
      <w:r>
        <w:t xml:space="preserve">comment on </w:t>
      </w:r>
      <w:r w:rsidRPr="00DD3475">
        <w:t xml:space="preserve">adding QR codes </w:t>
      </w:r>
      <w:r>
        <w:t>to</w:t>
      </w:r>
      <w:r w:rsidRPr="00DD3475">
        <w:t xml:space="preserve"> trailhead posts </w:t>
      </w:r>
      <w:r>
        <w:t>that</w:t>
      </w:r>
      <w:r w:rsidRPr="00DD3475">
        <w:t xml:space="preserve"> </w:t>
      </w:r>
      <w:r>
        <w:t>link to</w:t>
      </w:r>
      <w:r w:rsidRPr="00DD3475">
        <w:t xml:space="preserve"> the rules and regulations </w:t>
      </w:r>
      <w:r>
        <w:t>for the Town’s conservation</w:t>
      </w:r>
      <w:r w:rsidRPr="00DD3475">
        <w:t xml:space="preserve"> </w:t>
      </w:r>
      <w:r>
        <w:t>parcels</w:t>
      </w:r>
      <w:r w:rsidRPr="00DD3475">
        <w:t xml:space="preserve">. </w:t>
      </w:r>
      <w:r>
        <w:t>Consensus of the committee was to</w:t>
      </w:r>
      <w:r w:rsidRPr="00DD3475">
        <w:t xml:space="preserve"> recommend</w:t>
      </w:r>
      <w:r>
        <w:t xml:space="preserve"> the following:</w:t>
      </w:r>
    </w:p>
    <w:p w14:paraId="69A0C24E" w14:textId="4A642AF4" w:rsidR="00720EB5" w:rsidRDefault="00720EB5" w:rsidP="003825A1">
      <w:pPr>
        <w:pStyle w:val="ListParagraph"/>
        <w:widowControl/>
        <w:numPr>
          <w:ilvl w:val="0"/>
          <w:numId w:val="45"/>
        </w:numPr>
        <w:ind w:left="1080"/>
        <w:contextualSpacing w:val="0"/>
      </w:pPr>
      <w:r>
        <w:t>The QR codes signs should be 4” square to match the Trails Committee’s QR code sign size.</w:t>
      </w:r>
    </w:p>
    <w:p w14:paraId="3B6B7B79" w14:textId="3ED3671C" w:rsidR="00720EB5" w:rsidRDefault="00720EB5" w:rsidP="009D64CB">
      <w:pPr>
        <w:pStyle w:val="BodyA"/>
        <w:numPr>
          <w:ilvl w:val="0"/>
          <w:numId w:val="45"/>
        </w:numPr>
        <w:spacing w:line="360" w:lineRule="auto"/>
        <w:ind w:left="1080"/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</w:pP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>As our sign has just one line to describe the link (“GROTON TRAILS NETWORK</w:t>
      </w:r>
      <w:r w:rsidR="009D64CB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>),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 it was felt that consistency in the QR markers would look better. This would mean leaving 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lastRenderedPageBreak/>
        <w:t xml:space="preserve">off the graphics </w:t>
      </w:r>
      <w:r w:rsidR="009D64CB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they proposed 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and having just text such as “CONSERVATION COMMISSION LAND USE REGULATIONS” </w:t>
      </w:r>
    </w:p>
    <w:p w14:paraId="4F276AB9" w14:textId="77777777" w:rsidR="009D64CB" w:rsidRPr="003825A1" w:rsidRDefault="009D64CB" w:rsidP="003825A1">
      <w:pPr>
        <w:pStyle w:val="BodyA"/>
        <w:spacing w:line="360" w:lineRule="auto"/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</w:pPr>
    </w:p>
    <w:p w14:paraId="4782A367" w14:textId="2A286EC3" w:rsidR="00720EB5" w:rsidRPr="003825A1" w:rsidRDefault="00720EB5" w:rsidP="00720EB5">
      <w:pPr>
        <w:pStyle w:val="BodyA"/>
        <w:spacing w:line="360" w:lineRule="auto"/>
        <w:rPr>
          <w:rFonts w:ascii="Times New Roman" w:eastAsia="Times New Roman" w:hAnsi="Times New Roman" w:cs="Times New Roman"/>
          <w:b/>
          <w:bCs/>
          <w:snapToGrid w:val="0"/>
          <w:color w:val="auto"/>
          <w:sz w:val="24"/>
          <w:szCs w:val="20"/>
        </w:rPr>
      </w:pPr>
      <w:r w:rsidRPr="003825A1">
        <w:rPr>
          <w:rFonts w:ascii="Times New Roman" w:eastAsia="Times New Roman" w:hAnsi="Times New Roman" w:cs="Times New Roman"/>
          <w:b/>
          <w:bCs/>
          <w:snapToGrid w:val="0"/>
          <w:color w:val="auto"/>
          <w:sz w:val="24"/>
          <w:szCs w:val="20"/>
        </w:rPr>
        <w:t>Town Policies on Chainsaw Use and Attendance</w:t>
      </w:r>
    </w:p>
    <w:p w14:paraId="6C2E0408" w14:textId="502F8577" w:rsidR="00720EB5" w:rsidRPr="003825A1" w:rsidRDefault="00720EB5" w:rsidP="003825A1">
      <w:pPr>
        <w:pStyle w:val="BodyA"/>
        <w:numPr>
          <w:ilvl w:val="0"/>
          <w:numId w:val="37"/>
        </w:numPr>
        <w:spacing w:line="360" w:lineRule="auto"/>
        <w:ind w:left="720"/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</w:pP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>The Town has adopted a new policy regarding chainsaw use on town properties.</w:t>
      </w:r>
      <w:r w:rsidR="00D96AF5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 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Any person who has taken a chainsaw safety course and is a member of any town committee may use a chainsaw for clearing of trees as approved by the </w:t>
      </w:r>
      <w:r w:rsidR="00D03DFF"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>Town or Trails Committee.</w:t>
      </w:r>
      <w:r w:rsidR="00D96AF5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 </w:t>
      </w:r>
    </w:p>
    <w:p w14:paraId="1D9FEE00" w14:textId="1316FF2E" w:rsidR="00A94F03" w:rsidRPr="003825A1" w:rsidRDefault="00D03DFF" w:rsidP="003825A1">
      <w:pPr>
        <w:pStyle w:val="BodyA"/>
        <w:numPr>
          <w:ilvl w:val="0"/>
          <w:numId w:val="37"/>
        </w:numPr>
        <w:spacing w:line="360" w:lineRule="auto"/>
        <w:ind w:left="720"/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</w:pP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The Town’s </w:t>
      </w:r>
      <w:r w:rsidR="009D64CB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existing 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policy on committee meeting attendance was distributed to all Trails Committee members. </w:t>
      </w:r>
      <w:r w:rsidR="00F413CB"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Funch requested the commitment of </w:t>
      </w:r>
      <w:r w:rsidR="009D64CB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all </w:t>
      </w:r>
      <w:r w:rsidR="00F413CB"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committee members 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to complying with the policy, which is to not </w:t>
      </w:r>
      <w:r w:rsidR="00F413CB"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>miss more than three meetings</w:t>
      </w:r>
      <w:r w:rsidRPr="003825A1">
        <w:rPr>
          <w:rFonts w:ascii="Times New Roman" w:eastAsia="Times New Roman" w:hAnsi="Times New Roman" w:cs="Times New Roman"/>
          <w:snapToGrid w:val="0"/>
          <w:color w:val="auto"/>
          <w:sz w:val="24"/>
          <w:szCs w:val="20"/>
        </w:rPr>
        <w:t xml:space="preserve"> in a 12-month period.</w:t>
      </w:r>
    </w:p>
    <w:p w14:paraId="1B560469" w14:textId="77777777" w:rsidR="00865E4B" w:rsidRPr="00DD3475" w:rsidRDefault="00865E4B" w:rsidP="00DD3475">
      <w:pPr>
        <w:pStyle w:val="BodyA"/>
        <w:spacing w:line="36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468D457" w14:textId="37716403" w:rsidR="004C545D" w:rsidRPr="00DD3475" w:rsidRDefault="00252BD1" w:rsidP="00DD3475">
      <w:pPr>
        <w:pStyle w:val="BodyA"/>
        <w:spacing w:line="360" w:lineRule="auto"/>
        <w:rPr>
          <w:color w:val="auto"/>
        </w:rPr>
      </w:pPr>
      <w:r w:rsidRPr="00DD3475">
        <w:rPr>
          <w:rFonts w:ascii="Times New Roman" w:hAnsi="Times New Roman"/>
          <w:b/>
          <w:bCs/>
          <w:color w:val="auto"/>
          <w:sz w:val="24"/>
          <w:szCs w:val="24"/>
        </w:rPr>
        <w:t>VOTE:</w:t>
      </w:r>
      <w:r w:rsidRPr="00DD3475">
        <w:rPr>
          <w:rFonts w:ascii="Times New Roman" w:hAnsi="Times New Roman"/>
          <w:color w:val="auto"/>
          <w:sz w:val="24"/>
          <w:szCs w:val="24"/>
        </w:rPr>
        <w:t xml:space="preserve">  </w:t>
      </w:r>
      <w:r w:rsidR="00D03DFF">
        <w:rPr>
          <w:rFonts w:ascii="Times New Roman" w:hAnsi="Times New Roman"/>
          <w:color w:val="auto"/>
          <w:sz w:val="24"/>
          <w:szCs w:val="24"/>
        </w:rPr>
        <w:t xml:space="preserve">At 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>9:</w:t>
      </w:r>
      <w:r w:rsidR="00D03DFF" w:rsidRPr="00DD3475">
        <w:rPr>
          <w:rFonts w:ascii="Times New Roman" w:hAnsi="Times New Roman"/>
          <w:color w:val="auto"/>
          <w:sz w:val="24"/>
          <w:szCs w:val="24"/>
        </w:rPr>
        <w:t>07</w:t>
      </w:r>
      <w:r w:rsidR="00D03DFF">
        <w:rPr>
          <w:rFonts w:ascii="Times New Roman" w:hAnsi="Times New Roman"/>
          <w:color w:val="auto"/>
          <w:sz w:val="24"/>
          <w:szCs w:val="24"/>
        </w:rPr>
        <w:t xml:space="preserve">, </w:t>
      </w:r>
      <w:r w:rsidR="00B21D38" w:rsidRPr="00DD3475">
        <w:rPr>
          <w:rFonts w:ascii="Times New Roman" w:hAnsi="Times New Roman"/>
          <w:color w:val="auto"/>
          <w:sz w:val="24"/>
          <w:szCs w:val="24"/>
        </w:rPr>
        <w:t>Peregoy move</w:t>
      </w:r>
      <w:r w:rsidR="00D03DFF">
        <w:rPr>
          <w:rFonts w:ascii="Times New Roman" w:hAnsi="Times New Roman"/>
          <w:color w:val="auto"/>
          <w:sz w:val="24"/>
          <w:szCs w:val="24"/>
        </w:rPr>
        <w:t>d</w:t>
      </w:r>
      <w:r w:rsidR="00EE53C7" w:rsidRPr="00DD3475">
        <w:rPr>
          <w:rFonts w:ascii="Times New Roman" w:hAnsi="Times New Roman"/>
          <w:color w:val="auto"/>
          <w:sz w:val="24"/>
          <w:szCs w:val="24"/>
        </w:rPr>
        <w:t xml:space="preserve"> to adjourn, Murray second</w:t>
      </w:r>
      <w:r w:rsidR="00D03DFF">
        <w:rPr>
          <w:rFonts w:ascii="Times New Roman" w:hAnsi="Times New Roman"/>
          <w:color w:val="auto"/>
          <w:sz w:val="24"/>
          <w:szCs w:val="24"/>
        </w:rPr>
        <w:t xml:space="preserve">ed, and approved by unanimous </w:t>
      </w:r>
      <w:r w:rsidR="00D96AF5">
        <w:rPr>
          <w:rFonts w:ascii="Times New Roman" w:hAnsi="Times New Roman"/>
          <w:color w:val="auto"/>
          <w:sz w:val="24"/>
          <w:szCs w:val="24"/>
        </w:rPr>
        <w:t>vote.</w:t>
      </w:r>
    </w:p>
    <w:sectPr w:rsidR="004C545D" w:rsidRPr="00DD3475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900" w:bottom="993" w:left="1560" w:header="568" w:footer="52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81AD6" w14:textId="77777777" w:rsidR="00BC6140" w:rsidRDefault="00BC6140">
      <w:r>
        <w:separator/>
      </w:r>
    </w:p>
  </w:endnote>
  <w:endnote w:type="continuationSeparator" w:id="0">
    <w:p w14:paraId="2DEED3CA" w14:textId="77777777" w:rsidR="00BC6140" w:rsidRDefault="00BC6140">
      <w:r>
        <w:continuationSeparator/>
      </w:r>
    </w:p>
  </w:endnote>
  <w:endnote w:type="continuationNotice" w:id="1">
    <w:p w14:paraId="2DFADD85" w14:textId="77777777" w:rsidR="00BC6140" w:rsidRDefault="00BC61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Humnst777 B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FAAB9" w14:textId="77777777" w:rsidR="003C0A3E" w:rsidRDefault="003C0A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umnst777 BT" w:eastAsia="Humnst777 BT" w:hAnsi="Humnst777 BT" w:cs="Humnst777 BT"/>
        <w:color w:val="000000"/>
        <w:sz w:val="20"/>
        <w:szCs w:val="20"/>
      </w:rPr>
    </w:pPr>
    <w:r>
      <w:rPr>
        <w:rFonts w:ascii="Humnst777 BT" w:eastAsia="Humnst777 BT" w:hAnsi="Humnst777 BT" w:cs="Humnst777 BT"/>
        <w:color w:val="000000"/>
        <w:sz w:val="20"/>
        <w:szCs w:val="20"/>
      </w:rPr>
      <w:t xml:space="preserve">Page 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begin"/>
    </w:r>
    <w:r>
      <w:rPr>
        <w:rFonts w:ascii="Humnst777 BT" w:eastAsia="Humnst777 BT" w:hAnsi="Humnst777 BT" w:cs="Humnst777 BT"/>
        <w:color w:val="000000"/>
        <w:sz w:val="20"/>
        <w:szCs w:val="20"/>
      </w:rPr>
      <w:instrText>PAGE</w:instrTex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separate"/>
    </w:r>
    <w:r>
      <w:rPr>
        <w:rFonts w:ascii="Humnst777 BT" w:eastAsia="Humnst777 BT" w:hAnsi="Humnst777 BT" w:cs="Humnst777 BT"/>
        <w:noProof/>
        <w:color w:val="000000"/>
        <w:sz w:val="20"/>
        <w:szCs w:val="20"/>
      </w:rPr>
      <w:t>2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end"/>
    </w:r>
    <w:r>
      <w:rPr>
        <w:rFonts w:ascii="Humnst777 BT" w:eastAsia="Humnst777 BT" w:hAnsi="Humnst777 BT" w:cs="Humnst777 BT"/>
        <w:color w:val="000000"/>
        <w:sz w:val="20"/>
        <w:szCs w:val="20"/>
      </w:rPr>
      <w:t xml:space="preserve"> of 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begin"/>
    </w:r>
    <w:r>
      <w:rPr>
        <w:rFonts w:ascii="Humnst777 BT" w:eastAsia="Humnst777 BT" w:hAnsi="Humnst777 BT" w:cs="Humnst777 BT"/>
        <w:color w:val="000000"/>
        <w:sz w:val="20"/>
        <w:szCs w:val="20"/>
      </w:rPr>
      <w:instrText>NUMPAGES</w:instrTex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separate"/>
    </w:r>
    <w:r>
      <w:rPr>
        <w:rFonts w:ascii="Humnst777 BT" w:eastAsia="Humnst777 BT" w:hAnsi="Humnst777 BT" w:cs="Humnst777 BT"/>
        <w:noProof/>
        <w:color w:val="000000"/>
        <w:sz w:val="20"/>
        <w:szCs w:val="20"/>
      </w:rPr>
      <w:t>3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900E4" w14:textId="77777777" w:rsidR="003C0A3E" w:rsidRDefault="003C0A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Humnst777 BT" w:eastAsia="Humnst777 BT" w:hAnsi="Humnst777 BT" w:cs="Humnst777 BT"/>
        <w:color w:val="000000"/>
        <w:sz w:val="20"/>
        <w:szCs w:val="20"/>
      </w:rPr>
    </w:pPr>
    <w:r>
      <w:rPr>
        <w:rFonts w:ascii="Humnst777 BT" w:eastAsia="Humnst777 BT" w:hAnsi="Humnst777 BT" w:cs="Humnst777 BT"/>
        <w:color w:val="000000"/>
        <w:sz w:val="20"/>
        <w:szCs w:val="20"/>
      </w:rPr>
      <w:t xml:space="preserve">Page 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begin"/>
    </w:r>
    <w:r>
      <w:rPr>
        <w:rFonts w:ascii="Humnst777 BT" w:eastAsia="Humnst777 BT" w:hAnsi="Humnst777 BT" w:cs="Humnst777 BT"/>
        <w:color w:val="000000"/>
        <w:sz w:val="20"/>
        <w:szCs w:val="20"/>
      </w:rPr>
      <w:instrText>PAGE</w:instrTex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separate"/>
    </w:r>
    <w:r>
      <w:rPr>
        <w:rFonts w:ascii="Humnst777 BT" w:eastAsia="Humnst777 BT" w:hAnsi="Humnst777 BT" w:cs="Humnst777 BT"/>
        <w:noProof/>
        <w:color w:val="000000"/>
        <w:sz w:val="20"/>
        <w:szCs w:val="20"/>
      </w:rPr>
      <w:t>1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end"/>
    </w:r>
    <w:r>
      <w:rPr>
        <w:rFonts w:ascii="Humnst777 BT" w:eastAsia="Humnst777 BT" w:hAnsi="Humnst777 BT" w:cs="Humnst777 BT"/>
        <w:color w:val="000000"/>
        <w:sz w:val="20"/>
        <w:szCs w:val="20"/>
      </w:rPr>
      <w:t xml:space="preserve"> of 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begin"/>
    </w:r>
    <w:r>
      <w:rPr>
        <w:rFonts w:ascii="Humnst777 BT" w:eastAsia="Humnst777 BT" w:hAnsi="Humnst777 BT" w:cs="Humnst777 BT"/>
        <w:color w:val="000000"/>
        <w:sz w:val="20"/>
        <w:szCs w:val="20"/>
      </w:rPr>
      <w:instrText>NUMPAGES</w:instrTex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separate"/>
    </w:r>
    <w:r>
      <w:rPr>
        <w:rFonts w:ascii="Humnst777 BT" w:eastAsia="Humnst777 BT" w:hAnsi="Humnst777 BT" w:cs="Humnst777 BT"/>
        <w:noProof/>
        <w:color w:val="000000"/>
        <w:sz w:val="20"/>
        <w:szCs w:val="20"/>
      </w:rPr>
      <w:t>2</w:t>
    </w:r>
    <w:r>
      <w:rPr>
        <w:rFonts w:ascii="Humnst777 BT" w:eastAsia="Humnst777 BT" w:hAnsi="Humnst777 BT" w:cs="Humnst777 BT"/>
        <w:color w:val="000000"/>
        <w:sz w:val="20"/>
        <w:szCs w:val="20"/>
      </w:rPr>
      <w:fldChar w:fldCharType="end"/>
    </w:r>
  </w:p>
  <w:p w14:paraId="36B3FC47" w14:textId="77777777" w:rsidR="003C0A3E" w:rsidRDefault="003C0A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890"/>
        <w:tab w:val="left" w:pos="5505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8230E" w14:textId="77777777" w:rsidR="00BC6140" w:rsidRDefault="00BC6140">
      <w:r>
        <w:separator/>
      </w:r>
    </w:p>
  </w:footnote>
  <w:footnote w:type="continuationSeparator" w:id="0">
    <w:p w14:paraId="4F767C86" w14:textId="77777777" w:rsidR="00BC6140" w:rsidRDefault="00BC6140">
      <w:r>
        <w:continuationSeparator/>
      </w:r>
    </w:p>
  </w:footnote>
  <w:footnote w:type="continuationNotice" w:id="1">
    <w:p w14:paraId="3B23F04F" w14:textId="77777777" w:rsidR="00BC6140" w:rsidRDefault="00BC61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81A2C" w14:textId="6B56CD69" w:rsidR="003C0A3E" w:rsidRDefault="00B84A5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>Groton Trails Committee</w:t>
    </w:r>
  </w:p>
  <w:p w14:paraId="7C131D24" w14:textId="44452F54" w:rsidR="00B84A50" w:rsidRDefault="00B84A5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>Meeting Minutes</w:t>
    </w:r>
    <w:r w:rsidR="00670668">
      <w:rPr>
        <w:color w:val="000000"/>
        <w:sz w:val="20"/>
        <w:szCs w:val="20"/>
      </w:rPr>
      <w:t xml:space="preserve"> </w:t>
    </w:r>
    <w:r w:rsidR="00B21D38">
      <w:rPr>
        <w:color w:val="000000"/>
        <w:sz w:val="20"/>
        <w:szCs w:val="20"/>
      </w:rPr>
      <w:t>January</w:t>
    </w:r>
    <w:r w:rsidR="00D96AF5">
      <w:rPr>
        <w:color w:val="000000"/>
        <w:sz w:val="20"/>
        <w:szCs w:val="20"/>
      </w:rPr>
      <w:t xml:space="preserve"> </w:t>
    </w:r>
    <w:r w:rsidR="00B21D38">
      <w:rPr>
        <w:color w:val="000000"/>
        <w:sz w:val="20"/>
        <w:szCs w:val="20"/>
      </w:rPr>
      <w:t>17</w:t>
    </w:r>
    <w:r w:rsidR="00D96AF5">
      <w:rPr>
        <w:color w:val="000000"/>
        <w:sz w:val="20"/>
        <w:szCs w:val="20"/>
      </w:rPr>
      <w:t>,</w:t>
    </w:r>
    <w:r w:rsidR="000F76F1">
      <w:rPr>
        <w:color w:val="000000"/>
        <w:sz w:val="20"/>
        <w:szCs w:val="20"/>
      </w:rPr>
      <w:t xml:space="preserve"> 2022</w:t>
    </w:r>
  </w:p>
  <w:p w14:paraId="1D65972E" w14:textId="4A84F80A" w:rsidR="00C408D8" w:rsidRDefault="00C408D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A9C2C" w14:textId="77777777" w:rsidR="003C0A3E" w:rsidRDefault="003C0A3E">
    <w:pPr>
      <w:pBdr>
        <w:top w:val="nil"/>
        <w:left w:val="nil"/>
        <w:bottom w:val="nil"/>
        <w:right w:val="nil"/>
        <w:between w:val="nil"/>
      </w:pBdr>
      <w:spacing w:line="276" w:lineRule="auto"/>
      <w:rPr>
        <w:sz w:val="26"/>
        <w:szCs w:val="26"/>
      </w:rPr>
    </w:pPr>
  </w:p>
  <w:tbl>
    <w:tblPr>
      <w:tblStyle w:val="a0"/>
      <w:tblW w:w="10491" w:type="dxa"/>
      <w:tblInd w:w="108" w:type="dxa"/>
      <w:tblLayout w:type="fixed"/>
      <w:tblLook w:val="0000" w:firstRow="0" w:lastRow="0" w:firstColumn="0" w:lastColumn="0" w:noHBand="0" w:noVBand="0"/>
    </w:tblPr>
    <w:tblGrid>
      <w:gridCol w:w="10491"/>
    </w:tblGrid>
    <w:tr w:rsidR="003C0A3E" w14:paraId="19FB3DAB" w14:textId="77777777" w:rsidTr="002056C6">
      <w:tc>
        <w:tcPr>
          <w:tcW w:w="10491" w:type="dxa"/>
        </w:tcPr>
        <w:p w14:paraId="1E3608C5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jc w:val="center"/>
            <w:rPr>
              <w:b/>
              <w:color w:val="000000"/>
              <w:sz w:val="42"/>
              <w:szCs w:val="42"/>
            </w:rPr>
          </w:pPr>
          <w:r>
            <w:rPr>
              <w:b/>
              <w:color w:val="000000"/>
              <w:sz w:val="42"/>
              <w:szCs w:val="42"/>
            </w:rPr>
            <w:t>TOWN OF GROTON</w:t>
          </w:r>
        </w:p>
      </w:tc>
    </w:tr>
    <w:tr w:rsidR="003C0A3E" w14:paraId="0EAD9FBF" w14:textId="77777777" w:rsidTr="002056C6">
      <w:tc>
        <w:tcPr>
          <w:tcW w:w="10491" w:type="dxa"/>
        </w:tcPr>
        <w:p w14:paraId="56798344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jc w:val="center"/>
            <w:rPr>
              <w:color w:val="000000"/>
            </w:rPr>
          </w:pPr>
          <w:r>
            <w:rPr>
              <w:color w:val="000000"/>
            </w:rPr>
            <w:t>173 Main Street</w:t>
          </w:r>
        </w:p>
      </w:tc>
    </w:tr>
    <w:tr w:rsidR="003C0A3E" w14:paraId="738714A2" w14:textId="77777777" w:rsidTr="002056C6">
      <w:tc>
        <w:tcPr>
          <w:tcW w:w="10491" w:type="dxa"/>
        </w:tcPr>
        <w:p w14:paraId="35D62646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jc w:val="center"/>
            <w:rPr>
              <w:color w:val="000000"/>
            </w:rPr>
          </w:pPr>
          <w:r>
            <w:rPr>
              <w:color w:val="000000"/>
            </w:rPr>
            <w:t>Groton, Massachusetts 01450-1237</w:t>
          </w:r>
        </w:p>
      </w:tc>
    </w:tr>
    <w:tr w:rsidR="003C0A3E" w14:paraId="57DFED52" w14:textId="77777777" w:rsidTr="002056C6">
      <w:tc>
        <w:tcPr>
          <w:tcW w:w="10491" w:type="dxa"/>
        </w:tcPr>
        <w:p w14:paraId="202F7673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jc w:val="center"/>
            <w:rPr>
              <w:color w:val="000000"/>
            </w:rPr>
          </w:pPr>
          <w:r>
            <w:rPr>
              <w:color w:val="000000"/>
            </w:rPr>
            <w:t>(978) 448-1111</w:t>
          </w:r>
        </w:p>
      </w:tc>
    </w:tr>
    <w:tr w:rsidR="003C0A3E" w14:paraId="554DBB1D" w14:textId="77777777" w:rsidTr="002056C6">
      <w:tc>
        <w:tcPr>
          <w:tcW w:w="10491" w:type="dxa"/>
        </w:tcPr>
        <w:p w14:paraId="44A050EF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jc w:val="center"/>
            <w:rPr>
              <w:color w:val="000000"/>
            </w:rPr>
          </w:pPr>
          <w:r>
            <w:rPr>
              <w:color w:val="000000"/>
            </w:rPr>
            <w:t>FAX: (978) 448-1115</w:t>
          </w:r>
        </w:p>
      </w:tc>
    </w:tr>
    <w:tr w:rsidR="003C0A3E" w14:paraId="5F2819B1" w14:textId="77777777" w:rsidTr="002056C6">
      <w:tc>
        <w:tcPr>
          <w:tcW w:w="10491" w:type="dxa"/>
        </w:tcPr>
        <w:p w14:paraId="22101CA8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rPr>
              <w:color w:val="000000"/>
              <w:sz w:val="16"/>
              <w:szCs w:val="16"/>
            </w:rPr>
          </w:pPr>
        </w:p>
      </w:tc>
    </w:tr>
    <w:tr w:rsidR="003C0A3E" w14:paraId="4CE925B3" w14:textId="77777777" w:rsidTr="002056C6">
      <w:tc>
        <w:tcPr>
          <w:tcW w:w="10491" w:type="dxa"/>
        </w:tcPr>
        <w:p w14:paraId="206E9224" w14:textId="77777777" w:rsidR="003C0A3E" w:rsidRDefault="003C0A3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837"/>
            </w:tabs>
            <w:rPr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Groton Trails Committee</w:t>
          </w:r>
        </w:p>
      </w:tc>
    </w:tr>
  </w:tbl>
  <w:p w14:paraId="27582DD4" w14:textId="77777777" w:rsidR="003C0A3E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"/>
        <w:szCs w:val="2"/>
      </w:rPr>
    </w:pPr>
    <w:r>
      <w:object w:dxaOrig="1440" w:dyaOrig="1440" w14:anchorId="76E4D4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-2.7pt;margin-top:-104.55pt;width:99pt;height:90pt;z-index:-251658240;visibility:visible;mso-wrap-edited:f;mso-width-percent:0;mso-height-percent:0;mso-position-horizontal:absolute;mso-position-horizontal-relative:margin;mso-position-vertical:absolute;mso-position-vertical-relative:text;mso-width-percent:0;mso-height-percent:0" wrapcoords="-164 0 -164 21420 21600 21420 21600 0 -164 0" o:allowincell="f" fillcolor="window">
          <v:imagedata r:id="rId1" o:title=""/>
          <w10:wrap anchorx="margin"/>
        </v:shape>
        <o:OLEObject Type="Embed" ProgID="Word.Picture.8" ShapeID="_x0000_s1025" DrawAspect="Content" ObjectID="_1736695731" r:id="rId2"/>
      </w:object>
    </w:r>
    <w:r w:rsidR="003C0A3E">
      <w:rPr>
        <w:noProof/>
      </w:rPr>
      <w:drawing>
        <wp:anchor distT="0" distB="0" distL="114300" distR="114300" simplePos="0" relativeHeight="251657216" behindDoc="0" locked="0" layoutInCell="1" hidden="0" allowOverlap="1" wp14:anchorId="43AEB1FA" wp14:editId="1FEE95DE">
          <wp:simplePos x="0" y="0"/>
          <wp:positionH relativeFrom="column">
            <wp:posOffset>5106670</wp:posOffset>
          </wp:positionH>
          <wp:positionV relativeFrom="paragraph">
            <wp:posOffset>-1307464</wp:posOffset>
          </wp:positionV>
          <wp:extent cx="1133475" cy="1133475"/>
          <wp:effectExtent l="0" t="0" r="0" b="0"/>
          <wp:wrapNone/>
          <wp:docPr id="4" name="image2.png" descr="gtn-bw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gtn-bw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33475" cy="11334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B057B"/>
    <w:multiLevelType w:val="hybridMultilevel"/>
    <w:tmpl w:val="BC28E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D7BD2"/>
    <w:multiLevelType w:val="hybridMultilevel"/>
    <w:tmpl w:val="E6B2F56C"/>
    <w:styleLink w:val="Bullet"/>
    <w:lvl w:ilvl="0" w:tplc="E62A9C4A">
      <w:start w:val="1"/>
      <w:numFmt w:val="bullet"/>
      <w:lvlText w:val="•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F425FEA">
      <w:start w:val="1"/>
      <w:numFmt w:val="bullet"/>
      <w:lvlText w:val="•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15467A8A">
      <w:start w:val="1"/>
      <w:numFmt w:val="bullet"/>
      <w:lvlText w:val="•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6C765E66">
      <w:start w:val="1"/>
      <w:numFmt w:val="bullet"/>
      <w:lvlText w:val="*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D2FCA024">
      <w:start w:val="1"/>
      <w:numFmt w:val="bullet"/>
      <w:lvlText w:val="*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0F14D1F0">
      <w:start w:val="1"/>
      <w:numFmt w:val="bullet"/>
      <w:lvlText w:val="*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776AA9AA">
      <w:start w:val="1"/>
      <w:numFmt w:val="bullet"/>
      <w:lvlText w:val="*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8CBEFA8E">
      <w:start w:val="1"/>
      <w:numFmt w:val="bullet"/>
      <w:lvlText w:val="*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AC5CB782">
      <w:start w:val="1"/>
      <w:numFmt w:val="bullet"/>
      <w:lvlText w:val="*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2" w15:restartNumberingAfterBreak="0">
    <w:nsid w:val="085134EC"/>
    <w:multiLevelType w:val="hybridMultilevel"/>
    <w:tmpl w:val="FD1A76F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6F42158">
      <w:numFmt w:val="decimal"/>
      <w:lvlText w:val=""/>
      <w:lvlJc w:val="left"/>
    </w:lvl>
    <w:lvl w:ilvl="2" w:tplc="9EB6509A">
      <w:numFmt w:val="decimal"/>
      <w:lvlText w:val=""/>
      <w:lvlJc w:val="left"/>
    </w:lvl>
    <w:lvl w:ilvl="3" w:tplc="9DAA0F76">
      <w:numFmt w:val="decimal"/>
      <w:lvlText w:val=""/>
      <w:lvlJc w:val="left"/>
    </w:lvl>
    <w:lvl w:ilvl="4" w:tplc="9EF21842">
      <w:numFmt w:val="decimal"/>
      <w:lvlText w:val=""/>
      <w:lvlJc w:val="left"/>
    </w:lvl>
    <w:lvl w:ilvl="5" w:tplc="DFE6FC56">
      <w:numFmt w:val="decimal"/>
      <w:lvlText w:val=""/>
      <w:lvlJc w:val="left"/>
    </w:lvl>
    <w:lvl w:ilvl="6" w:tplc="35289EC0">
      <w:numFmt w:val="decimal"/>
      <w:lvlText w:val=""/>
      <w:lvlJc w:val="left"/>
    </w:lvl>
    <w:lvl w:ilvl="7" w:tplc="DA0227A2">
      <w:numFmt w:val="decimal"/>
      <w:lvlText w:val=""/>
      <w:lvlJc w:val="left"/>
    </w:lvl>
    <w:lvl w:ilvl="8" w:tplc="C298B1D2">
      <w:numFmt w:val="decimal"/>
      <w:lvlText w:val=""/>
      <w:lvlJc w:val="left"/>
    </w:lvl>
  </w:abstractNum>
  <w:abstractNum w:abstractNumId="3" w15:restartNumberingAfterBreak="0">
    <w:nsid w:val="09634C00"/>
    <w:multiLevelType w:val="hybridMultilevel"/>
    <w:tmpl w:val="ADFA0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A1FB3"/>
    <w:multiLevelType w:val="hybridMultilevel"/>
    <w:tmpl w:val="E6B2F56C"/>
    <w:numStyleLink w:val="Bullet"/>
  </w:abstractNum>
  <w:abstractNum w:abstractNumId="5" w15:restartNumberingAfterBreak="0">
    <w:nsid w:val="14EA196C"/>
    <w:multiLevelType w:val="hybridMultilevel"/>
    <w:tmpl w:val="F8A0A78A"/>
    <w:styleLink w:val="ImportedStyle2"/>
    <w:lvl w:ilvl="0" w:tplc="C6A8C22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D2B38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6A9CA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87A954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9BACFE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75AB19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FCEB99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1CE23E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1AC55A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5145333"/>
    <w:multiLevelType w:val="hybridMultilevel"/>
    <w:tmpl w:val="C4AEF53C"/>
    <w:numStyleLink w:val="Bullets"/>
  </w:abstractNum>
  <w:abstractNum w:abstractNumId="7" w15:restartNumberingAfterBreak="0">
    <w:nsid w:val="1E893402"/>
    <w:multiLevelType w:val="hybridMultilevel"/>
    <w:tmpl w:val="62ACF1B6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0213B11"/>
    <w:multiLevelType w:val="hybridMultilevel"/>
    <w:tmpl w:val="F056C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F2DFB"/>
    <w:multiLevelType w:val="hybridMultilevel"/>
    <w:tmpl w:val="54A81B30"/>
    <w:styleLink w:val="ImportedStyle1"/>
    <w:lvl w:ilvl="0" w:tplc="41E20B6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B0CF3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21CFC0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1BC6BA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90E786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26A940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CA2334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280059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3E3D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26C50672"/>
    <w:multiLevelType w:val="hybridMultilevel"/>
    <w:tmpl w:val="27F8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850D4"/>
    <w:multiLevelType w:val="multilevel"/>
    <w:tmpl w:val="E962EC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97D64B2"/>
    <w:multiLevelType w:val="hybridMultilevel"/>
    <w:tmpl w:val="8B886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F57D9"/>
    <w:multiLevelType w:val="hybridMultilevel"/>
    <w:tmpl w:val="B58C3D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594C90"/>
    <w:multiLevelType w:val="hybridMultilevel"/>
    <w:tmpl w:val="C4AEF53C"/>
    <w:styleLink w:val="Bullets"/>
    <w:lvl w:ilvl="0" w:tplc="80829B7C">
      <w:start w:val="1"/>
      <w:numFmt w:val="bullet"/>
      <w:lvlText w:val="•"/>
      <w:lvlJc w:val="left"/>
      <w:pPr>
        <w:ind w:left="1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BA1800">
      <w:start w:val="1"/>
      <w:numFmt w:val="bullet"/>
      <w:lvlText w:val="•"/>
      <w:lvlJc w:val="left"/>
      <w:pPr>
        <w:ind w:left="7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F44FA3A">
      <w:start w:val="1"/>
      <w:numFmt w:val="bullet"/>
      <w:lvlText w:val="•"/>
      <w:lvlJc w:val="left"/>
      <w:pPr>
        <w:ind w:left="13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B7CC206">
      <w:start w:val="1"/>
      <w:numFmt w:val="bullet"/>
      <w:lvlText w:val="•"/>
      <w:lvlJc w:val="left"/>
      <w:pPr>
        <w:ind w:left="19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2DA3FF4">
      <w:start w:val="1"/>
      <w:numFmt w:val="bullet"/>
      <w:lvlText w:val="•"/>
      <w:lvlJc w:val="left"/>
      <w:pPr>
        <w:ind w:left="25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D2ED74">
      <w:start w:val="1"/>
      <w:numFmt w:val="bullet"/>
      <w:lvlText w:val="•"/>
      <w:lvlJc w:val="left"/>
      <w:pPr>
        <w:ind w:left="31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BB60A42">
      <w:start w:val="1"/>
      <w:numFmt w:val="bullet"/>
      <w:lvlText w:val="•"/>
      <w:lvlJc w:val="left"/>
      <w:pPr>
        <w:ind w:left="37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228C266">
      <w:start w:val="1"/>
      <w:numFmt w:val="bullet"/>
      <w:lvlText w:val="•"/>
      <w:lvlJc w:val="left"/>
      <w:pPr>
        <w:ind w:left="43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6867EB0">
      <w:start w:val="1"/>
      <w:numFmt w:val="bullet"/>
      <w:lvlText w:val="•"/>
      <w:lvlJc w:val="left"/>
      <w:pPr>
        <w:ind w:left="4974" w:hanging="1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2BE23251"/>
    <w:multiLevelType w:val="hybridMultilevel"/>
    <w:tmpl w:val="3192F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365ACE"/>
    <w:multiLevelType w:val="hybridMultilevel"/>
    <w:tmpl w:val="A42A50E6"/>
    <w:lvl w:ilvl="0" w:tplc="ECEEE86E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2E06C7C">
      <w:start w:val="1"/>
      <w:numFmt w:val="bullet"/>
      <w:lvlText w:val="•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9B02846">
      <w:start w:val="1"/>
      <w:numFmt w:val="bullet"/>
      <w:lvlText w:val="•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2C0A0DE">
      <w:start w:val="1"/>
      <w:numFmt w:val="bullet"/>
      <w:lvlText w:val="•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06C97BC">
      <w:start w:val="1"/>
      <w:numFmt w:val="bullet"/>
      <w:lvlText w:val="•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08C6438">
      <w:start w:val="1"/>
      <w:numFmt w:val="bullet"/>
      <w:lvlText w:val="•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68C1D4">
      <w:start w:val="1"/>
      <w:numFmt w:val="bullet"/>
      <w:lvlText w:val="•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8ACE948">
      <w:start w:val="1"/>
      <w:numFmt w:val="bullet"/>
      <w:lvlText w:val="•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8D2B2F2">
      <w:start w:val="1"/>
      <w:numFmt w:val="bullet"/>
      <w:lvlText w:val="•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35B930B9"/>
    <w:multiLevelType w:val="hybridMultilevel"/>
    <w:tmpl w:val="45B6AF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B4209CE"/>
    <w:multiLevelType w:val="hybridMultilevel"/>
    <w:tmpl w:val="87A2B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2D387C"/>
    <w:multiLevelType w:val="hybridMultilevel"/>
    <w:tmpl w:val="C1A2F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E0F0FEF"/>
    <w:multiLevelType w:val="hybridMultilevel"/>
    <w:tmpl w:val="ED7AE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D5163"/>
    <w:multiLevelType w:val="hybridMultilevel"/>
    <w:tmpl w:val="D6F63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B6BA2"/>
    <w:multiLevelType w:val="hybridMultilevel"/>
    <w:tmpl w:val="51A6B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987858"/>
    <w:multiLevelType w:val="hybridMultilevel"/>
    <w:tmpl w:val="27B801B8"/>
    <w:styleLink w:val="ImportedStyle3"/>
    <w:lvl w:ilvl="0" w:tplc="50CAE90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66690D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3E49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EC52E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570F7E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61E4F8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69EDDD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3F8771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26063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46AE3D3E"/>
    <w:multiLevelType w:val="hybridMultilevel"/>
    <w:tmpl w:val="B448D646"/>
    <w:lvl w:ilvl="0" w:tplc="562AF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F35B5E"/>
    <w:multiLevelType w:val="hybridMultilevel"/>
    <w:tmpl w:val="F814E416"/>
    <w:styleLink w:val="Numbered"/>
    <w:lvl w:ilvl="0" w:tplc="C554D71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F3C3918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3762DDA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B08DA12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CCE7F08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7FED5AA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4962DF8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15A2C10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2D02820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49422938"/>
    <w:multiLevelType w:val="hybridMultilevel"/>
    <w:tmpl w:val="2D685A9E"/>
    <w:lvl w:ilvl="0" w:tplc="98DE03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9756FF"/>
    <w:multiLevelType w:val="hybridMultilevel"/>
    <w:tmpl w:val="99361D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CC1F74"/>
    <w:multiLevelType w:val="hybridMultilevel"/>
    <w:tmpl w:val="F1A85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B60DE"/>
    <w:multiLevelType w:val="hybridMultilevel"/>
    <w:tmpl w:val="F08003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7A03EA"/>
    <w:multiLevelType w:val="hybridMultilevel"/>
    <w:tmpl w:val="9042A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41348B"/>
    <w:multiLevelType w:val="hybridMultilevel"/>
    <w:tmpl w:val="F4C4A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56D67"/>
    <w:multiLevelType w:val="hybridMultilevel"/>
    <w:tmpl w:val="B1DE1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13684"/>
    <w:multiLevelType w:val="hybridMultilevel"/>
    <w:tmpl w:val="80722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50357F"/>
    <w:multiLevelType w:val="hybridMultilevel"/>
    <w:tmpl w:val="3CD08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DE586D"/>
    <w:multiLevelType w:val="hybridMultilevel"/>
    <w:tmpl w:val="27B801B8"/>
    <w:numStyleLink w:val="ImportedStyle3"/>
  </w:abstractNum>
  <w:abstractNum w:abstractNumId="36" w15:restartNumberingAfterBreak="0">
    <w:nsid w:val="697F06EA"/>
    <w:multiLevelType w:val="hybridMultilevel"/>
    <w:tmpl w:val="54A81B30"/>
    <w:numStyleLink w:val="ImportedStyle1"/>
  </w:abstractNum>
  <w:abstractNum w:abstractNumId="37" w15:restartNumberingAfterBreak="0">
    <w:nsid w:val="6FEA359E"/>
    <w:multiLevelType w:val="hybridMultilevel"/>
    <w:tmpl w:val="E6B2F56C"/>
    <w:numStyleLink w:val="Bullet"/>
  </w:abstractNum>
  <w:abstractNum w:abstractNumId="38" w15:restartNumberingAfterBreak="0">
    <w:nsid w:val="6FF26C33"/>
    <w:multiLevelType w:val="hybridMultilevel"/>
    <w:tmpl w:val="7DDE0DDA"/>
    <w:lvl w:ilvl="0" w:tplc="D1B487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225D3C"/>
    <w:multiLevelType w:val="hybridMultilevel"/>
    <w:tmpl w:val="F814E416"/>
    <w:numStyleLink w:val="Numbered"/>
  </w:abstractNum>
  <w:abstractNum w:abstractNumId="40" w15:restartNumberingAfterBreak="0">
    <w:nsid w:val="757C762A"/>
    <w:multiLevelType w:val="hybridMultilevel"/>
    <w:tmpl w:val="F8A0A78A"/>
    <w:numStyleLink w:val="ImportedStyle2"/>
  </w:abstractNum>
  <w:abstractNum w:abstractNumId="41" w15:restartNumberingAfterBreak="0">
    <w:nsid w:val="76AB46E9"/>
    <w:multiLevelType w:val="hybridMultilevel"/>
    <w:tmpl w:val="F88EF0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A7B1E43"/>
    <w:multiLevelType w:val="hybridMultilevel"/>
    <w:tmpl w:val="A316F570"/>
    <w:lvl w:ilvl="0" w:tplc="A50AE2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A220E1"/>
    <w:multiLevelType w:val="hybridMultilevel"/>
    <w:tmpl w:val="EA28C1B4"/>
    <w:lvl w:ilvl="0" w:tplc="34F04044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4165406">
    <w:abstractNumId w:val="18"/>
  </w:num>
  <w:num w:numId="2" w16cid:durableId="1621494548">
    <w:abstractNumId w:val="21"/>
  </w:num>
  <w:num w:numId="3" w16cid:durableId="1903977031">
    <w:abstractNumId w:val="33"/>
  </w:num>
  <w:num w:numId="4" w16cid:durableId="1981300085">
    <w:abstractNumId w:val="25"/>
  </w:num>
  <w:num w:numId="5" w16cid:durableId="2010281234">
    <w:abstractNumId w:val="39"/>
  </w:num>
  <w:num w:numId="6" w16cid:durableId="123547101">
    <w:abstractNumId w:val="1"/>
  </w:num>
  <w:num w:numId="7" w16cid:durableId="2022730985">
    <w:abstractNumId w:val="37"/>
  </w:num>
  <w:num w:numId="8" w16cid:durableId="1515877230">
    <w:abstractNumId w:val="16"/>
  </w:num>
  <w:num w:numId="9" w16cid:durableId="1142389307">
    <w:abstractNumId w:val="16"/>
    <w:lvlOverride w:ilvl="0">
      <w:lvl w:ilvl="0" w:tplc="ECEEE86E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2E06C7C">
        <w:start w:val="1"/>
        <w:numFmt w:val="bullet"/>
        <w:lvlText w:val="•"/>
        <w:lvlJc w:val="left"/>
        <w:pPr>
          <w:ind w:left="10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9B02846">
        <w:start w:val="1"/>
        <w:numFmt w:val="bullet"/>
        <w:lvlText w:val="•"/>
        <w:lvlJc w:val="left"/>
        <w:pPr>
          <w:ind w:left="18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2C0A0DE">
        <w:start w:val="1"/>
        <w:numFmt w:val="bullet"/>
        <w:lvlText w:val="•"/>
        <w:lvlJc w:val="left"/>
        <w:pPr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06C97BC">
        <w:start w:val="1"/>
        <w:numFmt w:val="bullet"/>
        <w:lvlText w:val="•"/>
        <w:lvlJc w:val="left"/>
        <w:pPr>
          <w:ind w:left="32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08C6438">
        <w:start w:val="1"/>
        <w:numFmt w:val="bullet"/>
        <w:lvlText w:val="•"/>
        <w:lvlJc w:val="left"/>
        <w:pPr>
          <w:ind w:left="39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B68C1D4">
        <w:start w:val="1"/>
        <w:numFmt w:val="bullet"/>
        <w:lvlText w:val="•"/>
        <w:lvlJc w:val="left"/>
        <w:pPr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8ACE948">
        <w:start w:val="1"/>
        <w:numFmt w:val="bullet"/>
        <w:lvlText w:val="•"/>
        <w:lvlJc w:val="left"/>
        <w:pPr>
          <w:ind w:left="54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8D2B2F2">
        <w:start w:val="1"/>
        <w:numFmt w:val="bullet"/>
        <w:lvlText w:val="•"/>
        <w:lvlJc w:val="left"/>
        <w:pPr>
          <w:ind w:left="61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1233856997">
    <w:abstractNumId w:val="4"/>
  </w:num>
  <w:num w:numId="11" w16cid:durableId="596061757">
    <w:abstractNumId w:val="2"/>
  </w:num>
  <w:num w:numId="12" w16cid:durableId="843474720">
    <w:abstractNumId w:val="32"/>
  </w:num>
  <w:num w:numId="13" w16cid:durableId="1569919639">
    <w:abstractNumId w:val="7"/>
  </w:num>
  <w:num w:numId="14" w16cid:durableId="1601521465">
    <w:abstractNumId w:val="43"/>
  </w:num>
  <w:num w:numId="15" w16cid:durableId="1618099504">
    <w:abstractNumId w:val="24"/>
  </w:num>
  <w:num w:numId="16" w16cid:durableId="310984306">
    <w:abstractNumId w:val="26"/>
  </w:num>
  <w:num w:numId="17" w16cid:durableId="810905592">
    <w:abstractNumId w:val="42"/>
  </w:num>
  <w:num w:numId="18" w16cid:durableId="522090146">
    <w:abstractNumId w:val="38"/>
  </w:num>
  <w:num w:numId="19" w16cid:durableId="421493015">
    <w:abstractNumId w:val="19"/>
  </w:num>
  <w:num w:numId="20" w16cid:durableId="1470319887">
    <w:abstractNumId w:val="0"/>
  </w:num>
  <w:num w:numId="21" w16cid:durableId="525336753">
    <w:abstractNumId w:val="13"/>
  </w:num>
  <w:num w:numId="22" w16cid:durableId="1453983465">
    <w:abstractNumId w:val="22"/>
  </w:num>
  <w:num w:numId="23" w16cid:durableId="1690136071">
    <w:abstractNumId w:val="31"/>
  </w:num>
  <w:num w:numId="24" w16cid:durableId="756056043">
    <w:abstractNumId w:val="10"/>
  </w:num>
  <w:num w:numId="25" w16cid:durableId="1300116046">
    <w:abstractNumId w:val="11"/>
  </w:num>
  <w:num w:numId="26" w16cid:durableId="702751853">
    <w:abstractNumId w:val="14"/>
  </w:num>
  <w:num w:numId="27" w16cid:durableId="310136965">
    <w:abstractNumId w:val="6"/>
  </w:num>
  <w:num w:numId="28" w16cid:durableId="1071461874">
    <w:abstractNumId w:val="9"/>
  </w:num>
  <w:num w:numId="29" w16cid:durableId="1438332047">
    <w:abstractNumId w:val="36"/>
  </w:num>
  <w:num w:numId="30" w16cid:durableId="397439493">
    <w:abstractNumId w:val="5"/>
  </w:num>
  <w:num w:numId="31" w16cid:durableId="166143201">
    <w:abstractNumId w:val="40"/>
  </w:num>
  <w:num w:numId="32" w16cid:durableId="363409565">
    <w:abstractNumId w:val="23"/>
  </w:num>
  <w:num w:numId="33" w16cid:durableId="643049194">
    <w:abstractNumId w:val="35"/>
  </w:num>
  <w:num w:numId="34" w16cid:durableId="2119444079">
    <w:abstractNumId w:val="17"/>
  </w:num>
  <w:num w:numId="35" w16cid:durableId="1593778966">
    <w:abstractNumId w:val="15"/>
  </w:num>
  <w:num w:numId="36" w16cid:durableId="2091733444">
    <w:abstractNumId w:val="8"/>
  </w:num>
  <w:num w:numId="37" w16cid:durableId="785466301">
    <w:abstractNumId w:val="41"/>
  </w:num>
  <w:num w:numId="38" w16cid:durableId="1250114374">
    <w:abstractNumId w:val="20"/>
  </w:num>
  <w:num w:numId="39" w16cid:durableId="835415786">
    <w:abstractNumId w:val="29"/>
  </w:num>
  <w:num w:numId="40" w16cid:durableId="1149401835">
    <w:abstractNumId w:val="28"/>
  </w:num>
  <w:num w:numId="41" w16cid:durableId="8201239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46405587">
    <w:abstractNumId w:val="12"/>
  </w:num>
  <w:num w:numId="43" w16cid:durableId="2070418893">
    <w:abstractNumId w:val="3"/>
  </w:num>
  <w:num w:numId="44" w16cid:durableId="761803427">
    <w:abstractNumId w:val="30"/>
  </w:num>
  <w:num w:numId="45" w16cid:durableId="2440281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TQ1NjaxMDQxNDZS0lEKTi0uzszPAykwqgUAPKcoRiwAAAA="/>
  </w:docVars>
  <w:rsids>
    <w:rsidRoot w:val="00A31F48"/>
    <w:rsid w:val="00002A72"/>
    <w:rsid w:val="00004806"/>
    <w:rsid w:val="000125D0"/>
    <w:rsid w:val="000149A7"/>
    <w:rsid w:val="00015692"/>
    <w:rsid w:val="0001760E"/>
    <w:rsid w:val="000208F3"/>
    <w:rsid w:val="000212CD"/>
    <w:rsid w:val="000231F1"/>
    <w:rsid w:val="0002558B"/>
    <w:rsid w:val="0002657D"/>
    <w:rsid w:val="00032CE2"/>
    <w:rsid w:val="00033C32"/>
    <w:rsid w:val="00034A64"/>
    <w:rsid w:val="00034B20"/>
    <w:rsid w:val="000350E6"/>
    <w:rsid w:val="00042695"/>
    <w:rsid w:val="000448C3"/>
    <w:rsid w:val="0004653B"/>
    <w:rsid w:val="000514A7"/>
    <w:rsid w:val="000543DD"/>
    <w:rsid w:val="00054D3E"/>
    <w:rsid w:val="00056CA1"/>
    <w:rsid w:val="00061C1E"/>
    <w:rsid w:val="00062BF9"/>
    <w:rsid w:val="00063371"/>
    <w:rsid w:val="000637CB"/>
    <w:rsid w:val="0006387A"/>
    <w:rsid w:val="0006410D"/>
    <w:rsid w:val="00067362"/>
    <w:rsid w:val="00067BA7"/>
    <w:rsid w:val="00072EAF"/>
    <w:rsid w:val="00073C1F"/>
    <w:rsid w:val="00075048"/>
    <w:rsid w:val="00077A7A"/>
    <w:rsid w:val="000846EE"/>
    <w:rsid w:val="000864C0"/>
    <w:rsid w:val="000874DF"/>
    <w:rsid w:val="000932BC"/>
    <w:rsid w:val="000A065C"/>
    <w:rsid w:val="000A3313"/>
    <w:rsid w:val="000A4ADB"/>
    <w:rsid w:val="000A4C89"/>
    <w:rsid w:val="000A7D2A"/>
    <w:rsid w:val="000B0B87"/>
    <w:rsid w:val="000B1C04"/>
    <w:rsid w:val="000B5677"/>
    <w:rsid w:val="000B6AC4"/>
    <w:rsid w:val="000C30C3"/>
    <w:rsid w:val="000C47B7"/>
    <w:rsid w:val="000C739E"/>
    <w:rsid w:val="000D01F7"/>
    <w:rsid w:val="000D035E"/>
    <w:rsid w:val="000D07B3"/>
    <w:rsid w:val="000D0C89"/>
    <w:rsid w:val="000D4245"/>
    <w:rsid w:val="000D4E76"/>
    <w:rsid w:val="000D7185"/>
    <w:rsid w:val="000E0CF1"/>
    <w:rsid w:val="000E4E72"/>
    <w:rsid w:val="000E5615"/>
    <w:rsid w:val="000E6500"/>
    <w:rsid w:val="000E6AFB"/>
    <w:rsid w:val="000F27DF"/>
    <w:rsid w:val="000F585B"/>
    <w:rsid w:val="000F76F1"/>
    <w:rsid w:val="00103BDD"/>
    <w:rsid w:val="0010657C"/>
    <w:rsid w:val="00110EC9"/>
    <w:rsid w:val="00112327"/>
    <w:rsid w:val="00113378"/>
    <w:rsid w:val="0011433B"/>
    <w:rsid w:val="00115F50"/>
    <w:rsid w:val="00116F3A"/>
    <w:rsid w:val="0012018F"/>
    <w:rsid w:val="00122CE3"/>
    <w:rsid w:val="001269B2"/>
    <w:rsid w:val="00131721"/>
    <w:rsid w:val="001319BC"/>
    <w:rsid w:val="00132B1E"/>
    <w:rsid w:val="00136E00"/>
    <w:rsid w:val="00147CFA"/>
    <w:rsid w:val="00147DE6"/>
    <w:rsid w:val="001544CA"/>
    <w:rsid w:val="0015542B"/>
    <w:rsid w:val="00155C99"/>
    <w:rsid w:val="00156678"/>
    <w:rsid w:val="00157293"/>
    <w:rsid w:val="001620A4"/>
    <w:rsid w:val="001668F4"/>
    <w:rsid w:val="0017016F"/>
    <w:rsid w:val="00171A8E"/>
    <w:rsid w:val="001725B4"/>
    <w:rsid w:val="00174EAE"/>
    <w:rsid w:val="001759B9"/>
    <w:rsid w:val="00175F87"/>
    <w:rsid w:val="00176461"/>
    <w:rsid w:val="00177486"/>
    <w:rsid w:val="00181CD1"/>
    <w:rsid w:val="00182A86"/>
    <w:rsid w:val="00187987"/>
    <w:rsid w:val="00190A7A"/>
    <w:rsid w:val="00192679"/>
    <w:rsid w:val="00192737"/>
    <w:rsid w:val="00193B98"/>
    <w:rsid w:val="00195998"/>
    <w:rsid w:val="00196593"/>
    <w:rsid w:val="00196859"/>
    <w:rsid w:val="001A03C9"/>
    <w:rsid w:val="001A06E8"/>
    <w:rsid w:val="001A1B7B"/>
    <w:rsid w:val="001A2D73"/>
    <w:rsid w:val="001A3D56"/>
    <w:rsid w:val="001A4357"/>
    <w:rsid w:val="001B061F"/>
    <w:rsid w:val="001B20B5"/>
    <w:rsid w:val="001B40E1"/>
    <w:rsid w:val="001C50E5"/>
    <w:rsid w:val="001C77EE"/>
    <w:rsid w:val="001D06F9"/>
    <w:rsid w:val="001D3EA9"/>
    <w:rsid w:val="001D687B"/>
    <w:rsid w:val="001D6D92"/>
    <w:rsid w:val="001D79D1"/>
    <w:rsid w:val="001E50FB"/>
    <w:rsid w:val="001E70B2"/>
    <w:rsid w:val="001E773F"/>
    <w:rsid w:val="001F202B"/>
    <w:rsid w:val="001F4086"/>
    <w:rsid w:val="001F6010"/>
    <w:rsid w:val="001F7DFE"/>
    <w:rsid w:val="002017FA"/>
    <w:rsid w:val="00202385"/>
    <w:rsid w:val="002056C6"/>
    <w:rsid w:val="00207DC6"/>
    <w:rsid w:val="002109AB"/>
    <w:rsid w:val="00210C56"/>
    <w:rsid w:val="00214BDD"/>
    <w:rsid w:val="00215485"/>
    <w:rsid w:val="00217209"/>
    <w:rsid w:val="0021786B"/>
    <w:rsid w:val="00220A5F"/>
    <w:rsid w:val="00230079"/>
    <w:rsid w:val="00231704"/>
    <w:rsid w:val="00232110"/>
    <w:rsid w:val="002337E2"/>
    <w:rsid w:val="0023466E"/>
    <w:rsid w:val="00235FA7"/>
    <w:rsid w:val="00237323"/>
    <w:rsid w:val="00241310"/>
    <w:rsid w:val="00243B23"/>
    <w:rsid w:val="00245A29"/>
    <w:rsid w:val="00247572"/>
    <w:rsid w:val="002500A0"/>
    <w:rsid w:val="0025019D"/>
    <w:rsid w:val="00252BD1"/>
    <w:rsid w:val="0025315F"/>
    <w:rsid w:val="00253ABC"/>
    <w:rsid w:val="0026052A"/>
    <w:rsid w:val="00261917"/>
    <w:rsid w:val="00263576"/>
    <w:rsid w:val="00264140"/>
    <w:rsid w:val="00266C46"/>
    <w:rsid w:val="00274C49"/>
    <w:rsid w:val="0027686F"/>
    <w:rsid w:val="002773C3"/>
    <w:rsid w:val="00277672"/>
    <w:rsid w:val="00277BAB"/>
    <w:rsid w:val="0028065C"/>
    <w:rsid w:val="00280B93"/>
    <w:rsid w:val="002829C4"/>
    <w:rsid w:val="00287333"/>
    <w:rsid w:val="00287FE5"/>
    <w:rsid w:val="00291010"/>
    <w:rsid w:val="00291214"/>
    <w:rsid w:val="002913D7"/>
    <w:rsid w:val="0029419A"/>
    <w:rsid w:val="00295DE6"/>
    <w:rsid w:val="00295F81"/>
    <w:rsid w:val="00297AB8"/>
    <w:rsid w:val="002A1D36"/>
    <w:rsid w:val="002A3E30"/>
    <w:rsid w:val="002A6616"/>
    <w:rsid w:val="002B34FC"/>
    <w:rsid w:val="002B40A1"/>
    <w:rsid w:val="002C04D0"/>
    <w:rsid w:val="002C286E"/>
    <w:rsid w:val="002C47E8"/>
    <w:rsid w:val="002C78A8"/>
    <w:rsid w:val="002D23E5"/>
    <w:rsid w:val="002D2CB7"/>
    <w:rsid w:val="002D450E"/>
    <w:rsid w:val="002D5950"/>
    <w:rsid w:val="002E31BB"/>
    <w:rsid w:val="002E5618"/>
    <w:rsid w:val="002E5FFB"/>
    <w:rsid w:val="00302CF8"/>
    <w:rsid w:val="00303D2F"/>
    <w:rsid w:val="003040E8"/>
    <w:rsid w:val="00307B44"/>
    <w:rsid w:val="003129CE"/>
    <w:rsid w:val="0031475E"/>
    <w:rsid w:val="00315231"/>
    <w:rsid w:val="00316854"/>
    <w:rsid w:val="00317A6E"/>
    <w:rsid w:val="00321C8D"/>
    <w:rsid w:val="00323268"/>
    <w:rsid w:val="00323A24"/>
    <w:rsid w:val="00323A29"/>
    <w:rsid w:val="00323E14"/>
    <w:rsid w:val="00324672"/>
    <w:rsid w:val="0032650F"/>
    <w:rsid w:val="00327A5B"/>
    <w:rsid w:val="003312B6"/>
    <w:rsid w:val="00331CAD"/>
    <w:rsid w:val="00331CE3"/>
    <w:rsid w:val="003355E4"/>
    <w:rsid w:val="00335D54"/>
    <w:rsid w:val="003441F2"/>
    <w:rsid w:val="00350534"/>
    <w:rsid w:val="00352441"/>
    <w:rsid w:val="003537C0"/>
    <w:rsid w:val="00353864"/>
    <w:rsid w:val="0035417E"/>
    <w:rsid w:val="00356FA9"/>
    <w:rsid w:val="003573F2"/>
    <w:rsid w:val="00361550"/>
    <w:rsid w:val="00362B8E"/>
    <w:rsid w:val="0036343B"/>
    <w:rsid w:val="00363E20"/>
    <w:rsid w:val="00367B09"/>
    <w:rsid w:val="00373DE4"/>
    <w:rsid w:val="00374947"/>
    <w:rsid w:val="00377F3B"/>
    <w:rsid w:val="003805C1"/>
    <w:rsid w:val="003818D3"/>
    <w:rsid w:val="003825A1"/>
    <w:rsid w:val="00382A61"/>
    <w:rsid w:val="0038406F"/>
    <w:rsid w:val="003842D2"/>
    <w:rsid w:val="00384529"/>
    <w:rsid w:val="003850CC"/>
    <w:rsid w:val="003855B1"/>
    <w:rsid w:val="00386213"/>
    <w:rsid w:val="00386D9D"/>
    <w:rsid w:val="0038718D"/>
    <w:rsid w:val="003941E5"/>
    <w:rsid w:val="00394917"/>
    <w:rsid w:val="003A0726"/>
    <w:rsid w:val="003A2C40"/>
    <w:rsid w:val="003A49D0"/>
    <w:rsid w:val="003A69A1"/>
    <w:rsid w:val="003A774D"/>
    <w:rsid w:val="003B1E78"/>
    <w:rsid w:val="003B334E"/>
    <w:rsid w:val="003B770C"/>
    <w:rsid w:val="003B7D75"/>
    <w:rsid w:val="003B7DE9"/>
    <w:rsid w:val="003C0A3E"/>
    <w:rsid w:val="003C6E67"/>
    <w:rsid w:val="003D1FDE"/>
    <w:rsid w:val="003D4042"/>
    <w:rsid w:val="003D60EC"/>
    <w:rsid w:val="003E0BBE"/>
    <w:rsid w:val="003E5083"/>
    <w:rsid w:val="003F2AC6"/>
    <w:rsid w:val="003F4AF1"/>
    <w:rsid w:val="003F5D68"/>
    <w:rsid w:val="0040127D"/>
    <w:rsid w:val="00403D32"/>
    <w:rsid w:val="00404D53"/>
    <w:rsid w:val="00404EAD"/>
    <w:rsid w:val="00405434"/>
    <w:rsid w:val="004059A8"/>
    <w:rsid w:val="00411131"/>
    <w:rsid w:val="00414FBA"/>
    <w:rsid w:val="00417CA4"/>
    <w:rsid w:val="00420A96"/>
    <w:rsid w:val="00420D3A"/>
    <w:rsid w:val="004212B6"/>
    <w:rsid w:val="00422856"/>
    <w:rsid w:val="00423323"/>
    <w:rsid w:val="004251B1"/>
    <w:rsid w:val="0043218C"/>
    <w:rsid w:val="00432FC4"/>
    <w:rsid w:val="00433EB3"/>
    <w:rsid w:val="00436001"/>
    <w:rsid w:val="00437D67"/>
    <w:rsid w:val="00442D50"/>
    <w:rsid w:val="00444863"/>
    <w:rsid w:val="004455CB"/>
    <w:rsid w:val="00445836"/>
    <w:rsid w:val="004466A0"/>
    <w:rsid w:val="00446C27"/>
    <w:rsid w:val="00450728"/>
    <w:rsid w:val="004544A0"/>
    <w:rsid w:val="00454B08"/>
    <w:rsid w:val="00455E11"/>
    <w:rsid w:val="004600EB"/>
    <w:rsid w:val="00462716"/>
    <w:rsid w:val="00463D18"/>
    <w:rsid w:val="00464128"/>
    <w:rsid w:val="00464987"/>
    <w:rsid w:val="00466E0A"/>
    <w:rsid w:val="0047224F"/>
    <w:rsid w:val="004729B4"/>
    <w:rsid w:val="00473BF5"/>
    <w:rsid w:val="0047745C"/>
    <w:rsid w:val="0048295A"/>
    <w:rsid w:val="00483D29"/>
    <w:rsid w:val="004951C1"/>
    <w:rsid w:val="004A0488"/>
    <w:rsid w:val="004A07DC"/>
    <w:rsid w:val="004A1234"/>
    <w:rsid w:val="004A3D2D"/>
    <w:rsid w:val="004A72A8"/>
    <w:rsid w:val="004A74E3"/>
    <w:rsid w:val="004B2D1B"/>
    <w:rsid w:val="004B4689"/>
    <w:rsid w:val="004B4BE5"/>
    <w:rsid w:val="004B63C3"/>
    <w:rsid w:val="004C545D"/>
    <w:rsid w:val="004C7DAD"/>
    <w:rsid w:val="004D355E"/>
    <w:rsid w:val="004D3CF7"/>
    <w:rsid w:val="004D5978"/>
    <w:rsid w:val="004D76D6"/>
    <w:rsid w:val="004D7BFF"/>
    <w:rsid w:val="004E14C4"/>
    <w:rsid w:val="004E36F7"/>
    <w:rsid w:val="004E3BCD"/>
    <w:rsid w:val="004E3CBA"/>
    <w:rsid w:val="004E6DFE"/>
    <w:rsid w:val="004F05D1"/>
    <w:rsid w:val="004F0643"/>
    <w:rsid w:val="004F0BC0"/>
    <w:rsid w:val="004F2512"/>
    <w:rsid w:val="004F38A1"/>
    <w:rsid w:val="004F4B4E"/>
    <w:rsid w:val="004F5CAA"/>
    <w:rsid w:val="004F6F44"/>
    <w:rsid w:val="0050084E"/>
    <w:rsid w:val="00501A8D"/>
    <w:rsid w:val="00501B46"/>
    <w:rsid w:val="00501CEA"/>
    <w:rsid w:val="00501F67"/>
    <w:rsid w:val="00506717"/>
    <w:rsid w:val="00506D99"/>
    <w:rsid w:val="00507AAE"/>
    <w:rsid w:val="00507C20"/>
    <w:rsid w:val="00510170"/>
    <w:rsid w:val="00511BAB"/>
    <w:rsid w:val="0051376E"/>
    <w:rsid w:val="005161C6"/>
    <w:rsid w:val="00516D1A"/>
    <w:rsid w:val="005179E7"/>
    <w:rsid w:val="005200AA"/>
    <w:rsid w:val="00520603"/>
    <w:rsid w:val="00523742"/>
    <w:rsid w:val="00525B97"/>
    <w:rsid w:val="00527141"/>
    <w:rsid w:val="00531B53"/>
    <w:rsid w:val="00534225"/>
    <w:rsid w:val="00535B35"/>
    <w:rsid w:val="00536D37"/>
    <w:rsid w:val="00536E20"/>
    <w:rsid w:val="005439FA"/>
    <w:rsid w:val="00545D87"/>
    <w:rsid w:val="00546CED"/>
    <w:rsid w:val="005476D2"/>
    <w:rsid w:val="00547C92"/>
    <w:rsid w:val="00551051"/>
    <w:rsid w:val="005510B8"/>
    <w:rsid w:val="005512F1"/>
    <w:rsid w:val="005521A4"/>
    <w:rsid w:val="00555F46"/>
    <w:rsid w:val="00562601"/>
    <w:rsid w:val="00562D28"/>
    <w:rsid w:val="00565E7B"/>
    <w:rsid w:val="00572D0D"/>
    <w:rsid w:val="0057347A"/>
    <w:rsid w:val="005756A0"/>
    <w:rsid w:val="0057576A"/>
    <w:rsid w:val="005814AC"/>
    <w:rsid w:val="005820AF"/>
    <w:rsid w:val="0058408C"/>
    <w:rsid w:val="005840D1"/>
    <w:rsid w:val="00587FE5"/>
    <w:rsid w:val="005911F3"/>
    <w:rsid w:val="00595ABE"/>
    <w:rsid w:val="005A1C3B"/>
    <w:rsid w:val="005A46FA"/>
    <w:rsid w:val="005B4A28"/>
    <w:rsid w:val="005C1121"/>
    <w:rsid w:val="005C4DAE"/>
    <w:rsid w:val="005D00A8"/>
    <w:rsid w:val="005D5332"/>
    <w:rsid w:val="005D7FC6"/>
    <w:rsid w:val="005E24D6"/>
    <w:rsid w:val="005E35FA"/>
    <w:rsid w:val="005E4443"/>
    <w:rsid w:val="005E48B4"/>
    <w:rsid w:val="005E6B69"/>
    <w:rsid w:val="005F2CC2"/>
    <w:rsid w:val="005F4224"/>
    <w:rsid w:val="006003F9"/>
    <w:rsid w:val="00600E05"/>
    <w:rsid w:val="00603C91"/>
    <w:rsid w:val="006062AF"/>
    <w:rsid w:val="00606A7B"/>
    <w:rsid w:val="00606B2C"/>
    <w:rsid w:val="00607376"/>
    <w:rsid w:val="00610300"/>
    <w:rsid w:val="00610A2B"/>
    <w:rsid w:val="0061429E"/>
    <w:rsid w:val="00614F23"/>
    <w:rsid w:val="00616586"/>
    <w:rsid w:val="006176F9"/>
    <w:rsid w:val="00621D7F"/>
    <w:rsid w:val="00623659"/>
    <w:rsid w:val="00625F5B"/>
    <w:rsid w:val="00635C5E"/>
    <w:rsid w:val="00641337"/>
    <w:rsid w:val="0064197B"/>
    <w:rsid w:val="00643187"/>
    <w:rsid w:val="00644D5C"/>
    <w:rsid w:val="00646281"/>
    <w:rsid w:val="00647960"/>
    <w:rsid w:val="00654D4F"/>
    <w:rsid w:val="006618FD"/>
    <w:rsid w:val="0066202F"/>
    <w:rsid w:val="00662558"/>
    <w:rsid w:val="00670668"/>
    <w:rsid w:val="00670A16"/>
    <w:rsid w:val="00673CBF"/>
    <w:rsid w:val="00675E77"/>
    <w:rsid w:val="00677670"/>
    <w:rsid w:val="006801C9"/>
    <w:rsid w:val="0068554D"/>
    <w:rsid w:val="006873F7"/>
    <w:rsid w:val="00695192"/>
    <w:rsid w:val="006954FA"/>
    <w:rsid w:val="00696C8D"/>
    <w:rsid w:val="006A1675"/>
    <w:rsid w:val="006A3452"/>
    <w:rsid w:val="006A7978"/>
    <w:rsid w:val="006A7CC3"/>
    <w:rsid w:val="006B079D"/>
    <w:rsid w:val="006B5181"/>
    <w:rsid w:val="006B7F59"/>
    <w:rsid w:val="006B7F77"/>
    <w:rsid w:val="006C0D5A"/>
    <w:rsid w:val="006C1078"/>
    <w:rsid w:val="006C1682"/>
    <w:rsid w:val="006C304D"/>
    <w:rsid w:val="006C5DFB"/>
    <w:rsid w:val="006C7471"/>
    <w:rsid w:val="006C7706"/>
    <w:rsid w:val="006C7B13"/>
    <w:rsid w:val="006D7B7E"/>
    <w:rsid w:val="006E01DE"/>
    <w:rsid w:val="006E2E70"/>
    <w:rsid w:val="006E3C75"/>
    <w:rsid w:val="006E7A1E"/>
    <w:rsid w:val="006E7AB9"/>
    <w:rsid w:val="006F1A00"/>
    <w:rsid w:val="006F2588"/>
    <w:rsid w:val="006F2600"/>
    <w:rsid w:val="006F2776"/>
    <w:rsid w:val="006F293D"/>
    <w:rsid w:val="006F2AD6"/>
    <w:rsid w:val="006F5211"/>
    <w:rsid w:val="006F6AB2"/>
    <w:rsid w:val="00700BB8"/>
    <w:rsid w:val="0070333C"/>
    <w:rsid w:val="00704FE1"/>
    <w:rsid w:val="00707588"/>
    <w:rsid w:val="00710240"/>
    <w:rsid w:val="007144CF"/>
    <w:rsid w:val="00716BEE"/>
    <w:rsid w:val="00717A78"/>
    <w:rsid w:val="007205AD"/>
    <w:rsid w:val="00720EB5"/>
    <w:rsid w:val="00721540"/>
    <w:rsid w:val="0072587C"/>
    <w:rsid w:val="0073198C"/>
    <w:rsid w:val="007321CC"/>
    <w:rsid w:val="007327DA"/>
    <w:rsid w:val="007343E6"/>
    <w:rsid w:val="0073475E"/>
    <w:rsid w:val="00734D36"/>
    <w:rsid w:val="00735038"/>
    <w:rsid w:val="00735C4F"/>
    <w:rsid w:val="00736C46"/>
    <w:rsid w:val="0074151A"/>
    <w:rsid w:val="00742EB6"/>
    <w:rsid w:val="007524E0"/>
    <w:rsid w:val="00754982"/>
    <w:rsid w:val="0075630E"/>
    <w:rsid w:val="00762091"/>
    <w:rsid w:val="00763C7B"/>
    <w:rsid w:val="0076512F"/>
    <w:rsid w:val="00766046"/>
    <w:rsid w:val="00766FDA"/>
    <w:rsid w:val="00767D4A"/>
    <w:rsid w:val="00767D8E"/>
    <w:rsid w:val="00773270"/>
    <w:rsid w:val="00773EE1"/>
    <w:rsid w:val="0077467A"/>
    <w:rsid w:val="00781116"/>
    <w:rsid w:val="00782ABA"/>
    <w:rsid w:val="00786E58"/>
    <w:rsid w:val="00796C52"/>
    <w:rsid w:val="007976D2"/>
    <w:rsid w:val="00797AA4"/>
    <w:rsid w:val="007A0D36"/>
    <w:rsid w:val="007A23B4"/>
    <w:rsid w:val="007A4EE0"/>
    <w:rsid w:val="007A4F44"/>
    <w:rsid w:val="007A53A5"/>
    <w:rsid w:val="007B1D24"/>
    <w:rsid w:val="007B26B6"/>
    <w:rsid w:val="007B2D76"/>
    <w:rsid w:val="007B3627"/>
    <w:rsid w:val="007B6310"/>
    <w:rsid w:val="007C353C"/>
    <w:rsid w:val="007C6E71"/>
    <w:rsid w:val="007D02AE"/>
    <w:rsid w:val="007D363E"/>
    <w:rsid w:val="007E017A"/>
    <w:rsid w:val="007E2CBE"/>
    <w:rsid w:val="007F20A8"/>
    <w:rsid w:val="007F3172"/>
    <w:rsid w:val="008028FD"/>
    <w:rsid w:val="00803C55"/>
    <w:rsid w:val="008057E8"/>
    <w:rsid w:val="00805B1B"/>
    <w:rsid w:val="00812BB5"/>
    <w:rsid w:val="0081307C"/>
    <w:rsid w:val="00813D6E"/>
    <w:rsid w:val="008245D9"/>
    <w:rsid w:val="00825BFB"/>
    <w:rsid w:val="00831706"/>
    <w:rsid w:val="008339A2"/>
    <w:rsid w:val="0083440E"/>
    <w:rsid w:val="008354AD"/>
    <w:rsid w:val="008362DE"/>
    <w:rsid w:val="0083668B"/>
    <w:rsid w:val="00840230"/>
    <w:rsid w:val="008413F7"/>
    <w:rsid w:val="00841AF8"/>
    <w:rsid w:val="008431A8"/>
    <w:rsid w:val="00843A97"/>
    <w:rsid w:val="00846522"/>
    <w:rsid w:val="00850E42"/>
    <w:rsid w:val="008510CB"/>
    <w:rsid w:val="008523E5"/>
    <w:rsid w:val="00854CC1"/>
    <w:rsid w:val="00854FCE"/>
    <w:rsid w:val="00856614"/>
    <w:rsid w:val="008605A2"/>
    <w:rsid w:val="008634B0"/>
    <w:rsid w:val="00863A0F"/>
    <w:rsid w:val="00865B0B"/>
    <w:rsid w:val="00865E4B"/>
    <w:rsid w:val="00867A0C"/>
    <w:rsid w:val="00870A4A"/>
    <w:rsid w:val="00877362"/>
    <w:rsid w:val="008808B9"/>
    <w:rsid w:val="008825F7"/>
    <w:rsid w:val="00884597"/>
    <w:rsid w:val="008854E3"/>
    <w:rsid w:val="00890695"/>
    <w:rsid w:val="008925D5"/>
    <w:rsid w:val="0089696D"/>
    <w:rsid w:val="00896C33"/>
    <w:rsid w:val="008A0C94"/>
    <w:rsid w:val="008A4751"/>
    <w:rsid w:val="008A5E69"/>
    <w:rsid w:val="008B030F"/>
    <w:rsid w:val="008B2308"/>
    <w:rsid w:val="008B2960"/>
    <w:rsid w:val="008B410C"/>
    <w:rsid w:val="008B5EC6"/>
    <w:rsid w:val="008B6C5E"/>
    <w:rsid w:val="008C0483"/>
    <w:rsid w:val="008C0515"/>
    <w:rsid w:val="008C0D70"/>
    <w:rsid w:val="008C2B7B"/>
    <w:rsid w:val="008C4CE2"/>
    <w:rsid w:val="008C5E24"/>
    <w:rsid w:val="008D38F8"/>
    <w:rsid w:val="008D3F74"/>
    <w:rsid w:val="008D5E9A"/>
    <w:rsid w:val="008D7220"/>
    <w:rsid w:val="008E1549"/>
    <w:rsid w:val="008E1A13"/>
    <w:rsid w:val="008E2DB7"/>
    <w:rsid w:val="008E4CC8"/>
    <w:rsid w:val="008E7C61"/>
    <w:rsid w:val="008F2989"/>
    <w:rsid w:val="008F2E74"/>
    <w:rsid w:val="008F3C97"/>
    <w:rsid w:val="008F611D"/>
    <w:rsid w:val="00904557"/>
    <w:rsid w:val="0090630F"/>
    <w:rsid w:val="00907AD3"/>
    <w:rsid w:val="0091570A"/>
    <w:rsid w:val="00917970"/>
    <w:rsid w:val="00920A82"/>
    <w:rsid w:val="0092476E"/>
    <w:rsid w:val="00926213"/>
    <w:rsid w:val="0093203E"/>
    <w:rsid w:val="009332CC"/>
    <w:rsid w:val="00933A4E"/>
    <w:rsid w:val="009360DC"/>
    <w:rsid w:val="00936905"/>
    <w:rsid w:val="00937EED"/>
    <w:rsid w:val="00940B6F"/>
    <w:rsid w:val="009425AF"/>
    <w:rsid w:val="009432E1"/>
    <w:rsid w:val="0094582B"/>
    <w:rsid w:val="00947E45"/>
    <w:rsid w:val="009518A3"/>
    <w:rsid w:val="00952379"/>
    <w:rsid w:val="00955C3C"/>
    <w:rsid w:val="00957B59"/>
    <w:rsid w:val="0096075A"/>
    <w:rsid w:val="0096113A"/>
    <w:rsid w:val="00964BF3"/>
    <w:rsid w:val="00970ED9"/>
    <w:rsid w:val="00973416"/>
    <w:rsid w:val="00973B94"/>
    <w:rsid w:val="00976961"/>
    <w:rsid w:val="00977B3B"/>
    <w:rsid w:val="009855F3"/>
    <w:rsid w:val="009856F9"/>
    <w:rsid w:val="00985ABC"/>
    <w:rsid w:val="00985FB7"/>
    <w:rsid w:val="00987573"/>
    <w:rsid w:val="00987E3B"/>
    <w:rsid w:val="0099024D"/>
    <w:rsid w:val="00993D1E"/>
    <w:rsid w:val="00996724"/>
    <w:rsid w:val="00996CA4"/>
    <w:rsid w:val="009A241E"/>
    <w:rsid w:val="009A292A"/>
    <w:rsid w:val="009A5EB1"/>
    <w:rsid w:val="009A6D68"/>
    <w:rsid w:val="009A6F7B"/>
    <w:rsid w:val="009B0485"/>
    <w:rsid w:val="009B3FA4"/>
    <w:rsid w:val="009B621C"/>
    <w:rsid w:val="009B7972"/>
    <w:rsid w:val="009C1C7B"/>
    <w:rsid w:val="009C2262"/>
    <w:rsid w:val="009C2915"/>
    <w:rsid w:val="009C3C5B"/>
    <w:rsid w:val="009C5A5C"/>
    <w:rsid w:val="009C5AFC"/>
    <w:rsid w:val="009C6C06"/>
    <w:rsid w:val="009D2141"/>
    <w:rsid w:val="009D62B7"/>
    <w:rsid w:val="009D64CB"/>
    <w:rsid w:val="009E0A41"/>
    <w:rsid w:val="009F00D4"/>
    <w:rsid w:val="009F371E"/>
    <w:rsid w:val="009F43A5"/>
    <w:rsid w:val="00A00A8B"/>
    <w:rsid w:val="00A01C3D"/>
    <w:rsid w:val="00A021E0"/>
    <w:rsid w:val="00A024AC"/>
    <w:rsid w:val="00A06608"/>
    <w:rsid w:val="00A20ECC"/>
    <w:rsid w:val="00A2110B"/>
    <w:rsid w:val="00A21FFE"/>
    <w:rsid w:val="00A23FBC"/>
    <w:rsid w:val="00A255A7"/>
    <w:rsid w:val="00A26213"/>
    <w:rsid w:val="00A26DE6"/>
    <w:rsid w:val="00A27884"/>
    <w:rsid w:val="00A31641"/>
    <w:rsid w:val="00A31E19"/>
    <w:rsid w:val="00A31F48"/>
    <w:rsid w:val="00A324BF"/>
    <w:rsid w:val="00A328E0"/>
    <w:rsid w:val="00A35B25"/>
    <w:rsid w:val="00A36EC3"/>
    <w:rsid w:val="00A404DF"/>
    <w:rsid w:val="00A40954"/>
    <w:rsid w:val="00A534AC"/>
    <w:rsid w:val="00A53A48"/>
    <w:rsid w:val="00A56249"/>
    <w:rsid w:val="00A56279"/>
    <w:rsid w:val="00A5674C"/>
    <w:rsid w:val="00A67E6E"/>
    <w:rsid w:val="00A767E6"/>
    <w:rsid w:val="00A815E3"/>
    <w:rsid w:val="00A8225E"/>
    <w:rsid w:val="00A8276C"/>
    <w:rsid w:val="00A8603E"/>
    <w:rsid w:val="00A91161"/>
    <w:rsid w:val="00A9160D"/>
    <w:rsid w:val="00A948CD"/>
    <w:rsid w:val="00A94F03"/>
    <w:rsid w:val="00AA1CE2"/>
    <w:rsid w:val="00AA4D31"/>
    <w:rsid w:val="00AA4FFE"/>
    <w:rsid w:val="00AB0553"/>
    <w:rsid w:val="00AB0D47"/>
    <w:rsid w:val="00AB1177"/>
    <w:rsid w:val="00AB1AFD"/>
    <w:rsid w:val="00AB3BDE"/>
    <w:rsid w:val="00AC35F0"/>
    <w:rsid w:val="00AC3DA3"/>
    <w:rsid w:val="00AC4392"/>
    <w:rsid w:val="00AC453B"/>
    <w:rsid w:val="00AC6299"/>
    <w:rsid w:val="00AC7195"/>
    <w:rsid w:val="00AD2667"/>
    <w:rsid w:val="00AD6720"/>
    <w:rsid w:val="00AE004A"/>
    <w:rsid w:val="00AE172F"/>
    <w:rsid w:val="00AE412C"/>
    <w:rsid w:val="00AE6A53"/>
    <w:rsid w:val="00AE7569"/>
    <w:rsid w:val="00AF7673"/>
    <w:rsid w:val="00B0202E"/>
    <w:rsid w:val="00B02C7E"/>
    <w:rsid w:val="00B03112"/>
    <w:rsid w:val="00B03D31"/>
    <w:rsid w:val="00B04B93"/>
    <w:rsid w:val="00B04C9B"/>
    <w:rsid w:val="00B122A5"/>
    <w:rsid w:val="00B13F7E"/>
    <w:rsid w:val="00B206D7"/>
    <w:rsid w:val="00B20BB9"/>
    <w:rsid w:val="00B21D38"/>
    <w:rsid w:val="00B21D67"/>
    <w:rsid w:val="00B25F77"/>
    <w:rsid w:val="00B3613A"/>
    <w:rsid w:val="00B422D2"/>
    <w:rsid w:val="00B451B8"/>
    <w:rsid w:val="00B471BC"/>
    <w:rsid w:val="00B5012C"/>
    <w:rsid w:val="00B51400"/>
    <w:rsid w:val="00B521FA"/>
    <w:rsid w:val="00B53D1E"/>
    <w:rsid w:val="00B55D0A"/>
    <w:rsid w:val="00B620EC"/>
    <w:rsid w:val="00B63D25"/>
    <w:rsid w:val="00B64806"/>
    <w:rsid w:val="00B6483A"/>
    <w:rsid w:val="00B704AC"/>
    <w:rsid w:val="00B70DAE"/>
    <w:rsid w:val="00B71913"/>
    <w:rsid w:val="00B7245E"/>
    <w:rsid w:val="00B74F03"/>
    <w:rsid w:val="00B81698"/>
    <w:rsid w:val="00B817A7"/>
    <w:rsid w:val="00B83AA9"/>
    <w:rsid w:val="00B84A50"/>
    <w:rsid w:val="00B9073B"/>
    <w:rsid w:val="00B90C82"/>
    <w:rsid w:val="00B91F2B"/>
    <w:rsid w:val="00B936F0"/>
    <w:rsid w:val="00B95134"/>
    <w:rsid w:val="00BA5CD2"/>
    <w:rsid w:val="00BA5DF7"/>
    <w:rsid w:val="00BB0568"/>
    <w:rsid w:val="00BB20CB"/>
    <w:rsid w:val="00BC0D4F"/>
    <w:rsid w:val="00BC46C9"/>
    <w:rsid w:val="00BC5523"/>
    <w:rsid w:val="00BC5ED6"/>
    <w:rsid w:val="00BC6140"/>
    <w:rsid w:val="00BC6724"/>
    <w:rsid w:val="00BD0081"/>
    <w:rsid w:val="00BD1307"/>
    <w:rsid w:val="00BD3370"/>
    <w:rsid w:val="00BD41BF"/>
    <w:rsid w:val="00BD4487"/>
    <w:rsid w:val="00BD4E8F"/>
    <w:rsid w:val="00BD7185"/>
    <w:rsid w:val="00BD7D4B"/>
    <w:rsid w:val="00BE0B1F"/>
    <w:rsid w:val="00BE1502"/>
    <w:rsid w:val="00BE55E4"/>
    <w:rsid w:val="00BE778F"/>
    <w:rsid w:val="00BF26E9"/>
    <w:rsid w:val="00BF505E"/>
    <w:rsid w:val="00BF5A7C"/>
    <w:rsid w:val="00C10CBA"/>
    <w:rsid w:val="00C1107A"/>
    <w:rsid w:val="00C128A1"/>
    <w:rsid w:val="00C1478F"/>
    <w:rsid w:val="00C1583A"/>
    <w:rsid w:val="00C22165"/>
    <w:rsid w:val="00C22C83"/>
    <w:rsid w:val="00C23B69"/>
    <w:rsid w:val="00C24CA2"/>
    <w:rsid w:val="00C3342A"/>
    <w:rsid w:val="00C36E03"/>
    <w:rsid w:val="00C40824"/>
    <w:rsid w:val="00C408D8"/>
    <w:rsid w:val="00C41D7E"/>
    <w:rsid w:val="00C42F00"/>
    <w:rsid w:val="00C45C6A"/>
    <w:rsid w:val="00C50B62"/>
    <w:rsid w:val="00C51C7A"/>
    <w:rsid w:val="00C531A3"/>
    <w:rsid w:val="00C5494F"/>
    <w:rsid w:val="00C567D2"/>
    <w:rsid w:val="00C571BD"/>
    <w:rsid w:val="00C6010D"/>
    <w:rsid w:val="00C80204"/>
    <w:rsid w:val="00C853DC"/>
    <w:rsid w:val="00C92A6B"/>
    <w:rsid w:val="00C95112"/>
    <w:rsid w:val="00CA0ADE"/>
    <w:rsid w:val="00CA0F0C"/>
    <w:rsid w:val="00CA1D5F"/>
    <w:rsid w:val="00CA2627"/>
    <w:rsid w:val="00CA5848"/>
    <w:rsid w:val="00CA5C87"/>
    <w:rsid w:val="00CB4310"/>
    <w:rsid w:val="00CB5202"/>
    <w:rsid w:val="00CB5815"/>
    <w:rsid w:val="00CB582A"/>
    <w:rsid w:val="00CC1119"/>
    <w:rsid w:val="00CC2323"/>
    <w:rsid w:val="00CC2E8D"/>
    <w:rsid w:val="00CC7856"/>
    <w:rsid w:val="00CD0E82"/>
    <w:rsid w:val="00CD4DC7"/>
    <w:rsid w:val="00CD5999"/>
    <w:rsid w:val="00CD7213"/>
    <w:rsid w:val="00CD7844"/>
    <w:rsid w:val="00CE0FAA"/>
    <w:rsid w:val="00CE233C"/>
    <w:rsid w:val="00CE3C45"/>
    <w:rsid w:val="00CE3D35"/>
    <w:rsid w:val="00CE521B"/>
    <w:rsid w:val="00CF067D"/>
    <w:rsid w:val="00CF53EF"/>
    <w:rsid w:val="00CF5A39"/>
    <w:rsid w:val="00D02C9D"/>
    <w:rsid w:val="00D03382"/>
    <w:rsid w:val="00D03DFF"/>
    <w:rsid w:val="00D04CB1"/>
    <w:rsid w:val="00D058AB"/>
    <w:rsid w:val="00D05E12"/>
    <w:rsid w:val="00D05F70"/>
    <w:rsid w:val="00D066ED"/>
    <w:rsid w:val="00D07852"/>
    <w:rsid w:val="00D12510"/>
    <w:rsid w:val="00D14B26"/>
    <w:rsid w:val="00D15A0E"/>
    <w:rsid w:val="00D23121"/>
    <w:rsid w:val="00D24FD6"/>
    <w:rsid w:val="00D30058"/>
    <w:rsid w:val="00D31EC7"/>
    <w:rsid w:val="00D33A5B"/>
    <w:rsid w:val="00D457D8"/>
    <w:rsid w:val="00D467F7"/>
    <w:rsid w:val="00D46CC9"/>
    <w:rsid w:val="00D46E66"/>
    <w:rsid w:val="00D530B5"/>
    <w:rsid w:val="00D562C3"/>
    <w:rsid w:val="00D562D1"/>
    <w:rsid w:val="00D60A0F"/>
    <w:rsid w:val="00D60B87"/>
    <w:rsid w:val="00D64152"/>
    <w:rsid w:val="00D70078"/>
    <w:rsid w:val="00D71E7F"/>
    <w:rsid w:val="00D73D75"/>
    <w:rsid w:val="00D745DD"/>
    <w:rsid w:val="00D75018"/>
    <w:rsid w:val="00D80C1D"/>
    <w:rsid w:val="00D84CDE"/>
    <w:rsid w:val="00D852F0"/>
    <w:rsid w:val="00D85A96"/>
    <w:rsid w:val="00D87187"/>
    <w:rsid w:val="00D90E44"/>
    <w:rsid w:val="00D92ECB"/>
    <w:rsid w:val="00D96997"/>
    <w:rsid w:val="00D96AF5"/>
    <w:rsid w:val="00DB36D0"/>
    <w:rsid w:val="00DB6D51"/>
    <w:rsid w:val="00DC04B5"/>
    <w:rsid w:val="00DC14D9"/>
    <w:rsid w:val="00DC20CE"/>
    <w:rsid w:val="00DC236D"/>
    <w:rsid w:val="00DC3610"/>
    <w:rsid w:val="00DC4671"/>
    <w:rsid w:val="00DD0E18"/>
    <w:rsid w:val="00DD3475"/>
    <w:rsid w:val="00DD3723"/>
    <w:rsid w:val="00DD777F"/>
    <w:rsid w:val="00DE3794"/>
    <w:rsid w:val="00DE5534"/>
    <w:rsid w:val="00DF04A1"/>
    <w:rsid w:val="00DF200D"/>
    <w:rsid w:val="00DF2E60"/>
    <w:rsid w:val="00DF54AC"/>
    <w:rsid w:val="00E00405"/>
    <w:rsid w:val="00E01221"/>
    <w:rsid w:val="00E062B1"/>
    <w:rsid w:val="00E12CED"/>
    <w:rsid w:val="00E138CF"/>
    <w:rsid w:val="00E14E91"/>
    <w:rsid w:val="00E20D58"/>
    <w:rsid w:val="00E229A1"/>
    <w:rsid w:val="00E23D4E"/>
    <w:rsid w:val="00E23F51"/>
    <w:rsid w:val="00E24086"/>
    <w:rsid w:val="00E24905"/>
    <w:rsid w:val="00E24E0A"/>
    <w:rsid w:val="00E25F91"/>
    <w:rsid w:val="00E27161"/>
    <w:rsid w:val="00E2773A"/>
    <w:rsid w:val="00E303DB"/>
    <w:rsid w:val="00E334FD"/>
    <w:rsid w:val="00E422D2"/>
    <w:rsid w:val="00E46B93"/>
    <w:rsid w:val="00E533F4"/>
    <w:rsid w:val="00E602F1"/>
    <w:rsid w:val="00E60CDB"/>
    <w:rsid w:val="00E60EFF"/>
    <w:rsid w:val="00E612BF"/>
    <w:rsid w:val="00E612DA"/>
    <w:rsid w:val="00E62D6B"/>
    <w:rsid w:val="00E70B19"/>
    <w:rsid w:val="00E71171"/>
    <w:rsid w:val="00E71B54"/>
    <w:rsid w:val="00E71C43"/>
    <w:rsid w:val="00E723E2"/>
    <w:rsid w:val="00E74D37"/>
    <w:rsid w:val="00E74DED"/>
    <w:rsid w:val="00E75F7C"/>
    <w:rsid w:val="00E76C9B"/>
    <w:rsid w:val="00E82D15"/>
    <w:rsid w:val="00E82F96"/>
    <w:rsid w:val="00E84782"/>
    <w:rsid w:val="00E934F5"/>
    <w:rsid w:val="00E940F8"/>
    <w:rsid w:val="00E952BE"/>
    <w:rsid w:val="00EA74F6"/>
    <w:rsid w:val="00EB1A50"/>
    <w:rsid w:val="00EB4247"/>
    <w:rsid w:val="00EB596C"/>
    <w:rsid w:val="00EB779A"/>
    <w:rsid w:val="00EB7C25"/>
    <w:rsid w:val="00EB7DB1"/>
    <w:rsid w:val="00EC0DEF"/>
    <w:rsid w:val="00EC1A90"/>
    <w:rsid w:val="00EC3361"/>
    <w:rsid w:val="00EC5B81"/>
    <w:rsid w:val="00ED166F"/>
    <w:rsid w:val="00ED233D"/>
    <w:rsid w:val="00ED29B6"/>
    <w:rsid w:val="00ED3654"/>
    <w:rsid w:val="00EE53C7"/>
    <w:rsid w:val="00EE66D5"/>
    <w:rsid w:val="00EF273E"/>
    <w:rsid w:val="00EF5981"/>
    <w:rsid w:val="00EF677D"/>
    <w:rsid w:val="00EF6B03"/>
    <w:rsid w:val="00EF7DF6"/>
    <w:rsid w:val="00F0081E"/>
    <w:rsid w:val="00F026B3"/>
    <w:rsid w:val="00F06C05"/>
    <w:rsid w:val="00F105B6"/>
    <w:rsid w:val="00F13658"/>
    <w:rsid w:val="00F136F6"/>
    <w:rsid w:val="00F13F69"/>
    <w:rsid w:val="00F14BA0"/>
    <w:rsid w:val="00F16A9B"/>
    <w:rsid w:val="00F170C9"/>
    <w:rsid w:val="00F3611D"/>
    <w:rsid w:val="00F3637B"/>
    <w:rsid w:val="00F41307"/>
    <w:rsid w:val="00F413CB"/>
    <w:rsid w:val="00F44B70"/>
    <w:rsid w:val="00F45C11"/>
    <w:rsid w:val="00F466AE"/>
    <w:rsid w:val="00F47067"/>
    <w:rsid w:val="00F475A6"/>
    <w:rsid w:val="00F55F8C"/>
    <w:rsid w:val="00F60966"/>
    <w:rsid w:val="00F61AE5"/>
    <w:rsid w:val="00F6668E"/>
    <w:rsid w:val="00F73064"/>
    <w:rsid w:val="00F839C2"/>
    <w:rsid w:val="00F8513B"/>
    <w:rsid w:val="00F87D72"/>
    <w:rsid w:val="00F90D52"/>
    <w:rsid w:val="00F926A0"/>
    <w:rsid w:val="00F92F14"/>
    <w:rsid w:val="00F933E2"/>
    <w:rsid w:val="00F962F6"/>
    <w:rsid w:val="00FA38A0"/>
    <w:rsid w:val="00FA4EA4"/>
    <w:rsid w:val="00FA53C5"/>
    <w:rsid w:val="00FA5949"/>
    <w:rsid w:val="00FA6A5B"/>
    <w:rsid w:val="00FB283A"/>
    <w:rsid w:val="00FB3765"/>
    <w:rsid w:val="00FB6F3E"/>
    <w:rsid w:val="00FC03B9"/>
    <w:rsid w:val="00FC13B6"/>
    <w:rsid w:val="00FC1F22"/>
    <w:rsid w:val="00FC679F"/>
    <w:rsid w:val="00FD0BF8"/>
    <w:rsid w:val="00FD31B3"/>
    <w:rsid w:val="00FD369B"/>
    <w:rsid w:val="00FD72AB"/>
    <w:rsid w:val="00FE42B1"/>
    <w:rsid w:val="00FF3136"/>
    <w:rsid w:val="00FF5382"/>
    <w:rsid w:val="00FF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98ADB0"/>
  <w15:docId w15:val="{2835E97A-F05D-4839-8EFB-437B17205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8C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p0">
    <w:name w:val="p0"/>
    <w:basedOn w:val="Normal"/>
    <w:rsid w:val="006172C9"/>
    <w:pPr>
      <w:tabs>
        <w:tab w:val="left" w:pos="204"/>
      </w:tabs>
      <w:spacing w:line="240" w:lineRule="atLeast"/>
      <w:jc w:val="both"/>
    </w:pPr>
    <w:rPr>
      <w:snapToGrid w:val="0"/>
      <w:szCs w:val="20"/>
    </w:rPr>
  </w:style>
  <w:style w:type="paragraph" w:customStyle="1" w:styleId="c1">
    <w:name w:val="c1"/>
    <w:basedOn w:val="Normal"/>
    <w:rsid w:val="006172C9"/>
    <w:pPr>
      <w:spacing w:line="240" w:lineRule="atLeast"/>
      <w:jc w:val="center"/>
    </w:pPr>
    <w:rPr>
      <w:snapToGrid w:val="0"/>
      <w:szCs w:val="20"/>
    </w:rPr>
  </w:style>
  <w:style w:type="paragraph" w:customStyle="1" w:styleId="c2">
    <w:name w:val="c2"/>
    <w:basedOn w:val="Normal"/>
    <w:rsid w:val="006172C9"/>
    <w:pPr>
      <w:spacing w:line="240" w:lineRule="atLeast"/>
      <w:jc w:val="center"/>
    </w:pPr>
    <w:rPr>
      <w:snapToGrid w:val="0"/>
      <w:szCs w:val="20"/>
    </w:rPr>
  </w:style>
  <w:style w:type="paragraph" w:customStyle="1" w:styleId="p3">
    <w:name w:val="p3"/>
    <w:basedOn w:val="Normal"/>
    <w:rsid w:val="006172C9"/>
    <w:pPr>
      <w:tabs>
        <w:tab w:val="left" w:pos="544"/>
      </w:tabs>
      <w:spacing w:line="283" w:lineRule="atLeast"/>
      <w:ind w:left="493"/>
      <w:jc w:val="both"/>
    </w:pPr>
    <w:rPr>
      <w:snapToGrid w:val="0"/>
      <w:szCs w:val="20"/>
    </w:rPr>
  </w:style>
  <w:style w:type="paragraph" w:customStyle="1" w:styleId="p4">
    <w:name w:val="p4"/>
    <w:basedOn w:val="Normal"/>
    <w:rsid w:val="006172C9"/>
    <w:pPr>
      <w:tabs>
        <w:tab w:val="left" w:pos="204"/>
      </w:tabs>
      <w:spacing w:line="240" w:lineRule="atLeast"/>
      <w:jc w:val="both"/>
    </w:pPr>
    <w:rPr>
      <w:snapToGrid w:val="0"/>
      <w:szCs w:val="20"/>
    </w:rPr>
  </w:style>
  <w:style w:type="paragraph" w:customStyle="1" w:styleId="p5">
    <w:name w:val="p5"/>
    <w:basedOn w:val="Normal"/>
    <w:rsid w:val="006172C9"/>
    <w:pPr>
      <w:tabs>
        <w:tab w:val="left" w:pos="6349"/>
      </w:tabs>
      <w:spacing w:line="240" w:lineRule="atLeast"/>
      <w:ind w:left="5313"/>
      <w:jc w:val="both"/>
    </w:pPr>
    <w:rPr>
      <w:snapToGrid w:val="0"/>
      <w:szCs w:val="20"/>
    </w:rPr>
  </w:style>
  <w:style w:type="paragraph" w:customStyle="1" w:styleId="p6">
    <w:name w:val="p6"/>
    <w:basedOn w:val="Normal"/>
    <w:rsid w:val="006172C9"/>
    <w:pPr>
      <w:tabs>
        <w:tab w:val="left" w:pos="555"/>
      </w:tabs>
      <w:spacing w:line="240" w:lineRule="atLeast"/>
      <w:ind w:left="481"/>
      <w:jc w:val="both"/>
    </w:pPr>
    <w:rPr>
      <w:snapToGrid w:val="0"/>
      <w:szCs w:val="20"/>
    </w:rPr>
  </w:style>
  <w:style w:type="paragraph" w:customStyle="1" w:styleId="p7">
    <w:name w:val="p7"/>
    <w:basedOn w:val="Normal"/>
    <w:rsid w:val="006172C9"/>
    <w:pPr>
      <w:tabs>
        <w:tab w:val="left" w:pos="555"/>
        <w:tab w:val="left" w:pos="2743"/>
      </w:tabs>
      <w:spacing w:line="240" w:lineRule="atLeast"/>
      <w:ind w:left="2744" w:hanging="2188"/>
      <w:jc w:val="both"/>
    </w:pPr>
    <w:rPr>
      <w:snapToGrid w:val="0"/>
      <w:szCs w:val="20"/>
    </w:rPr>
  </w:style>
  <w:style w:type="paragraph" w:customStyle="1" w:styleId="p8">
    <w:name w:val="p8"/>
    <w:basedOn w:val="Normal"/>
    <w:rsid w:val="006172C9"/>
    <w:pPr>
      <w:tabs>
        <w:tab w:val="left" w:pos="1275"/>
      </w:tabs>
      <w:spacing w:line="283" w:lineRule="atLeast"/>
      <w:ind w:left="239"/>
      <w:jc w:val="both"/>
    </w:pPr>
    <w:rPr>
      <w:snapToGrid w:val="0"/>
      <w:szCs w:val="20"/>
    </w:rPr>
  </w:style>
  <w:style w:type="paragraph" w:customStyle="1" w:styleId="p9">
    <w:name w:val="p9"/>
    <w:basedOn w:val="Normal"/>
    <w:rsid w:val="006172C9"/>
    <w:pPr>
      <w:tabs>
        <w:tab w:val="left" w:pos="7874"/>
      </w:tabs>
      <w:spacing w:line="240" w:lineRule="atLeast"/>
      <w:ind w:left="6838"/>
      <w:jc w:val="both"/>
    </w:pPr>
    <w:rPr>
      <w:snapToGrid w:val="0"/>
      <w:szCs w:val="20"/>
    </w:rPr>
  </w:style>
  <w:style w:type="paragraph" w:customStyle="1" w:styleId="c10">
    <w:name w:val="c10"/>
    <w:basedOn w:val="Normal"/>
    <w:rsid w:val="006172C9"/>
    <w:pPr>
      <w:spacing w:line="240" w:lineRule="atLeast"/>
      <w:jc w:val="center"/>
    </w:pPr>
    <w:rPr>
      <w:snapToGrid w:val="0"/>
      <w:szCs w:val="20"/>
    </w:rPr>
  </w:style>
  <w:style w:type="paragraph" w:customStyle="1" w:styleId="p11">
    <w:name w:val="p11"/>
    <w:basedOn w:val="Normal"/>
    <w:rsid w:val="006172C9"/>
    <w:pPr>
      <w:tabs>
        <w:tab w:val="left" w:pos="544"/>
      </w:tabs>
      <w:spacing w:line="283" w:lineRule="atLeast"/>
      <w:ind w:left="493"/>
    </w:pPr>
    <w:rPr>
      <w:snapToGrid w:val="0"/>
      <w:szCs w:val="20"/>
    </w:rPr>
  </w:style>
  <w:style w:type="paragraph" w:customStyle="1" w:styleId="p12">
    <w:name w:val="p12"/>
    <w:basedOn w:val="Normal"/>
    <w:rsid w:val="006172C9"/>
    <w:pPr>
      <w:tabs>
        <w:tab w:val="left" w:pos="204"/>
      </w:tabs>
      <w:spacing w:line="240" w:lineRule="atLeast"/>
    </w:pPr>
    <w:rPr>
      <w:snapToGrid w:val="0"/>
      <w:szCs w:val="20"/>
    </w:rPr>
  </w:style>
  <w:style w:type="paragraph" w:customStyle="1" w:styleId="p13">
    <w:name w:val="p13"/>
    <w:basedOn w:val="Normal"/>
    <w:rsid w:val="006172C9"/>
    <w:pPr>
      <w:tabs>
        <w:tab w:val="left" w:pos="6349"/>
      </w:tabs>
      <w:spacing w:line="240" w:lineRule="atLeast"/>
      <w:ind w:left="5313"/>
    </w:pPr>
    <w:rPr>
      <w:snapToGrid w:val="0"/>
      <w:szCs w:val="20"/>
    </w:rPr>
  </w:style>
  <w:style w:type="paragraph" w:customStyle="1" w:styleId="p14">
    <w:name w:val="p14"/>
    <w:basedOn w:val="Normal"/>
    <w:rsid w:val="006172C9"/>
    <w:pPr>
      <w:tabs>
        <w:tab w:val="left" w:pos="555"/>
      </w:tabs>
      <w:spacing w:line="240" w:lineRule="atLeast"/>
      <w:ind w:left="481"/>
    </w:pPr>
    <w:rPr>
      <w:snapToGrid w:val="0"/>
      <w:szCs w:val="20"/>
    </w:rPr>
  </w:style>
  <w:style w:type="paragraph" w:customStyle="1" w:styleId="p15">
    <w:name w:val="p15"/>
    <w:basedOn w:val="Normal"/>
    <w:rsid w:val="006172C9"/>
    <w:pPr>
      <w:tabs>
        <w:tab w:val="left" w:pos="555"/>
        <w:tab w:val="left" w:pos="2743"/>
      </w:tabs>
      <w:spacing w:line="240" w:lineRule="atLeast"/>
      <w:ind w:left="2744" w:hanging="2188"/>
    </w:pPr>
    <w:rPr>
      <w:snapToGrid w:val="0"/>
      <w:szCs w:val="20"/>
    </w:rPr>
  </w:style>
  <w:style w:type="paragraph" w:customStyle="1" w:styleId="p16">
    <w:name w:val="p16"/>
    <w:basedOn w:val="Normal"/>
    <w:rsid w:val="006172C9"/>
    <w:pPr>
      <w:tabs>
        <w:tab w:val="left" w:pos="1275"/>
      </w:tabs>
      <w:spacing w:line="283" w:lineRule="atLeast"/>
      <w:ind w:left="239"/>
    </w:pPr>
    <w:rPr>
      <w:snapToGrid w:val="0"/>
      <w:szCs w:val="20"/>
    </w:rPr>
  </w:style>
  <w:style w:type="paragraph" w:customStyle="1" w:styleId="p17">
    <w:name w:val="p17"/>
    <w:basedOn w:val="Normal"/>
    <w:rsid w:val="006172C9"/>
    <w:pPr>
      <w:tabs>
        <w:tab w:val="left" w:pos="7874"/>
      </w:tabs>
      <w:spacing w:line="240" w:lineRule="atLeast"/>
      <w:ind w:left="6838"/>
    </w:pPr>
    <w:rPr>
      <w:snapToGrid w:val="0"/>
      <w:szCs w:val="20"/>
    </w:rPr>
  </w:style>
  <w:style w:type="paragraph" w:styleId="BlockText">
    <w:name w:val="Block Text"/>
    <w:basedOn w:val="Normal"/>
    <w:semiHidden/>
    <w:rsid w:val="006172C9"/>
    <w:pPr>
      <w:tabs>
        <w:tab w:val="left" w:pos="6837"/>
      </w:tabs>
      <w:spacing w:after="120"/>
      <w:ind w:left="720" w:right="720"/>
    </w:pPr>
  </w:style>
  <w:style w:type="paragraph" w:styleId="BodyText">
    <w:name w:val="Body Text"/>
    <w:basedOn w:val="Normal"/>
    <w:semiHidden/>
    <w:rsid w:val="006172C9"/>
    <w:pPr>
      <w:tabs>
        <w:tab w:val="left" w:pos="6837"/>
      </w:tabs>
      <w:ind w:right="61"/>
    </w:pPr>
    <w:rPr>
      <w:snapToGrid w:val="0"/>
      <w:szCs w:val="20"/>
    </w:rPr>
  </w:style>
  <w:style w:type="paragraph" w:styleId="BodyTextIndent">
    <w:name w:val="Body Text Indent"/>
    <w:basedOn w:val="Normal"/>
    <w:semiHidden/>
    <w:rsid w:val="006172C9"/>
    <w:pPr>
      <w:tabs>
        <w:tab w:val="left" w:pos="6837"/>
      </w:tabs>
      <w:ind w:right="7560"/>
      <w:jc w:val="center"/>
    </w:pPr>
    <w:rPr>
      <w:snapToGrid w:val="0"/>
      <w:szCs w:val="20"/>
    </w:rPr>
  </w:style>
  <w:style w:type="paragraph" w:styleId="BodyText2">
    <w:name w:val="Body Text 2"/>
    <w:basedOn w:val="Normal"/>
    <w:semiHidden/>
    <w:rsid w:val="006172C9"/>
    <w:pPr>
      <w:tabs>
        <w:tab w:val="left" w:pos="6837"/>
      </w:tabs>
      <w:ind w:right="58"/>
    </w:pPr>
    <w:rPr>
      <w:snapToGrid w:val="0"/>
      <w:szCs w:val="20"/>
    </w:rPr>
  </w:style>
  <w:style w:type="paragraph" w:styleId="Header">
    <w:name w:val="header"/>
    <w:basedOn w:val="Normal"/>
    <w:semiHidden/>
    <w:rsid w:val="006172C9"/>
    <w:pPr>
      <w:tabs>
        <w:tab w:val="center" w:pos="4320"/>
        <w:tab w:val="right" w:pos="8640"/>
      </w:tabs>
    </w:pPr>
    <w:rPr>
      <w:snapToGrid w:val="0"/>
      <w:szCs w:val="20"/>
    </w:rPr>
  </w:style>
  <w:style w:type="paragraph" w:styleId="Footer">
    <w:name w:val="footer"/>
    <w:basedOn w:val="Normal"/>
    <w:semiHidden/>
    <w:rsid w:val="006172C9"/>
    <w:pPr>
      <w:tabs>
        <w:tab w:val="center" w:pos="4320"/>
        <w:tab w:val="right" w:pos="8640"/>
      </w:tabs>
    </w:pPr>
    <w:rPr>
      <w:snapToGrid w:val="0"/>
      <w:szCs w:val="20"/>
    </w:rPr>
  </w:style>
  <w:style w:type="paragraph" w:styleId="BalloonText">
    <w:name w:val="Balloon Text"/>
    <w:basedOn w:val="Normal"/>
    <w:semiHidden/>
    <w:rsid w:val="006172C9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semiHidden/>
    <w:rsid w:val="006172C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napToGrid w:val="0"/>
      <w:sz w:val="20"/>
    </w:rPr>
  </w:style>
  <w:style w:type="character" w:styleId="Hyperlink">
    <w:name w:val="Hyperlink"/>
    <w:uiPriority w:val="99"/>
    <w:unhideWhenUsed/>
    <w:rsid w:val="00C2400F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2400F"/>
    <w:pPr>
      <w:widowControl/>
    </w:pPr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2400F"/>
    <w:rPr>
      <w:rFonts w:ascii="Calibri" w:eastAsia="Calibri" w:hAnsi="Calibri"/>
      <w:sz w:val="22"/>
      <w:szCs w:val="21"/>
    </w:rPr>
  </w:style>
  <w:style w:type="paragraph" w:customStyle="1" w:styleId="ColorfulList-Accent11">
    <w:name w:val="Colorful List - Accent 11"/>
    <w:basedOn w:val="Normal"/>
    <w:uiPriority w:val="34"/>
    <w:qFormat/>
    <w:rsid w:val="00390093"/>
    <w:pPr>
      <w:ind w:left="720"/>
    </w:pPr>
    <w:rPr>
      <w:snapToGrid w:val="0"/>
      <w:szCs w:val="20"/>
    </w:rPr>
  </w:style>
  <w:style w:type="character" w:styleId="CommentReference">
    <w:name w:val="annotation reference"/>
    <w:uiPriority w:val="99"/>
    <w:semiHidden/>
    <w:unhideWhenUsed/>
    <w:rsid w:val="00DA6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609A"/>
    <w:rPr>
      <w:snapToGrid w:val="0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A609A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09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A609A"/>
    <w:rPr>
      <w:b/>
      <w:bCs/>
      <w:snapToGrid w:val="0"/>
    </w:rPr>
  </w:style>
  <w:style w:type="table" w:styleId="TableGrid">
    <w:name w:val="Table Grid"/>
    <w:basedOn w:val="TableNormal"/>
    <w:uiPriority w:val="59"/>
    <w:rsid w:val="00B54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unhideWhenUsed/>
    <w:rsid w:val="00D769D4"/>
    <w:rPr>
      <w:snapToGrid w:val="0"/>
    </w:rPr>
  </w:style>
  <w:style w:type="paragraph" w:styleId="ListParagraph">
    <w:name w:val="List Paragraph"/>
    <w:basedOn w:val="Normal"/>
    <w:uiPriority w:val="34"/>
    <w:qFormat/>
    <w:rsid w:val="00BC49A0"/>
    <w:pPr>
      <w:ind w:left="720"/>
      <w:contextualSpacing/>
    </w:pPr>
    <w:rPr>
      <w:snapToGrid w:val="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Body">
    <w:name w:val="Body"/>
    <w:rsid w:val="00EB4247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Numbered">
    <w:name w:val="Numbered"/>
    <w:rsid w:val="00EB4247"/>
    <w:pPr>
      <w:numPr>
        <w:numId w:val="4"/>
      </w:numPr>
    </w:pPr>
  </w:style>
  <w:style w:type="numbering" w:customStyle="1" w:styleId="Bullet">
    <w:name w:val="Bullet"/>
    <w:rsid w:val="00EB4247"/>
    <w:pPr>
      <w:numPr>
        <w:numId w:val="6"/>
      </w:numPr>
    </w:pPr>
  </w:style>
  <w:style w:type="paragraph" w:customStyle="1" w:styleId="BodyA">
    <w:name w:val="Body A"/>
    <w:rsid w:val="00AE7569"/>
    <w:pPr>
      <w:widowControl/>
    </w:pPr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character" w:customStyle="1" w:styleId="Hyperlink0">
    <w:name w:val="Hyperlink.0"/>
    <w:basedOn w:val="Hyperlink"/>
    <w:rsid w:val="00AE7569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3B33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4392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AD2667"/>
  </w:style>
  <w:style w:type="numbering" w:customStyle="1" w:styleId="Bullets">
    <w:name w:val="Bullets"/>
    <w:rsid w:val="00252BD1"/>
    <w:pPr>
      <w:numPr>
        <w:numId w:val="26"/>
      </w:numPr>
    </w:pPr>
  </w:style>
  <w:style w:type="numbering" w:customStyle="1" w:styleId="ImportedStyle1">
    <w:name w:val="Imported Style 1"/>
    <w:rsid w:val="00252BD1"/>
    <w:pPr>
      <w:numPr>
        <w:numId w:val="28"/>
      </w:numPr>
    </w:pPr>
  </w:style>
  <w:style w:type="numbering" w:customStyle="1" w:styleId="ImportedStyle2">
    <w:name w:val="Imported Style 2"/>
    <w:rsid w:val="00252BD1"/>
    <w:pPr>
      <w:numPr>
        <w:numId w:val="30"/>
      </w:numPr>
    </w:pPr>
  </w:style>
  <w:style w:type="numbering" w:customStyle="1" w:styleId="ImportedStyle3">
    <w:name w:val="Imported Style 3"/>
    <w:rsid w:val="00252BD1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7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dTDR/as1a6KIPrOZFRolWKKXdw==">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</go:docsCustomData>
</go:gDocsCustomXmlDataStorage>
</file>

<file path=customXml/itemProps1.xml><?xml version="1.0" encoding="utf-8"?>
<ds:datastoreItem xmlns:ds="http://schemas.openxmlformats.org/officeDocument/2006/customXml" ds:itemID="{12F35D71-A753-4E17-AE3A-12DC957E3A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 Legge</dc:creator>
  <cp:lastModifiedBy>heidi charlebois</cp:lastModifiedBy>
  <cp:revision>2</cp:revision>
  <cp:lastPrinted>2022-10-20T15:40:00Z</cp:lastPrinted>
  <dcterms:created xsi:type="dcterms:W3CDTF">2023-01-31T23:42:00Z</dcterms:created>
  <dcterms:modified xsi:type="dcterms:W3CDTF">2023-01-31T23:42:00Z</dcterms:modified>
</cp:coreProperties>
</file>